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453B" w:rsidRPr="00D236DC" w:rsidRDefault="0053453B" w:rsidP="0053453B">
      <w:pPr>
        <w:pStyle w:val="Subtitle"/>
        <w:jc w:val="center"/>
        <w:rPr>
          <w:lang w:val="en-GB"/>
        </w:rPr>
      </w:pPr>
      <w:r>
        <w:rPr>
          <w:lang w:val="en-GB"/>
        </w:rPr>
        <w:t xml:space="preserve">Starting in </w:t>
      </w:r>
      <w:r w:rsidRPr="00D236DC">
        <w:rPr>
          <w:lang w:val="en-GB"/>
        </w:rPr>
        <w:t>20</w:t>
      </w:r>
      <w:sdt>
        <w:sdtPr>
          <w:rPr>
            <w:sz w:val="16"/>
            <w:lang w:val="en-GB"/>
          </w:rPr>
          <w:id w:val="-1278330837"/>
          <w:placeholder>
            <w:docPart w:val="3B5F8F44064A4FC79BFC6F7D43ECE86F"/>
          </w:placeholder>
        </w:sdtPr>
        <w:sdtEndPr/>
        <w:sdtContent>
          <w:r w:rsidR="00E92286">
            <w:rPr>
              <w:sz w:val="16"/>
              <w:lang w:val="en-GB"/>
            </w:rPr>
            <w:t>22</w:t>
          </w:r>
        </w:sdtContent>
      </w:sdt>
      <w:r w:rsidRPr="00D236DC">
        <w:rPr>
          <w:lang w:val="en-GB"/>
        </w:rPr>
        <w:t>-20</w:t>
      </w:r>
      <w:sdt>
        <w:sdtPr>
          <w:rPr>
            <w:sz w:val="16"/>
            <w:lang w:val="en-GB"/>
          </w:rPr>
          <w:id w:val="257486661"/>
          <w:placeholder>
            <w:docPart w:val="C4E24B7F4CEC433DBEF839A9714FA654"/>
          </w:placeholder>
        </w:sdtPr>
        <w:sdtEndPr/>
        <w:sdtContent>
          <w:r w:rsidR="00E92286">
            <w:rPr>
              <w:sz w:val="16"/>
              <w:lang w:val="en-GB"/>
            </w:rPr>
            <w:t>23</w:t>
          </w:r>
        </w:sdtContent>
      </w:sdt>
    </w:p>
    <w:p w:rsidR="00D236DC" w:rsidRPr="00F92256" w:rsidRDefault="00D236DC" w:rsidP="00013B09">
      <w:pPr>
        <w:rPr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D236DC" w:rsidRPr="00F92256" w:rsidTr="00D236DC">
        <w:tc>
          <w:tcPr>
            <w:tcW w:w="9062" w:type="dxa"/>
          </w:tcPr>
          <w:p w:rsidR="00D236DC" w:rsidRPr="00F92256" w:rsidRDefault="008108A5" w:rsidP="00013B09">
            <w:pPr>
              <w:pStyle w:val="Heading1"/>
              <w:rPr>
                <w:lang w:val="en-GB"/>
              </w:rPr>
            </w:pPr>
            <w:r w:rsidRPr="00F92256">
              <w:rPr>
                <w:lang w:val="en-GB"/>
              </w:rPr>
              <w:t>General information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427"/>
              <w:gridCol w:w="6409"/>
            </w:tblGrid>
            <w:tr w:rsidR="00013B09" w:rsidRPr="00F92256" w:rsidTr="008108A5">
              <w:tc>
                <w:tcPr>
                  <w:tcW w:w="2427" w:type="dxa"/>
                </w:tcPr>
                <w:p w:rsidR="00013B09" w:rsidRPr="00F92256" w:rsidRDefault="008108A5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Name</w:t>
                  </w:r>
                  <w:r w:rsidR="00013B09" w:rsidRPr="00F92256">
                    <w:rPr>
                      <w:lang w:val="en-GB"/>
                    </w:rPr>
                    <w:t>:</w:t>
                  </w:r>
                </w:p>
              </w:tc>
              <w:sdt>
                <w:sdtPr>
                  <w:rPr>
                    <w:lang w:val="en-GB"/>
                  </w:rPr>
                  <w:id w:val="-1832511670"/>
                  <w:placeholder>
                    <w:docPart w:val="4268F6FACC624BA589B524792B88671C"/>
                  </w:placeholder>
                  <w:showingPlcHdr/>
                </w:sdtPr>
                <w:sdtEndPr/>
                <w:sdtContent>
                  <w:tc>
                    <w:tcPr>
                      <w:tcW w:w="6409" w:type="dxa"/>
                    </w:tcPr>
                    <w:p w:rsidR="00013B09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013B09" w:rsidRPr="00F92256" w:rsidTr="008108A5">
              <w:tc>
                <w:tcPr>
                  <w:tcW w:w="2427" w:type="dxa"/>
                </w:tcPr>
                <w:p w:rsidR="00013B09" w:rsidRPr="00F92256" w:rsidRDefault="00013B09" w:rsidP="008108A5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Student</w:t>
                  </w:r>
                  <w:r w:rsidR="008108A5" w:rsidRPr="00F92256">
                    <w:rPr>
                      <w:lang w:val="en-GB"/>
                    </w:rPr>
                    <w:t xml:space="preserve"> number</w:t>
                  </w:r>
                  <w:r w:rsidRPr="00F92256">
                    <w:rPr>
                      <w:lang w:val="en-GB"/>
                    </w:rPr>
                    <w:t>:</w:t>
                  </w:r>
                </w:p>
              </w:tc>
              <w:sdt>
                <w:sdtPr>
                  <w:rPr>
                    <w:lang w:val="en-GB"/>
                  </w:rPr>
                  <w:id w:val="-970673593"/>
                  <w:placeholder>
                    <w:docPart w:val="DC0A00462E0B4A37A1D5E09E9CF532E1"/>
                  </w:placeholder>
                  <w:showingPlcHdr/>
                </w:sdtPr>
                <w:sdtEndPr/>
                <w:sdtContent>
                  <w:tc>
                    <w:tcPr>
                      <w:tcW w:w="6409" w:type="dxa"/>
                    </w:tcPr>
                    <w:p w:rsidR="00013B09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013B09" w:rsidRPr="00F92256" w:rsidTr="008108A5">
              <w:tc>
                <w:tcPr>
                  <w:tcW w:w="2427" w:type="dxa"/>
                </w:tcPr>
                <w:p w:rsidR="00013B09" w:rsidRPr="00F92256" w:rsidRDefault="008108A5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Master programme</w:t>
                  </w:r>
                  <w:r w:rsidR="00013B09" w:rsidRPr="00F92256">
                    <w:rPr>
                      <w:lang w:val="en-GB"/>
                    </w:rPr>
                    <w:t>:</w:t>
                  </w:r>
                </w:p>
              </w:tc>
              <w:sdt>
                <w:sdtPr>
                  <w:rPr>
                    <w:lang w:val="en-GB"/>
                  </w:rPr>
                  <w:id w:val="-1153671696"/>
                  <w:placeholder>
                    <w:docPart w:val="A081C94EA6CD494185FA7D4E60079247"/>
                  </w:placeholder>
                  <w:showingPlcHdr/>
                </w:sdtPr>
                <w:sdtEndPr/>
                <w:sdtContent>
                  <w:tc>
                    <w:tcPr>
                      <w:tcW w:w="6409" w:type="dxa"/>
                    </w:tcPr>
                    <w:p w:rsidR="00013B09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8108A5" w:rsidRPr="00F92256" w:rsidTr="00E05C54">
              <w:tc>
                <w:tcPr>
                  <w:tcW w:w="2427" w:type="dxa"/>
                </w:tcPr>
                <w:p w:rsidR="008108A5" w:rsidRPr="00F92256" w:rsidRDefault="008108A5" w:rsidP="008108A5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Track:</w:t>
                  </w:r>
                </w:p>
              </w:tc>
              <w:sdt>
                <w:sdtPr>
                  <w:rPr>
                    <w:lang w:val="en-GB"/>
                  </w:rPr>
                  <w:id w:val="249633400"/>
                  <w:placeholder>
                    <w:docPart w:val="856C865973754768BF8A7BA1456A0E12"/>
                  </w:placeholder>
                  <w:showingPlcHdr/>
                </w:sdtPr>
                <w:sdtEndPr/>
                <w:sdtContent>
                  <w:tc>
                    <w:tcPr>
                      <w:tcW w:w="6409" w:type="dxa"/>
                    </w:tcPr>
                    <w:p w:rsidR="008108A5" w:rsidRPr="00F92256" w:rsidRDefault="008108A5" w:rsidP="008108A5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013B09" w:rsidRPr="00F92256" w:rsidRDefault="00013B09" w:rsidP="00013B09">
            <w:pPr>
              <w:rPr>
                <w:lang w:val="en-GB"/>
              </w:rPr>
            </w:pPr>
          </w:p>
          <w:p w:rsidR="00013B09" w:rsidRPr="00F92256" w:rsidRDefault="00013B09" w:rsidP="00013B09">
            <w:pPr>
              <w:rPr>
                <w:lang w:val="en-GB"/>
              </w:rPr>
            </w:pPr>
          </w:p>
        </w:tc>
      </w:tr>
    </w:tbl>
    <w:p w:rsidR="00D236DC" w:rsidRPr="00F92256" w:rsidRDefault="00D236DC" w:rsidP="00013B09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745F2" w:rsidRPr="00F92256" w:rsidTr="00F745F2">
        <w:tc>
          <w:tcPr>
            <w:tcW w:w="9062" w:type="dxa"/>
          </w:tcPr>
          <w:p w:rsidR="00F745F2" w:rsidRPr="00F92256" w:rsidRDefault="00F745F2" w:rsidP="00013B09">
            <w:pPr>
              <w:rPr>
                <w:lang w:val="en-GB"/>
              </w:rPr>
            </w:pPr>
          </w:p>
          <w:p w:rsidR="00F745F2" w:rsidRPr="00F92256" w:rsidRDefault="008108A5" w:rsidP="00013B09">
            <w:pPr>
              <w:rPr>
                <w:lang w:val="en-GB"/>
              </w:rPr>
            </w:pPr>
            <w:r w:rsidRPr="00F92256">
              <w:rPr>
                <w:lang w:val="en-GB"/>
              </w:rPr>
              <w:t>This is</w:t>
            </w:r>
            <w:r w:rsidR="00F745F2" w:rsidRPr="00F92256">
              <w:rPr>
                <w:lang w:val="en-GB"/>
              </w:rPr>
              <w:t>:</w:t>
            </w:r>
          </w:p>
          <w:p w:rsidR="00A5276E" w:rsidRPr="00F92256" w:rsidRDefault="00A5276E" w:rsidP="00013B09">
            <w:pPr>
              <w:rPr>
                <w:lang w:val="en-GB"/>
              </w:rPr>
            </w:pPr>
          </w:p>
          <w:p w:rsidR="00F745F2" w:rsidRPr="00F92256" w:rsidRDefault="00E92286" w:rsidP="00013B09">
            <w:pPr>
              <w:rPr>
                <w:lang w:val="en-GB"/>
              </w:rPr>
            </w:pPr>
            <w:sdt>
              <w:sdtPr>
                <w:rPr>
                  <w:lang w:val="en-GB"/>
                </w:rPr>
                <w:id w:val="1079022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76E" w:rsidRPr="00F92256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8108A5" w:rsidRPr="00F92256">
              <w:rPr>
                <w:lang w:val="en-GB"/>
              </w:rPr>
              <w:t>my first proposal</w:t>
            </w:r>
            <w:r w:rsidR="00A5276E" w:rsidRPr="00F92256">
              <w:rPr>
                <w:lang w:val="en-GB"/>
              </w:rPr>
              <w:br/>
            </w:r>
          </w:p>
          <w:p w:rsidR="00696EA6" w:rsidRPr="00F92256" w:rsidRDefault="00E92286" w:rsidP="00696EA6">
            <w:pPr>
              <w:rPr>
                <w:lang w:val="en-GB"/>
              </w:rPr>
            </w:pPr>
            <w:sdt>
              <w:sdtPr>
                <w:rPr>
                  <w:lang w:val="en-GB"/>
                </w:rPr>
                <w:id w:val="-64712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76E" w:rsidRPr="00F92256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F92256" w:rsidRPr="00F92256">
              <w:rPr>
                <w:lang w:val="en-GB"/>
              </w:rPr>
              <w:t>An</w:t>
            </w:r>
            <w:r w:rsidR="008108A5" w:rsidRPr="00F92256">
              <w:rPr>
                <w:lang w:val="en-GB"/>
              </w:rPr>
              <w:t xml:space="preserve"> amendment on my previously approved* p</w:t>
            </w:r>
            <w:r w:rsidR="00696EA6" w:rsidRPr="00F92256">
              <w:rPr>
                <w:lang w:val="en-GB"/>
              </w:rPr>
              <w:t>roposal</w:t>
            </w:r>
            <w:r w:rsidR="0063541C" w:rsidRPr="00F92256">
              <w:rPr>
                <w:lang w:val="en-GB"/>
              </w:rPr>
              <w:t xml:space="preserve">. </w:t>
            </w:r>
            <w:r w:rsidR="00A5276E" w:rsidRPr="00F92256">
              <w:rPr>
                <w:lang w:val="en-GB"/>
              </w:rPr>
              <w:br/>
            </w:r>
          </w:p>
          <w:p w:rsidR="00696EA6" w:rsidRPr="00F92256" w:rsidRDefault="00696EA6" w:rsidP="00696EA6">
            <w:pPr>
              <w:rPr>
                <w:lang w:val="en-GB"/>
              </w:rPr>
            </w:pPr>
          </w:p>
          <w:p w:rsidR="00BD0D05" w:rsidRPr="00F92256" w:rsidRDefault="00BD0D05" w:rsidP="00696EA6">
            <w:pPr>
              <w:rPr>
                <w:lang w:val="en-GB"/>
              </w:rPr>
            </w:pPr>
          </w:p>
          <w:p w:rsidR="00BD0D05" w:rsidRPr="00F92256" w:rsidRDefault="00BD0D05" w:rsidP="00F92256">
            <w:pPr>
              <w:jc w:val="right"/>
              <w:rPr>
                <w:sz w:val="14"/>
                <w:lang w:val="en-GB"/>
              </w:rPr>
            </w:pPr>
            <w:r w:rsidRPr="00F92256">
              <w:rPr>
                <w:sz w:val="14"/>
                <w:lang w:val="en-GB"/>
              </w:rPr>
              <w:t>*</w:t>
            </w:r>
            <w:r w:rsidR="008108A5" w:rsidRPr="00F92256">
              <w:rPr>
                <w:sz w:val="14"/>
                <w:lang w:val="en-GB"/>
              </w:rPr>
              <w:t>highlight changed te</w:t>
            </w:r>
            <w:r w:rsidR="00F92256" w:rsidRPr="00F92256">
              <w:rPr>
                <w:sz w:val="14"/>
                <w:lang w:val="en-GB"/>
              </w:rPr>
              <w:t>x</w:t>
            </w:r>
            <w:r w:rsidR="008108A5" w:rsidRPr="00F92256">
              <w:rPr>
                <w:sz w:val="14"/>
                <w:lang w:val="en-GB"/>
              </w:rPr>
              <w:t>t in red</w:t>
            </w:r>
          </w:p>
        </w:tc>
      </w:tr>
    </w:tbl>
    <w:p w:rsidR="00F745F2" w:rsidRPr="00F92256" w:rsidRDefault="00F745F2" w:rsidP="00013B09">
      <w:pPr>
        <w:rPr>
          <w:lang w:val="en-GB"/>
        </w:rPr>
      </w:pPr>
    </w:p>
    <w:p w:rsidR="00013B09" w:rsidRPr="00F92256" w:rsidRDefault="00013B09" w:rsidP="00013B09">
      <w:pPr>
        <w:rPr>
          <w:lang w:val="en-GB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D236DC" w:rsidRPr="00F92256" w:rsidTr="00D236DC">
        <w:tc>
          <w:tcPr>
            <w:tcW w:w="9072" w:type="dxa"/>
          </w:tcPr>
          <w:p w:rsidR="00D236DC" w:rsidRPr="00F92256" w:rsidRDefault="008108A5" w:rsidP="008108A5">
            <w:pPr>
              <w:pStyle w:val="Heading1"/>
              <w:rPr>
                <w:lang w:val="en-GB"/>
              </w:rPr>
            </w:pPr>
            <w:r w:rsidRPr="00F92256">
              <w:rPr>
                <w:lang w:val="en-GB"/>
              </w:rPr>
              <w:t>Collective part</w:t>
            </w:r>
            <w:r w:rsidR="00DD0A24">
              <w:rPr>
                <w:lang w:val="en-GB"/>
              </w:rPr>
              <w:t xml:space="preserve"> (5 ECTS)</w:t>
            </w:r>
          </w:p>
        </w:tc>
      </w:tr>
      <w:tr w:rsidR="00D236DC" w:rsidRPr="00DD0A24" w:rsidTr="00D236DC">
        <w:tc>
          <w:tcPr>
            <w:tcW w:w="9072" w:type="dxa"/>
          </w:tcPr>
          <w:p w:rsidR="00D236DC" w:rsidRPr="00F92256" w:rsidRDefault="00D236DC" w:rsidP="00013B09">
            <w:pPr>
              <w:pStyle w:val="Heading2"/>
              <w:rPr>
                <w:lang w:val="en-GB"/>
              </w:rPr>
            </w:pPr>
          </w:p>
          <w:p w:rsidR="00D236DC" w:rsidRPr="00F92256" w:rsidRDefault="008108A5" w:rsidP="00013B09">
            <w:pPr>
              <w:pStyle w:val="Subtitle"/>
              <w:jc w:val="center"/>
              <w:rPr>
                <w:lang w:val="en-GB"/>
              </w:rPr>
            </w:pPr>
            <w:r w:rsidRPr="00F92256">
              <w:rPr>
                <w:lang w:val="en-GB"/>
              </w:rPr>
              <w:t>I am planning to do the following in the collective part of the HPM:</w:t>
            </w:r>
          </w:p>
          <w:p w:rsidR="00D236DC" w:rsidRPr="00F92256" w:rsidRDefault="00D236DC" w:rsidP="00013B09">
            <w:pPr>
              <w:rPr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694"/>
              <w:gridCol w:w="1134"/>
              <w:gridCol w:w="825"/>
              <w:gridCol w:w="2183"/>
            </w:tblGrid>
            <w:tr w:rsidR="00D236DC" w:rsidRPr="00F92256" w:rsidTr="00B721F9">
              <w:tc>
                <w:tcPr>
                  <w:tcW w:w="4694" w:type="dxa"/>
                </w:tcPr>
                <w:p w:rsidR="00D236DC" w:rsidRPr="00F92256" w:rsidRDefault="008108A5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Course</w:t>
                  </w:r>
                </w:p>
              </w:tc>
              <w:tc>
                <w:tcPr>
                  <w:tcW w:w="1134" w:type="dxa"/>
                </w:tcPr>
                <w:p w:rsidR="00D236DC" w:rsidRPr="00F92256" w:rsidRDefault="00F92256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Code</w:t>
                  </w:r>
                </w:p>
              </w:tc>
              <w:tc>
                <w:tcPr>
                  <w:tcW w:w="825" w:type="dxa"/>
                </w:tcPr>
                <w:p w:rsidR="00D236DC" w:rsidRPr="00F92256" w:rsidRDefault="00D236DC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ECTS</w:t>
                  </w:r>
                </w:p>
              </w:tc>
              <w:tc>
                <w:tcPr>
                  <w:tcW w:w="2183" w:type="dxa"/>
                </w:tcPr>
                <w:p w:rsidR="00D236DC" w:rsidRPr="00F92256" w:rsidRDefault="008108A5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Schedule</w:t>
                  </w:r>
                </w:p>
              </w:tc>
            </w:tr>
            <w:tr w:rsidR="0006256A" w:rsidRPr="00DD0A24" w:rsidTr="00B721F9">
              <w:sdt>
                <w:sdtPr>
                  <w:rPr>
                    <w:lang w:val="en-GB"/>
                  </w:rPr>
                  <w:id w:val="-459185712"/>
                  <w:placeholder>
                    <w:docPart w:val="19CE5C9F5914437C80AE2E8CF01B4066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06256A" w:rsidRPr="00F92256" w:rsidRDefault="0006256A" w:rsidP="0006256A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06256A" w:rsidRPr="00F92256" w:rsidRDefault="00E92286" w:rsidP="0006256A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273622285"/>
                      <w:placeholder>
                        <w:docPart w:val="CB731D38AA44480094321C82050C05AC"/>
                      </w:placeholder>
                      <w:showingPlcHdr/>
                    </w:sdtPr>
                    <w:sdtEndPr/>
                    <w:sdtContent>
                      <w:r w:rsidR="0006256A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06256A" w:rsidRPr="00F92256" w:rsidRDefault="00E92286" w:rsidP="0006256A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805077322"/>
                      <w:placeholder>
                        <w:docPart w:val="2A3976C907C84E708154C63ADB8C8976"/>
                      </w:placeholder>
                      <w:showingPlcHdr/>
                    </w:sdtPr>
                    <w:sdtEndPr/>
                    <w:sdtContent>
                      <w:r w:rsidR="0006256A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06256A" w:rsidRPr="0053453B" w:rsidRDefault="0006256A" w:rsidP="0006256A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248083115"/>
                      <w:placeholder>
                        <w:docPart w:val="689BB185FA46474FB9BDD50516920F51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1911499664"/>
                      <w:placeholder>
                        <w:docPart w:val="D96638DC14D44585BCE1A475105CDA24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2110733656"/>
                      <w:placeholder>
                        <w:docPart w:val="2C5D42461B954FEFA9A5DE0680692AD9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06256A" w:rsidRPr="00DD0A24" w:rsidTr="0076227C">
              <w:sdt>
                <w:sdtPr>
                  <w:rPr>
                    <w:lang w:val="en-GB"/>
                  </w:rPr>
                  <w:id w:val="936795185"/>
                  <w:placeholder>
                    <w:docPart w:val="031DFC4F71CB4914B1E8CF765909C9B7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06256A" w:rsidRPr="00F92256" w:rsidRDefault="0006256A" w:rsidP="0006256A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06256A" w:rsidRPr="00F92256" w:rsidRDefault="00E92286" w:rsidP="0006256A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279691024"/>
                      <w:placeholder>
                        <w:docPart w:val="0A5A6EF145B24503A6F1BE98917A0745"/>
                      </w:placeholder>
                      <w:showingPlcHdr/>
                    </w:sdtPr>
                    <w:sdtEndPr/>
                    <w:sdtContent>
                      <w:r w:rsidR="0006256A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06256A" w:rsidRPr="00F92256" w:rsidRDefault="00E92286" w:rsidP="0006256A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469252928"/>
                      <w:placeholder>
                        <w:docPart w:val="E1CA45A4425B465CADE586130FE88251"/>
                      </w:placeholder>
                      <w:showingPlcHdr/>
                    </w:sdtPr>
                    <w:sdtEndPr/>
                    <w:sdtContent>
                      <w:r w:rsidR="0006256A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06256A" w:rsidRPr="0053453B" w:rsidRDefault="0006256A" w:rsidP="0006256A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1643377888"/>
                      <w:placeholder>
                        <w:docPart w:val="62D84B9DE3294EF29995DA00CCAEC24A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710791337"/>
                      <w:placeholder>
                        <w:docPart w:val="7FC095B964A042D48FC6CD109A7A90EA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129454430"/>
                      <w:placeholder>
                        <w:docPart w:val="F816081C0026479189099888EF042B6C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06256A" w:rsidRPr="00DD0A24" w:rsidTr="0076227C">
              <w:sdt>
                <w:sdtPr>
                  <w:rPr>
                    <w:lang w:val="en-GB"/>
                  </w:rPr>
                  <w:id w:val="1721474410"/>
                  <w:placeholder>
                    <w:docPart w:val="669CB7424D03409DB13DE6F6E1F08D3A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06256A" w:rsidRPr="00F92256" w:rsidRDefault="0006256A" w:rsidP="0006256A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06256A" w:rsidRPr="00F92256" w:rsidRDefault="00E92286" w:rsidP="0006256A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258643599"/>
                      <w:placeholder>
                        <w:docPart w:val="9E725C1537854D88B3FD890B154CFDC9"/>
                      </w:placeholder>
                      <w:showingPlcHdr/>
                    </w:sdtPr>
                    <w:sdtEndPr/>
                    <w:sdtContent>
                      <w:r w:rsidR="0006256A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06256A" w:rsidRPr="00F92256" w:rsidRDefault="00E92286" w:rsidP="0006256A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284119741"/>
                      <w:placeholder>
                        <w:docPart w:val="134A226DFC964F87B143C529EE279A90"/>
                      </w:placeholder>
                      <w:showingPlcHdr/>
                    </w:sdtPr>
                    <w:sdtEndPr/>
                    <w:sdtContent>
                      <w:r w:rsidR="0006256A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06256A" w:rsidRPr="0053453B" w:rsidRDefault="0006256A" w:rsidP="0006256A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598098480"/>
                      <w:placeholder>
                        <w:docPart w:val="E0434C4DD4F84C8A8D3066A7AE779C46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920071238"/>
                      <w:placeholder>
                        <w:docPart w:val="000B4C026E51478FA402CD6A6FA9ED43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026952660"/>
                      <w:placeholder>
                        <w:docPart w:val="0883EC4FDC484610830EAD3CFE71559B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06256A" w:rsidRPr="00DD0A24" w:rsidTr="0076227C">
              <w:sdt>
                <w:sdtPr>
                  <w:rPr>
                    <w:lang w:val="en-GB"/>
                  </w:rPr>
                  <w:id w:val="-1673100212"/>
                  <w:placeholder>
                    <w:docPart w:val="40C4F2F0A3DE4C64AB88E395A1C0B012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06256A" w:rsidRPr="00F92256" w:rsidRDefault="0006256A" w:rsidP="0006256A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06256A" w:rsidRPr="00F92256" w:rsidRDefault="00E92286" w:rsidP="0006256A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559011143"/>
                      <w:placeholder>
                        <w:docPart w:val="01241CC90CDE449BA97A1901899F0E3C"/>
                      </w:placeholder>
                      <w:showingPlcHdr/>
                    </w:sdtPr>
                    <w:sdtEndPr/>
                    <w:sdtContent>
                      <w:r w:rsidR="0006256A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06256A" w:rsidRPr="00F92256" w:rsidRDefault="00E92286" w:rsidP="0006256A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23133264"/>
                      <w:placeholder>
                        <w:docPart w:val="4C0B9AD23C4D49468085826BFF35E096"/>
                      </w:placeholder>
                      <w:showingPlcHdr/>
                    </w:sdtPr>
                    <w:sdtEndPr/>
                    <w:sdtContent>
                      <w:r w:rsidR="0006256A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06256A" w:rsidRPr="0053453B" w:rsidRDefault="0006256A" w:rsidP="0006256A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374314262"/>
                      <w:placeholder>
                        <w:docPart w:val="1A26B62B920F46F895CB1C3452EE4F54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453168077"/>
                      <w:placeholder>
                        <w:docPart w:val="51BF5FD952F04623AAEB6EDC4A9F8425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833372668"/>
                      <w:placeholder>
                        <w:docPart w:val="DA9F53D8BE02440683342EF41EC51547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</w:tbl>
          <w:p w:rsidR="00D236DC" w:rsidRPr="0006256A" w:rsidRDefault="00D236DC" w:rsidP="00013B09">
            <w:pPr>
              <w:rPr>
                <w:lang w:val="nl-NL"/>
              </w:rPr>
            </w:pPr>
          </w:p>
        </w:tc>
      </w:tr>
    </w:tbl>
    <w:p w:rsidR="00D236DC" w:rsidRPr="0006256A" w:rsidRDefault="00D236DC" w:rsidP="00013B09">
      <w:pPr>
        <w:rPr>
          <w:lang w:val="nl-NL"/>
        </w:rPr>
      </w:pPr>
    </w:p>
    <w:p w:rsidR="00013B09" w:rsidRPr="0006256A" w:rsidRDefault="00013B09" w:rsidP="00013B09">
      <w:pPr>
        <w:rPr>
          <w:lang w:val="nl-NL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D236DC" w:rsidRPr="00F92256" w:rsidTr="00D236DC">
        <w:tc>
          <w:tcPr>
            <w:tcW w:w="9062" w:type="dxa"/>
          </w:tcPr>
          <w:p w:rsidR="00D236DC" w:rsidRPr="00F92256" w:rsidRDefault="008108A5" w:rsidP="008108A5">
            <w:pPr>
              <w:pStyle w:val="Heading1"/>
              <w:rPr>
                <w:lang w:val="en-GB"/>
              </w:rPr>
            </w:pPr>
            <w:r w:rsidRPr="00F92256">
              <w:rPr>
                <w:lang w:val="en-GB"/>
              </w:rPr>
              <w:t>Individual part</w:t>
            </w:r>
            <w:r w:rsidR="00DD0A24">
              <w:rPr>
                <w:lang w:val="en-GB"/>
              </w:rPr>
              <w:t xml:space="preserve"> (15 ECTS)</w:t>
            </w:r>
          </w:p>
        </w:tc>
      </w:tr>
      <w:tr w:rsidR="00D236DC" w:rsidRPr="00F92256" w:rsidTr="00D236DC">
        <w:tc>
          <w:tcPr>
            <w:tcW w:w="9062" w:type="dxa"/>
          </w:tcPr>
          <w:p w:rsidR="00D236DC" w:rsidRPr="00F92256" w:rsidRDefault="00D236DC" w:rsidP="00013B09">
            <w:pPr>
              <w:rPr>
                <w:lang w:val="en-GB"/>
              </w:rPr>
            </w:pPr>
          </w:p>
          <w:p w:rsidR="008108A5" w:rsidRPr="00F92256" w:rsidRDefault="008108A5" w:rsidP="008108A5">
            <w:pPr>
              <w:pStyle w:val="Subtitle"/>
              <w:jc w:val="center"/>
              <w:rPr>
                <w:lang w:val="en-GB"/>
              </w:rPr>
            </w:pPr>
            <w:r w:rsidRPr="00F92256">
              <w:rPr>
                <w:lang w:val="en-GB"/>
              </w:rPr>
              <w:t>I am planning to do the following in the individual part of the HPM:</w:t>
            </w:r>
          </w:p>
          <w:p w:rsidR="00D236DC" w:rsidRPr="00F92256" w:rsidRDefault="00D236DC" w:rsidP="00013B09">
            <w:pPr>
              <w:rPr>
                <w:rFonts w:ascii="Segoe UI" w:hAnsi="Segoe UI" w:cs="Segoe UI"/>
                <w:i/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56"/>
              <w:gridCol w:w="4522"/>
              <w:gridCol w:w="3858"/>
            </w:tblGrid>
            <w:tr w:rsidR="00D236DC" w:rsidRPr="00F92256" w:rsidTr="008108A5">
              <w:sdt>
                <w:sdtPr>
                  <w:rPr>
                    <w:lang w:val="en-GB"/>
                  </w:rPr>
                  <w:id w:val="8817576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6" w:type="dxa"/>
                    </w:tcPr>
                    <w:p w:rsidR="00D236DC" w:rsidRPr="00F92256" w:rsidRDefault="00D236DC" w:rsidP="00013B09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Fonts w:ascii="MS Gothic" w:eastAsia="MS Gothic" w:hAnsi="MS Gothic"/>
                          <w:lang w:val="en-GB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522" w:type="dxa"/>
                </w:tcPr>
                <w:p w:rsidR="00D236DC" w:rsidRPr="00F92256" w:rsidRDefault="008108A5" w:rsidP="00013B09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Assig</w:t>
                  </w:r>
                  <w:r w:rsidR="00F92256" w:rsidRPr="00F92256">
                    <w:rPr>
                      <w:lang w:val="en-GB"/>
                    </w:rPr>
                    <w:t>n</w:t>
                  </w:r>
                  <w:r w:rsidRPr="00F92256">
                    <w:rPr>
                      <w:lang w:val="en-GB"/>
                    </w:rPr>
                    <w:t>ment</w:t>
                  </w:r>
                </w:p>
              </w:tc>
              <w:tc>
                <w:tcPr>
                  <w:tcW w:w="3858" w:type="dxa"/>
                </w:tcPr>
                <w:p w:rsidR="00D236DC" w:rsidRPr="00F92256" w:rsidRDefault="008108A5" w:rsidP="008108A5">
                  <w:pPr>
                    <w:rPr>
                      <w:rStyle w:val="Strong"/>
                      <w:sz w:val="20"/>
                      <w:lang w:val="en-GB"/>
                    </w:rPr>
                  </w:pPr>
                  <w:r w:rsidRPr="00F92256">
                    <w:rPr>
                      <w:rStyle w:val="Strong"/>
                      <w:sz w:val="20"/>
                      <w:lang w:val="en-GB"/>
                    </w:rPr>
                    <w:t xml:space="preserve">Fill in page </w:t>
                  </w:r>
                  <w:r w:rsidR="00D236DC" w:rsidRPr="00F92256">
                    <w:rPr>
                      <w:rStyle w:val="Strong"/>
                      <w:sz w:val="20"/>
                      <w:lang w:val="en-GB"/>
                    </w:rPr>
                    <w:t xml:space="preserve">2 &amp; 5 </w:t>
                  </w:r>
                  <w:r w:rsidRPr="00F92256">
                    <w:rPr>
                      <w:rStyle w:val="Strong"/>
                      <w:sz w:val="20"/>
                      <w:lang w:val="en-GB"/>
                    </w:rPr>
                    <w:t>of this</w:t>
                  </w:r>
                  <w:r w:rsidR="00D236DC" w:rsidRPr="00F92256">
                    <w:rPr>
                      <w:rStyle w:val="Strong"/>
                      <w:sz w:val="20"/>
                      <w:lang w:val="en-GB"/>
                    </w:rPr>
                    <w:t xml:space="preserve"> proposal in</w:t>
                  </w:r>
                </w:p>
              </w:tc>
            </w:tr>
            <w:tr w:rsidR="008108A5" w:rsidRPr="00F92256" w:rsidTr="008108A5">
              <w:sdt>
                <w:sdtPr>
                  <w:rPr>
                    <w:lang w:val="en-GB"/>
                  </w:rPr>
                  <w:id w:val="-111583145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6" w:type="dxa"/>
                    </w:tcPr>
                    <w:p w:rsidR="008108A5" w:rsidRPr="00F92256" w:rsidRDefault="008108A5" w:rsidP="008108A5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Fonts w:ascii="MS Gothic" w:eastAsia="MS Gothic" w:hAnsi="MS Gothic"/>
                          <w:lang w:val="en-GB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522" w:type="dxa"/>
                </w:tcPr>
                <w:p w:rsidR="008108A5" w:rsidRPr="00F92256" w:rsidRDefault="008108A5" w:rsidP="008108A5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Courses</w:t>
                  </w:r>
                </w:p>
              </w:tc>
              <w:tc>
                <w:tcPr>
                  <w:tcW w:w="3858" w:type="dxa"/>
                </w:tcPr>
                <w:p w:rsidR="008108A5" w:rsidRPr="00F92256" w:rsidRDefault="008108A5" w:rsidP="008108A5">
                  <w:pPr>
                    <w:rPr>
                      <w:rStyle w:val="Strong"/>
                      <w:sz w:val="20"/>
                      <w:lang w:val="en-GB"/>
                    </w:rPr>
                  </w:pPr>
                  <w:r w:rsidRPr="00F92256">
                    <w:rPr>
                      <w:rStyle w:val="Strong"/>
                      <w:sz w:val="20"/>
                      <w:lang w:val="en-GB"/>
                    </w:rPr>
                    <w:t>Fill in page 3 &amp; 5 of this proposal in</w:t>
                  </w:r>
                </w:p>
              </w:tc>
            </w:tr>
            <w:tr w:rsidR="008108A5" w:rsidRPr="00F92256" w:rsidTr="008108A5">
              <w:sdt>
                <w:sdtPr>
                  <w:rPr>
                    <w:lang w:val="en-GB"/>
                  </w:rPr>
                  <w:id w:val="121253388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6" w:type="dxa"/>
                    </w:tcPr>
                    <w:p w:rsidR="008108A5" w:rsidRPr="00F92256" w:rsidRDefault="008108A5" w:rsidP="008108A5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Fonts w:ascii="MS Gothic" w:eastAsia="MS Gothic" w:hAnsi="MS Gothic"/>
                          <w:lang w:val="en-GB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522" w:type="dxa"/>
                </w:tcPr>
                <w:p w:rsidR="008108A5" w:rsidRPr="00F92256" w:rsidRDefault="008108A5" w:rsidP="008108A5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Combination of assignment and courses</w:t>
                  </w:r>
                </w:p>
              </w:tc>
              <w:tc>
                <w:tcPr>
                  <w:tcW w:w="3858" w:type="dxa"/>
                </w:tcPr>
                <w:p w:rsidR="008108A5" w:rsidRPr="00F92256" w:rsidRDefault="008108A5" w:rsidP="008108A5">
                  <w:pPr>
                    <w:rPr>
                      <w:rStyle w:val="Strong"/>
                      <w:sz w:val="20"/>
                      <w:lang w:val="en-GB"/>
                    </w:rPr>
                  </w:pPr>
                  <w:r w:rsidRPr="00F92256">
                    <w:rPr>
                      <w:rStyle w:val="Strong"/>
                      <w:sz w:val="20"/>
                      <w:lang w:val="en-GB"/>
                    </w:rPr>
                    <w:t>Fill in page 4 &amp; 5 of this proposal in</w:t>
                  </w:r>
                </w:p>
              </w:tc>
            </w:tr>
          </w:tbl>
          <w:p w:rsidR="00D236DC" w:rsidRPr="00F92256" w:rsidRDefault="00D236DC" w:rsidP="00013B09">
            <w:pPr>
              <w:rPr>
                <w:lang w:val="en-GB"/>
              </w:rPr>
            </w:pPr>
          </w:p>
          <w:p w:rsidR="00D236DC" w:rsidRPr="00F92256" w:rsidRDefault="00D236DC" w:rsidP="00013B09">
            <w:pPr>
              <w:rPr>
                <w:lang w:val="en-GB"/>
              </w:rPr>
            </w:pPr>
          </w:p>
        </w:tc>
      </w:tr>
    </w:tbl>
    <w:p w:rsidR="00D236DC" w:rsidRPr="00F92256" w:rsidRDefault="00D236DC" w:rsidP="00013B09">
      <w:pPr>
        <w:rPr>
          <w:lang w:val="en-GB"/>
        </w:rPr>
      </w:pPr>
      <w:r w:rsidRPr="00F92256">
        <w:rPr>
          <w:lang w:val="en-GB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721F9" w:rsidRPr="00F92256" w:rsidTr="00B721F9">
        <w:tc>
          <w:tcPr>
            <w:tcW w:w="9062" w:type="dxa"/>
          </w:tcPr>
          <w:p w:rsidR="00B721F9" w:rsidRPr="00F92256" w:rsidRDefault="008108A5" w:rsidP="00013B09">
            <w:pPr>
              <w:pStyle w:val="Heading1"/>
              <w:rPr>
                <w:lang w:val="en-GB"/>
              </w:rPr>
            </w:pPr>
            <w:r w:rsidRPr="00F92256">
              <w:rPr>
                <w:lang w:val="en-GB"/>
              </w:rPr>
              <w:lastRenderedPageBreak/>
              <w:t>Assignment</w:t>
            </w:r>
          </w:p>
        </w:tc>
      </w:tr>
      <w:tr w:rsidR="00B721F9" w:rsidRPr="00F92256" w:rsidTr="00B721F9">
        <w:tc>
          <w:tcPr>
            <w:tcW w:w="9062" w:type="dxa"/>
          </w:tcPr>
          <w:p w:rsidR="00B721F9" w:rsidRPr="00F92256" w:rsidRDefault="00B721F9" w:rsidP="00013B09">
            <w:pPr>
              <w:rPr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10"/>
              <w:gridCol w:w="6126"/>
            </w:tblGrid>
            <w:tr w:rsidR="00B721F9" w:rsidRPr="00F92256" w:rsidTr="008108A5">
              <w:tc>
                <w:tcPr>
                  <w:tcW w:w="2710" w:type="dxa"/>
                </w:tcPr>
                <w:p w:rsidR="00B721F9" w:rsidRPr="00F92256" w:rsidRDefault="008108A5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Organisation</w:t>
                  </w:r>
                </w:p>
              </w:tc>
              <w:sdt>
                <w:sdtPr>
                  <w:rPr>
                    <w:lang w:val="en-GB"/>
                  </w:rPr>
                  <w:id w:val="2097751380"/>
                  <w:placeholder>
                    <w:docPart w:val="706518C3E6B448AC910AA0C8DBCCFFF0"/>
                  </w:placeholder>
                  <w:showingPlcHdr/>
                </w:sdtPr>
                <w:sdtEndPr/>
                <w:sdtContent>
                  <w:tc>
                    <w:tcPr>
                      <w:tcW w:w="6126" w:type="dxa"/>
                    </w:tcPr>
                    <w:p w:rsidR="00B721F9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B721F9" w:rsidRPr="00F92256" w:rsidTr="008108A5">
              <w:tc>
                <w:tcPr>
                  <w:tcW w:w="2710" w:type="dxa"/>
                </w:tcPr>
                <w:p w:rsidR="00B721F9" w:rsidRPr="00F92256" w:rsidRDefault="008108A5" w:rsidP="008108A5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Amount of credits (EC)</w:t>
                  </w:r>
                  <w:r w:rsidR="00B721F9" w:rsidRPr="00F92256">
                    <w:rPr>
                      <w:lang w:val="en-GB"/>
                    </w:rPr>
                    <w:t>:</w:t>
                  </w:r>
                </w:p>
              </w:tc>
              <w:sdt>
                <w:sdtPr>
                  <w:rPr>
                    <w:lang w:val="en-GB"/>
                  </w:rPr>
                  <w:id w:val="1165593415"/>
                  <w:placeholder>
                    <w:docPart w:val="7FE225D9FE5C416F92699163B7C3FB69"/>
                  </w:placeholder>
                  <w:showingPlcHdr/>
                </w:sdtPr>
                <w:sdtEndPr/>
                <w:sdtContent>
                  <w:tc>
                    <w:tcPr>
                      <w:tcW w:w="6126" w:type="dxa"/>
                    </w:tcPr>
                    <w:p w:rsidR="00B721F9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B721F9" w:rsidRPr="00F92256" w:rsidTr="008108A5">
              <w:tc>
                <w:tcPr>
                  <w:tcW w:w="2710" w:type="dxa"/>
                </w:tcPr>
                <w:p w:rsidR="00B721F9" w:rsidRPr="00F92256" w:rsidRDefault="008108A5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TUD supervisor:</w:t>
                  </w:r>
                </w:p>
              </w:tc>
              <w:sdt>
                <w:sdtPr>
                  <w:rPr>
                    <w:lang w:val="en-GB"/>
                  </w:rPr>
                  <w:id w:val="-1864277060"/>
                  <w:placeholder>
                    <w:docPart w:val="31EF9BEE5BCF43409AF2FFEFF046D1B9"/>
                  </w:placeholder>
                  <w:showingPlcHdr/>
                </w:sdtPr>
                <w:sdtEndPr/>
                <w:sdtContent>
                  <w:tc>
                    <w:tcPr>
                      <w:tcW w:w="6126" w:type="dxa"/>
                    </w:tcPr>
                    <w:p w:rsidR="00B721F9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B721F9" w:rsidRPr="00F92256" w:rsidRDefault="00B721F9" w:rsidP="00013B09">
            <w:pPr>
              <w:rPr>
                <w:lang w:val="en-GB"/>
              </w:rPr>
            </w:pPr>
          </w:p>
          <w:p w:rsidR="00B721F9" w:rsidRPr="00F92256" w:rsidRDefault="008108A5" w:rsidP="00013B09">
            <w:pPr>
              <w:jc w:val="center"/>
              <w:rPr>
                <w:rStyle w:val="Strong"/>
                <w:lang w:val="en-GB"/>
              </w:rPr>
            </w:pPr>
            <w:r w:rsidRPr="00F92256">
              <w:rPr>
                <w:rStyle w:val="Strong"/>
                <w:lang w:val="en-GB"/>
              </w:rPr>
              <w:t>Give a description of the assignment in approx. 250 words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836"/>
            </w:tblGrid>
            <w:tr w:rsidR="00B721F9" w:rsidRPr="00F92256" w:rsidTr="00B721F9">
              <w:sdt>
                <w:sdtPr>
                  <w:rPr>
                    <w:lang w:val="en-GB"/>
                  </w:rPr>
                  <w:id w:val="1742219802"/>
                  <w:placeholder>
                    <w:docPart w:val="F59D56AB3CDC414FBFED237609AABC09"/>
                  </w:placeholder>
                  <w:showingPlcHdr/>
                </w:sdtPr>
                <w:sdtEndPr/>
                <w:sdtContent>
                  <w:tc>
                    <w:tcPr>
                      <w:tcW w:w="8836" w:type="dxa"/>
                    </w:tcPr>
                    <w:p w:rsidR="00B721F9" w:rsidRPr="00F92256" w:rsidRDefault="00696EA6" w:rsidP="00013B09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B721F9" w:rsidRPr="00F92256" w:rsidRDefault="00B721F9" w:rsidP="00013B09">
            <w:pPr>
              <w:rPr>
                <w:lang w:val="en-GB"/>
              </w:rPr>
            </w:pPr>
          </w:p>
          <w:p w:rsidR="00B721F9" w:rsidRPr="00F92256" w:rsidRDefault="00B721F9" w:rsidP="00013B09">
            <w:pPr>
              <w:rPr>
                <w:lang w:val="en-GB"/>
              </w:rPr>
            </w:pPr>
          </w:p>
          <w:p w:rsidR="00B721F9" w:rsidRPr="00F92256" w:rsidRDefault="00B721F9" w:rsidP="00013B09">
            <w:pPr>
              <w:rPr>
                <w:lang w:val="en-GB"/>
              </w:rPr>
            </w:pPr>
          </w:p>
        </w:tc>
      </w:tr>
    </w:tbl>
    <w:p w:rsidR="00D236DC" w:rsidRPr="00F92256" w:rsidRDefault="00D236DC" w:rsidP="00013B09">
      <w:pPr>
        <w:rPr>
          <w:lang w:val="en-GB"/>
        </w:rPr>
      </w:pPr>
    </w:p>
    <w:p w:rsidR="00B721F9" w:rsidRPr="00F92256" w:rsidRDefault="00B721F9" w:rsidP="00013B09">
      <w:pPr>
        <w:rPr>
          <w:lang w:val="en-GB"/>
        </w:rPr>
      </w:pPr>
      <w:r w:rsidRPr="00F92256">
        <w:rPr>
          <w:lang w:val="en-GB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721F9" w:rsidRPr="00F92256" w:rsidTr="00B721F9">
        <w:tc>
          <w:tcPr>
            <w:tcW w:w="9062" w:type="dxa"/>
          </w:tcPr>
          <w:p w:rsidR="00B721F9" w:rsidRPr="00F92256" w:rsidRDefault="008108A5" w:rsidP="00013B09">
            <w:pPr>
              <w:pStyle w:val="Heading1"/>
              <w:rPr>
                <w:lang w:val="en-GB"/>
              </w:rPr>
            </w:pPr>
            <w:r w:rsidRPr="00F92256">
              <w:rPr>
                <w:lang w:val="en-GB"/>
              </w:rPr>
              <w:t>Courses</w:t>
            </w:r>
          </w:p>
        </w:tc>
      </w:tr>
      <w:tr w:rsidR="00B721F9" w:rsidRPr="00F92256" w:rsidTr="00B721F9">
        <w:tc>
          <w:tcPr>
            <w:tcW w:w="9062" w:type="dxa"/>
          </w:tcPr>
          <w:p w:rsidR="00B721F9" w:rsidRPr="00F92256" w:rsidRDefault="00B721F9" w:rsidP="00013B09">
            <w:pPr>
              <w:rPr>
                <w:lang w:val="en-GB"/>
              </w:rPr>
            </w:pPr>
          </w:p>
          <w:p w:rsidR="00B721F9" w:rsidRPr="00F92256" w:rsidRDefault="008108A5" w:rsidP="00013B09">
            <w:pPr>
              <w:rPr>
                <w:lang w:val="en-GB"/>
              </w:rPr>
            </w:pPr>
            <w:r w:rsidRPr="00F92256">
              <w:rPr>
                <w:lang w:val="en-GB"/>
              </w:rPr>
              <w:t>I would like to take the following courses:</w:t>
            </w:r>
          </w:p>
          <w:p w:rsidR="00B721F9" w:rsidRPr="00F92256" w:rsidRDefault="00B721F9" w:rsidP="00013B09">
            <w:pPr>
              <w:rPr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694"/>
              <w:gridCol w:w="1134"/>
              <w:gridCol w:w="825"/>
              <w:gridCol w:w="2183"/>
            </w:tblGrid>
            <w:tr w:rsidR="00B721F9" w:rsidRPr="00F92256" w:rsidTr="00B721F9">
              <w:tc>
                <w:tcPr>
                  <w:tcW w:w="4694" w:type="dxa"/>
                </w:tcPr>
                <w:p w:rsidR="00B721F9" w:rsidRPr="00F92256" w:rsidRDefault="008108A5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Course name</w:t>
                  </w:r>
                </w:p>
              </w:tc>
              <w:tc>
                <w:tcPr>
                  <w:tcW w:w="1134" w:type="dxa"/>
                </w:tcPr>
                <w:p w:rsidR="00B721F9" w:rsidRPr="00F92256" w:rsidRDefault="008108A5" w:rsidP="008108A5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C</w:t>
                  </w:r>
                  <w:r w:rsidR="00B721F9" w:rsidRPr="00F92256">
                    <w:rPr>
                      <w:lang w:val="en-GB"/>
                    </w:rPr>
                    <w:t>ode</w:t>
                  </w:r>
                </w:p>
              </w:tc>
              <w:tc>
                <w:tcPr>
                  <w:tcW w:w="825" w:type="dxa"/>
                </w:tcPr>
                <w:p w:rsidR="00B721F9" w:rsidRPr="00F92256" w:rsidRDefault="00B721F9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ECTS</w:t>
                  </w:r>
                </w:p>
              </w:tc>
              <w:tc>
                <w:tcPr>
                  <w:tcW w:w="2183" w:type="dxa"/>
                </w:tcPr>
                <w:p w:rsidR="00B721F9" w:rsidRPr="00F92256" w:rsidRDefault="008108A5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Schedule</w:t>
                  </w:r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444897858"/>
                  <w:placeholder>
                    <w:docPart w:val="DA59CC5FB9864A5896BC9DBB5E8255B3"/>
                  </w:placeholder>
                  <w:showingPlcHdr/>
                </w:sdtPr>
                <w:sdtEndPr/>
                <w:sdtContent>
                  <w:bookmarkStart w:id="0" w:name="_GoBack" w:displacedByCustomXml="prev"/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  <w:bookmarkEnd w:id="0" w:displacedByCustomXml="next"/>
                </w:sdtContent>
              </w:sdt>
              <w:tc>
                <w:tcPr>
                  <w:tcW w:w="1134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145158813"/>
                      <w:placeholder>
                        <w:docPart w:val="509BD9488AD342468F9CBC8E0EB81FD6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116563225"/>
                      <w:placeholder>
                        <w:docPart w:val="EF8DDABA8E2B4308AC7B03AD0EF7717E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2139447071"/>
                      <w:placeholder>
                        <w:docPart w:val="B96240A9B43A4BFDA6AC85949D590996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2084444316"/>
                      <w:placeholder>
                        <w:docPart w:val="ADF7D287A44E45BE97020FDF8020CA62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1247381971"/>
                      <w:placeholder>
                        <w:docPart w:val="8B91073E7F1C47D78EA96360A5D591EE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-1199857655"/>
                  <w:placeholder>
                    <w:docPart w:val="21254B8840724B53898016B7410470B0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681432898"/>
                      <w:placeholder>
                        <w:docPart w:val="14F97B6F1C304B008CD157113C792C0B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120722674"/>
                      <w:placeholder>
                        <w:docPart w:val="8A861099C87842E5A997A5A501EA432A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1282990835"/>
                      <w:placeholder>
                        <w:docPart w:val="0FD075151F2D44EA8C9BD72795F7E918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239250708"/>
                      <w:placeholder>
                        <w:docPart w:val="11810D2988084DF9BDE219D830F4CC58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2128846516"/>
                      <w:placeholder>
                        <w:docPart w:val="CE410FD2CECA4C6EAD1A77E611CF796E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44961444"/>
                  <w:placeholder>
                    <w:docPart w:val="8EF8485D1FB641A18DDF929BA3F3B54F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356889816"/>
                      <w:placeholder>
                        <w:docPart w:val="86EEB1539FFC4C2685A4192DF8197520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624848217"/>
                      <w:placeholder>
                        <w:docPart w:val="1DF3AD56811345A38C8E8EDF6D8FB33B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57754004"/>
                      <w:placeholder>
                        <w:docPart w:val="0DA42E605D2245CDA8FDCDDF3436DD17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314760365"/>
                      <w:placeholder>
                        <w:docPart w:val="259AB09E0E164969A49B521148AFC48C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1146946823"/>
                      <w:placeholder>
                        <w:docPart w:val="03A7B9A3E004438A8E71072CF237E3C9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1140616099"/>
                  <w:placeholder>
                    <w:docPart w:val="29B278AAD89449F3B5B23AA216013F5D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822417174"/>
                      <w:placeholder>
                        <w:docPart w:val="C1468478A3534E4EA1057EF3833F94D9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343897455"/>
                      <w:placeholder>
                        <w:docPart w:val="3904EF90BDD14544A5BFD210A6D1FA6C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593864157"/>
                      <w:placeholder>
                        <w:docPart w:val="A41C6A66553741E4905C5DA0CB44C5EC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1438791848"/>
                      <w:placeholder>
                        <w:docPart w:val="2D57C8AE26584F5BA61C0B9428E553CC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987082011"/>
                      <w:placeholder>
                        <w:docPart w:val="CCFAB3049EAC419A8DBB91F4C8A78E3D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-763069896"/>
                  <w:placeholder>
                    <w:docPart w:val="A6E056241BA947FA91BAED95F23326E4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85344696"/>
                      <w:placeholder>
                        <w:docPart w:val="D46574314D594C11B16AFA65D98A305A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089654083"/>
                      <w:placeholder>
                        <w:docPart w:val="D8101E27E06A40F6A40C3AB23217647F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79677627"/>
                      <w:placeholder>
                        <w:docPart w:val="7BBF9226C39E44C480E2F50D57E99C54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861265458"/>
                      <w:placeholder>
                        <w:docPart w:val="03D0385CFA8448DCB5CE0B6184D07E02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044363746"/>
                      <w:placeholder>
                        <w:docPart w:val="2E7F970FA17345F3AB4664EA7DE3665A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-1493863511"/>
                  <w:placeholder>
                    <w:docPart w:val="BFE736BE7883464A94EFBF008EA8FC73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2133846751"/>
                      <w:placeholder>
                        <w:docPart w:val="5714CF1DC840495BA5CCEE893CE89790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551700516"/>
                      <w:placeholder>
                        <w:docPart w:val="61F5EBA3311647C1B53F3C654E2F499F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594021238"/>
                      <w:placeholder>
                        <w:docPart w:val="6FBA2551171A40E2AE0B52136E734606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281642578"/>
                      <w:placeholder>
                        <w:docPart w:val="32E8FA6BE9024A4DA959A53E9685F49D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24683874"/>
                      <w:placeholder>
                        <w:docPart w:val="8B1262B8E51548A1A7B89AD0966FDF33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-1413848562"/>
                  <w:placeholder>
                    <w:docPart w:val="77CC6E19790C4D6A8EDAFCE3CC9BE9EA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416835612"/>
                      <w:placeholder>
                        <w:docPart w:val="9AC588DEA6B24FB1AB948C404D27D0CA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674687573"/>
                      <w:placeholder>
                        <w:docPart w:val="FE4360C0B57F45F5B64AA754DBF6D098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1986691116"/>
                      <w:placeholder>
                        <w:docPart w:val="0A4156BECBA24D999E0FB7176575E9A9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1146173853"/>
                      <w:placeholder>
                        <w:docPart w:val="78DC82A0F239458897E0A2A5F0E3B8D8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907678886"/>
                      <w:placeholder>
                        <w:docPart w:val="2DD6E1BAC0DE4991B75EA4CBA48FFC43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-1822875778"/>
                  <w:placeholder>
                    <w:docPart w:val="FC2EE20CD1854A6EBEA62676F7A0C418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2089215208"/>
                      <w:placeholder>
                        <w:docPart w:val="47641FB0794145D38F4730C4FAE157E1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341384392"/>
                      <w:placeholder>
                        <w:docPart w:val="A722759D8BDF4491AB0DF51FC6B59B9F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715814034"/>
                      <w:placeholder>
                        <w:docPart w:val="FE8A28C137D6406FBC6903875566D098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1339509483"/>
                      <w:placeholder>
                        <w:docPart w:val="C35B45D2B4AE4EB9B131852A363D50F4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2126121118"/>
                      <w:placeholder>
                        <w:docPart w:val="984FAE9988AD437190C4B51FD217550D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10268582"/>
                  <w:placeholder>
                    <w:docPart w:val="10DF52BDCF8647099F570BA56269E92B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782501979"/>
                      <w:placeholder>
                        <w:docPart w:val="94DFD84984344F2091FFED18DD6C2E5A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390740519"/>
                      <w:placeholder>
                        <w:docPart w:val="A1D6D20702874AA2A929D946A17FC88F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1982077051"/>
                      <w:placeholder>
                        <w:docPart w:val="5D4B2C8D14934004B7F2978CBC8FC74B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1249391940"/>
                      <w:placeholder>
                        <w:docPart w:val="76419878DA164350B9DCA4065A5C0324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257822412"/>
                      <w:placeholder>
                        <w:docPart w:val="E8F34F9FBA7C42B1AE49A886C876B6B4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-559863880"/>
                  <w:placeholder>
                    <w:docPart w:val="68D753D1588B486A9C3D0FCE6780581D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401876790"/>
                      <w:placeholder>
                        <w:docPart w:val="5C093C6805064BF686196D9AC9D92656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783874690"/>
                      <w:placeholder>
                        <w:docPart w:val="669D8CD68EAC4EE3B3FEA9F413077F87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1837215446"/>
                      <w:placeholder>
                        <w:docPart w:val="58A81EE21C7942D6B1A02387BBC5A5C1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339902336"/>
                      <w:placeholder>
                        <w:docPart w:val="8B5BC3C28FF64870AA9756A71AF103CC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623909342"/>
                      <w:placeholder>
                        <w:docPart w:val="3D9CDEA458DF40A690DCBB6D10CDD2E4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-841092034"/>
                  <w:placeholder>
                    <w:docPart w:val="D6E357A9D7B744F9B6DF7D31F77A0BBD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522361251"/>
                      <w:placeholder>
                        <w:docPart w:val="E9FB2D903AD3419480A804B7905347BA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950390041"/>
                      <w:placeholder>
                        <w:docPart w:val="35DE4D7DF12647EEBECC81E6440C248D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665914274"/>
                      <w:placeholder>
                        <w:docPart w:val="E5C04550CBF648E89DFEA0CF6E7CD11E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940138251"/>
                      <w:placeholder>
                        <w:docPart w:val="93F7A78747E247D5B8F7EA10A9A89A09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458493901"/>
                      <w:placeholder>
                        <w:docPart w:val="22A5CBB1551043419B51690294430F7D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</w:tbl>
          <w:p w:rsidR="00B721F9" w:rsidRPr="0053453B" w:rsidRDefault="00B721F9" w:rsidP="00013B09">
            <w:pPr>
              <w:rPr>
                <w:lang w:val="nl-NL"/>
              </w:rPr>
            </w:pPr>
          </w:p>
          <w:p w:rsidR="00B721F9" w:rsidRPr="0053453B" w:rsidRDefault="00B721F9" w:rsidP="00013B09">
            <w:pPr>
              <w:rPr>
                <w:lang w:val="nl-NL"/>
              </w:rPr>
            </w:pPr>
          </w:p>
          <w:p w:rsidR="00B721F9" w:rsidRPr="00F92256" w:rsidRDefault="008108A5" w:rsidP="00013B09">
            <w:pPr>
              <w:jc w:val="center"/>
              <w:rPr>
                <w:rStyle w:val="Strong"/>
                <w:lang w:val="en-GB"/>
              </w:rPr>
            </w:pPr>
            <w:r w:rsidRPr="00F92256">
              <w:rPr>
                <w:rStyle w:val="Strong"/>
                <w:lang w:val="en-GB"/>
              </w:rPr>
              <w:t>My motivation for this choi</w:t>
            </w:r>
            <w:r w:rsidR="00F92256" w:rsidRPr="00F92256">
              <w:rPr>
                <w:rStyle w:val="Strong"/>
                <w:lang w:val="en-GB"/>
              </w:rPr>
              <w:t>c</w:t>
            </w:r>
            <w:r w:rsidRPr="00F92256">
              <w:rPr>
                <w:rStyle w:val="Strong"/>
                <w:lang w:val="en-GB"/>
              </w:rPr>
              <w:t xml:space="preserve">e in approx. 250 words </w:t>
            </w:r>
            <w:r w:rsidR="00F92256" w:rsidRPr="00F92256">
              <w:rPr>
                <w:rStyle w:val="Strong"/>
                <w:lang w:val="en-GB"/>
              </w:rPr>
              <w:t>are</w:t>
            </w:r>
            <w:r w:rsidRPr="00F92256">
              <w:rPr>
                <w:rStyle w:val="Strong"/>
                <w:lang w:val="en-GB"/>
              </w:rPr>
              <w:t>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836"/>
            </w:tblGrid>
            <w:tr w:rsidR="00B721F9" w:rsidRPr="00F92256" w:rsidTr="00B721F9">
              <w:tc>
                <w:tcPr>
                  <w:tcW w:w="8836" w:type="dxa"/>
                </w:tcPr>
                <w:sdt>
                  <w:sdtPr>
                    <w:rPr>
                      <w:lang w:val="en-GB"/>
                    </w:rPr>
                    <w:id w:val="2018499734"/>
                    <w:placeholder>
                      <w:docPart w:val="6C468BC3ACEE4205BCB2B3FFC97E6F56"/>
                    </w:placeholder>
                    <w:showingPlcHdr/>
                  </w:sdtPr>
                  <w:sdtEndPr/>
                  <w:sdtContent>
                    <w:p w:rsidR="00B721F9" w:rsidRPr="00F92256" w:rsidRDefault="00696EA6" w:rsidP="00013B09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sdtContent>
                </w:sdt>
              </w:tc>
            </w:tr>
          </w:tbl>
          <w:p w:rsidR="00B721F9" w:rsidRPr="00F92256" w:rsidRDefault="00B721F9" w:rsidP="00013B09">
            <w:pPr>
              <w:rPr>
                <w:lang w:val="en-GB"/>
              </w:rPr>
            </w:pPr>
          </w:p>
          <w:p w:rsidR="00B721F9" w:rsidRPr="00F92256" w:rsidRDefault="00B721F9" w:rsidP="00013B09">
            <w:pPr>
              <w:rPr>
                <w:lang w:val="en-GB"/>
              </w:rPr>
            </w:pPr>
          </w:p>
        </w:tc>
      </w:tr>
    </w:tbl>
    <w:p w:rsidR="00B721F9" w:rsidRPr="00F92256" w:rsidRDefault="008108A5" w:rsidP="00013B09">
      <w:pPr>
        <w:rPr>
          <w:rFonts w:asciiTheme="minorHAnsi" w:eastAsiaTheme="minorEastAsia" w:hAnsiTheme="minorHAnsi" w:cstheme="minorBidi"/>
          <w:color w:val="D0CECE" w:themeColor="background2" w:themeShade="E6"/>
          <w:spacing w:val="15"/>
          <w:szCs w:val="22"/>
          <w:lang w:val="en-GB"/>
        </w:rPr>
      </w:pPr>
      <w:r w:rsidRPr="00F92256">
        <w:rPr>
          <w:color w:val="D0CECE" w:themeColor="background2" w:themeShade="E6"/>
          <w:lang w:val="en-GB"/>
        </w:rPr>
        <w:t>Note that no bachelor</w:t>
      </w:r>
      <w:r w:rsidR="00F92256" w:rsidRPr="00F92256">
        <w:rPr>
          <w:color w:val="D0CECE" w:themeColor="background2" w:themeShade="E6"/>
          <w:lang w:val="en-GB"/>
        </w:rPr>
        <w:t>-</w:t>
      </w:r>
      <w:r w:rsidRPr="00F92256">
        <w:rPr>
          <w:color w:val="D0CECE" w:themeColor="background2" w:themeShade="E6"/>
          <w:lang w:val="en-GB"/>
        </w:rPr>
        <w:t>level courses are allowed.</w:t>
      </w:r>
      <w:r w:rsidR="00B721F9" w:rsidRPr="00F92256">
        <w:rPr>
          <w:color w:val="D0CECE" w:themeColor="background2" w:themeShade="E6"/>
          <w:lang w:val="en-GB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721F9" w:rsidRPr="00F92256" w:rsidTr="00B721F9">
        <w:tc>
          <w:tcPr>
            <w:tcW w:w="9062" w:type="dxa"/>
          </w:tcPr>
          <w:p w:rsidR="00B721F9" w:rsidRPr="00F92256" w:rsidRDefault="008108A5" w:rsidP="008108A5">
            <w:pPr>
              <w:pStyle w:val="Heading1"/>
              <w:rPr>
                <w:lang w:val="en-GB"/>
              </w:rPr>
            </w:pPr>
            <w:r w:rsidRPr="00F92256">
              <w:rPr>
                <w:lang w:val="en-GB"/>
              </w:rPr>
              <w:t>Combination of assignment and courses</w:t>
            </w:r>
          </w:p>
        </w:tc>
      </w:tr>
      <w:tr w:rsidR="00B721F9" w:rsidRPr="00F92256" w:rsidTr="00013B09">
        <w:trPr>
          <w:trHeight w:val="9441"/>
        </w:trPr>
        <w:tc>
          <w:tcPr>
            <w:tcW w:w="9062" w:type="dxa"/>
          </w:tcPr>
          <w:p w:rsidR="00B721F9" w:rsidRPr="00F92256" w:rsidRDefault="00B721F9" w:rsidP="00013B09">
            <w:pPr>
              <w:rPr>
                <w:lang w:val="en-GB"/>
              </w:rPr>
            </w:pPr>
          </w:p>
          <w:tbl>
            <w:tblPr>
              <w:tblStyle w:val="TableGrid"/>
              <w:tblW w:w="8836" w:type="dxa"/>
              <w:tblLook w:val="04A0" w:firstRow="1" w:lastRow="0" w:firstColumn="1" w:lastColumn="0" w:noHBand="0" w:noVBand="1"/>
            </w:tblPr>
            <w:tblGrid>
              <w:gridCol w:w="2710"/>
              <w:gridCol w:w="6126"/>
            </w:tblGrid>
            <w:tr w:rsidR="008108A5" w:rsidRPr="00F92256" w:rsidTr="008108A5">
              <w:tc>
                <w:tcPr>
                  <w:tcW w:w="2710" w:type="dxa"/>
                </w:tcPr>
                <w:p w:rsidR="008108A5" w:rsidRPr="00F92256" w:rsidRDefault="008108A5" w:rsidP="008108A5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Organisation</w:t>
                  </w:r>
                </w:p>
              </w:tc>
              <w:sdt>
                <w:sdtPr>
                  <w:rPr>
                    <w:lang w:val="en-GB"/>
                  </w:rPr>
                  <w:id w:val="403577378"/>
                  <w:placeholder>
                    <w:docPart w:val="943FD08CC0CC4274BFB20C2E28FD2C96"/>
                  </w:placeholder>
                  <w:showingPlcHdr/>
                </w:sdtPr>
                <w:sdtEndPr/>
                <w:sdtContent>
                  <w:tc>
                    <w:tcPr>
                      <w:tcW w:w="6126" w:type="dxa"/>
                    </w:tcPr>
                    <w:p w:rsidR="008108A5" w:rsidRPr="00F92256" w:rsidRDefault="008108A5" w:rsidP="008108A5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8108A5" w:rsidRPr="00F92256" w:rsidTr="008108A5">
              <w:tc>
                <w:tcPr>
                  <w:tcW w:w="2710" w:type="dxa"/>
                </w:tcPr>
                <w:p w:rsidR="008108A5" w:rsidRPr="00F92256" w:rsidRDefault="008108A5" w:rsidP="008108A5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Amount of credits (EC):</w:t>
                  </w:r>
                </w:p>
              </w:tc>
              <w:sdt>
                <w:sdtPr>
                  <w:rPr>
                    <w:lang w:val="en-GB"/>
                  </w:rPr>
                  <w:id w:val="-871075086"/>
                  <w:placeholder>
                    <w:docPart w:val="C8EE9826D7E44D7FA35289DA4B0C473E"/>
                  </w:placeholder>
                  <w:showingPlcHdr/>
                </w:sdtPr>
                <w:sdtEndPr/>
                <w:sdtContent>
                  <w:tc>
                    <w:tcPr>
                      <w:tcW w:w="6126" w:type="dxa"/>
                    </w:tcPr>
                    <w:p w:rsidR="008108A5" w:rsidRPr="00F92256" w:rsidRDefault="008108A5" w:rsidP="008108A5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8108A5" w:rsidRPr="00F92256" w:rsidTr="008108A5">
              <w:tc>
                <w:tcPr>
                  <w:tcW w:w="2710" w:type="dxa"/>
                </w:tcPr>
                <w:p w:rsidR="008108A5" w:rsidRPr="00F92256" w:rsidRDefault="008108A5" w:rsidP="008108A5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TUD supervisor:</w:t>
                  </w:r>
                </w:p>
              </w:tc>
              <w:sdt>
                <w:sdtPr>
                  <w:rPr>
                    <w:lang w:val="en-GB"/>
                  </w:rPr>
                  <w:id w:val="-49312686"/>
                  <w:placeholder>
                    <w:docPart w:val="E2239133472A40099422CD2782A75014"/>
                  </w:placeholder>
                  <w:showingPlcHdr/>
                </w:sdtPr>
                <w:sdtEndPr/>
                <w:sdtContent>
                  <w:tc>
                    <w:tcPr>
                      <w:tcW w:w="6126" w:type="dxa"/>
                    </w:tcPr>
                    <w:p w:rsidR="008108A5" w:rsidRPr="00F92256" w:rsidRDefault="008108A5" w:rsidP="008108A5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B721F9" w:rsidRPr="00F92256" w:rsidRDefault="00B721F9" w:rsidP="00013B09">
            <w:pPr>
              <w:rPr>
                <w:lang w:val="en-GB"/>
              </w:rPr>
            </w:pPr>
          </w:p>
          <w:p w:rsidR="00B721F9" w:rsidRPr="00F92256" w:rsidRDefault="008108A5" w:rsidP="008108A5">
            <w:pPr>
              <w:jc w:val="center"/>
              <w:rPr>
                <w:rStyle w:val="Strong"/>
                <w:lang w:val="en-GB"/>
              </w:rPr>
            </w:pPr>
            <w:r w:rsidRPr="00F92256">
              <w:rPr>
                <w:rStyle w:val="Strong"/>
                <w:lang w:val="en-GB"/>
              </w:rPr>
              <w:t>Give a description of the assignment in approx. 250 words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836"/>
            </w:tblGrid>
            <w:tr w:rsidR="00B721F9" w:rsidRPr="00F92256" w:rsidTr="00B721F9">
              <w:sdt>
                <w:sdtPr>
                  <w:rPr>
                    <w:lang w:val="en-GB"/>
                  </w:rPr>
                  <w:id w:val="1551105005"/>
                  <w:placeholder>
                    <w:docPart w:val="A35CEFA3A047416F96147160AEE6DFB2"/>
                  </w:placeholder>
                  <w:showingPlcHdr/>
                </w:sdtPr>
                <w:sdtEndPr/>
                <w:sdtContent>
                  <w:tc>
                    <w:tcPr>
                      <w:tcW w:w="8836" w:type="dxa"/>
                    </w:tcPr>
                    <w:p w:rsidR="00B721F9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B721F9" w:rsidRPr="00F92256" w:rsidRDefault="00B721F9" w:rsidP="00013B09">
            <w:pPr>
              <w:rPr>
                <w:lang w:val="en-GB"/>
              </w:rPr>
            </w:pPr>
          </w:p>
          <w:p w:rsidR="00B721F9" w:rsidRPr="00F92256" w:rsidRDefault="008108A5" w:rsidP="00013B09">
            <w:pPr>
              <w:rPr>
                <w:lang w:val="en-GB"/>
              </w:rPr>
            </w:pPr>
            <w:r w:rsidRPr="00F92256">
              <w:rPr>
                <w:lang w:val="en-GB"/>
              </w:rPr>
              <w:t>Also, I would like to take the following courses:</w:t>
            </w:r>
          </w:p>
          <w:p w:rsidR="00B721F9" w:rsidRPr="00F92256" w:rsidRDefault="00B721F9" w:rsidP="00013B09">
            <w:pPr>
              <w:rPr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694"/>
              <w:gridCol w:w="1134"/>
              <w:gridCol w:w="825"/>
              <w:gridCol w:w="2183"/>
            </w:tblGrid>
            <w:tr w:rsidR="00B721F9" w:rsidRPr="00F92256" w:rsidTr="00B721F9">
              <w:tc>
                <w:tcPr>
                  <w:tcW w:w="4694" w:type="dxa"/>
                </w:tcPr>
                <w:p w:rsidR="00B721F9" w:rsidRPr="00F92256" w:rsidRDefault="008108A5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Course</w:t>
                  </w:r>
                </w:p>
              </w:tc>
              <w:tc>
                <w:tcPr>
                  <w:tcW w:w="1134" w:type="dxa"/>
                </w:tcPr>
                <w:p w:rsidR="00B721F9" w:rsidRPr="00F92256" w:rsidRDefault="008108A5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 xml:space="preserve">Code </w:t>
                  </w:r>
                </w:p>
              </w:tc>
              <w:tc>
                <w:tcPr>
                  <w:tcW w:w="825" w:type="dxa"/>
                </w:tcPr>
                <w:p w:rsidR="00B721F9" w:rsidRPr="00F92256" w:rsidRDefault="00B721F9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ECTS</w:t>
                  </w:r>
                </w:p>
              </w:tc>
              <w:tc>
                <w:tcPr>
                  <w:tcW w:w="2183" w:type="dxa"/>
                </w:tcPr>
                <w:p w:rsidR="00B721F9" w:rsidRPr="00F92256" w:rsidRDefault="008108A5" w:rsidP="00013B09">
                  <w:pPr>
                    <w:pStyle w:val="Heading2"/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Schedule</w:t>
                  </w:r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-1644575059"/>
                  <w:placeholder>
                    <w:docPart w:val="89A72A93439349CB9E59A4E3C2F80C2E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006643267"/>
                      <w:placeholder>
                        <w:docPart w:val="B8F5EF1F9300434BBF66DD62D0F3F1F6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247118357"/>
                      <w:placeholder>
                        <w:docPart w:val="BC7518A0E4074F8FB3F8AD9CD5E90A21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1912918508"/>
                      <w:placeholder>
                        <w:docPart w:val="07E2EFECFD22403EBD64F3BF9349A518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299896245"/>
                      <w:placeholder>
                        <w:docPart w:val="19B836EEB280448FB451BE67B63980FC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396481340"/>
                      <w:placeholder>
                        <w:docPart w:val="0205B2DEE34A4644BEC5166D37F4CE24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1729651164"/>
                  <w:placeholder>
                    <w:docPart w:val="447D8D39A6B04DAC84EB49456DFDB719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896338395"/>
                      <w:placeholder>
                        <w:docPart w:val="1408761A82AA4AB2848EEFDFB7B50F73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671184332"/>
                      <w:placeholder>
                        <w:docPart w:val="F47C7A2BBCE14E60B561B120BE363B58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1021136587"/>
                      <w:placeholder>
                        <w:docPart w:val="8A6F0F590BE94E2A9F6883A0DDA71630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423693928"/>
                      <w:placeholder>
                        <w:docPart w:val="55870D58FB894249991858F9EA5C148D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7702332"/>
                      <w:placeholder>
                        <w:docPart w:val="ABEFC73C00B845D8BDD22638D25B0214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-359194325"/>
                  <w:placeholder>
                    <w:docPart w:val="89B8E1448CCA42388D872CD50E401C48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882786050"/>
                      <w:placeholder>
                        <w:docPart w:val="82B8B4690B564BBF8E5200A61FD307EF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607237162"/>
                      <w:placeholder>
                        <w:docPart w:val="AF91030A99EC47E995AA110B546BC21C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442346874"/>
                      <w:placeholder>
                        <w:docPart w:val="CFA05D90A6F94232816FF575CD65D8F2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2040653707"/>
                      <w:placeholder>
                        <w:docPart w:val="EE77420B188145669131D7307245CAA7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2076656112"/>
                      <w:placeholder>
                        <w:docPart w:val="2D298CE3E8FF4B33AB5AC3C7174E96CD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D0A24" w:rsidTr="00B721F9">
              <w:sdt>
                <w:sdtPr>
                  <w:rPr>
                    <w:lang w:val="en-GB"/>
                  </w:rPr>
                  <w:id w:val="738515682"/>
                  <w:placeholder>
                    <w:docPart w:val="D2240A72F1ED4118ACE05106907B8287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831402090"/>
                      <w:placeholder>
                        <w:docPart w:val="CA83BC7EAE7E4FF38B8C3525BDD39711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F92256" w:rsidRDefault="00E92286" w:rsidP="00696EA6">
                  <w:pPr>
                    <w:rPr>
                      <w:lang w:val="en-GB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500638157"/>
                      <w:placeholder>
                        <w:docPart w:val="A81B6CA750AC421C87C3EEE33A349274"/>
                      </w:placeholder>
                      <w:showingPlcHdr/>
                    </w:sdtPr>
                    <w:sdtEndPr/>
                    <w:sdtContent>
                      <w:r w:rsidR="00696EA6" w:rsidRPr="00F92256">
                        <w:rPr>
                          <w:rStyle w:val="PlaceholderText"/>
                          <w:lang w:val="en-GB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53453B" w:rsidRDefault="00696EA6" w:rsidP="00696EA6">
                  <w:pPr>
                    <w:rPr>
                      <w:lang w:val="nl-NL"/>
                    </w:rPr>
                  </w:pPr>
                  <w:r w:rsidRPr="0053453B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385772409"/>
                      <w:placeholder>
                        <w:docPart w:val="9FABE003D9064898A241BF4F1939E03E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1746612606"/>
                      <w:placeholder>
                        <w:docPart w:val="385865148DE24A64AF72FC03885987F6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53453B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70502451"/>
                      <w:placeholder>
                        <w:docPart w:val="9C1275592539417EA5343594B5155F9D"/>
                      </w:placeholder>
                      <w:showingPlcHdr/>
                    </w:sdtPr>
                    <w:sdtEndPr/>
                    <w:sdtContent>
                      <w:r w:rsidRPr="0053453B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</w:tbl>
          <w:p w:rsidR="00B721F9" w:rsidRPr="0053453B" w:rsidRDefault="00B721F9" w:rsidP="00013B09">
            <w:pPr>
              <w:rPr>
                <w:lang w:val="nl-NL"/>
              </w:rPr>
            </w:pPr>
          </w:p>
          <w:p w:rsidR="00B721F9" w:rsidRPr="00F92256" w:rsidRDefault="008108A5" w:rsidP="00013B09">
            <w:pPr>
              <w:jc w:val="center"/>
              <w:rPr>
                <w:rStyle w:val="Strong"/>
                <w:lang w:val="en-GB"/>
              </w:rPr>
            </w:pPr>
            <w:r w:rsidRPr="00F92256">
              <w:rPr>
                <w:rStyle w:val="Strong"/>
                <w:lang w:val="en-GB"/>
              </w:rPr>
              <w:t>Please give a description of the coherence between assignment and course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836"/>
            </w:tblGrid>
            <w:tr w:rsidR="00B721F9" w:rsidRPr="00F92256" w:rsidTr="00B721F9">
              <w:sdt>
                <w:sdtPr>
                  <w:rPr>
                    <w:lang w:val="en-GB"/>
                  </w:rPr>
                  <w:id w:val="573942225"/>
                  <w:placeholder>
                    <w:docPart w:val="4CA6D9BF60754BA9869E7E3061948D7C"/>
                  </w:placeholder>
                  <w:showingPlcHdr/>
                </w:sdtPr>
                <w:sdtEndPr/>
                <w:sdtContent>
                  <w:tc>
                    <w:tcPr>
                      <w:tcW w:w="8836" w:type="dxa"/>
                    </w:tcPr>
                    <w:p w:rsidR="00B721F9" w:rsidRPr="00F92256" w:rsidRDefault="00696EA6" w:rsidP="00013B09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B721F9" w:rsidRPr="00F92256" w:rsidRDefault="00B721F9" w:rsidP="00013B09">
            <w:pPr>
              <w:rPr>
                <w:lang w:val="en-GB"/>
              </w:rPr>
            </w:pPr>
          </w:p>
        </w:tc>
      </w:tr>
    </w:tbl>
    <w:p w:rsidR="008108A5" w:rsidRPr="00F92256" w:rsidRDefault="008108A5" w:rsidP="008108A5">
      <w:pPr>
        <w:rPr>
          <w:rFonts w:asciiTheme="minorHAnsi" w:eastAsiaTheme="minorEastAsia" w:hAnsiTheme="minorHAnsi" w:cstheme="minorBidi"/>
          <w:color w:val="D0CECE" w:themeColor="background2" w:themeShade="E6"/>
          <w:spacing w:val="15"/>
          <w:szCs w:val="22"/>
          <w:lang w:val="en-GB"/>
        </w:rPr>
      </w:pPr>
      <w:r w:rsidRPr="00F92256">
        <w:rPr>
          <w:color w:val="D0CECE" w:themeColor="background2" w:themeShade="E6"/>
          <w:lang w:val="en-GB"/>
        </w:rPr>
        <w:t>Note that no bachelor</w:t>
      </w:r>
      <w:r w:rsidR="00F92256" w:rsidRPr="00F92256">
        <w:rPr>
          <w:color w:val="D0CECE" w:themeColor="background2" w:themeShade="E6"/>
          <w:lang w:val="en-GB"/>
        </w:rPr>
        <w:t>-</w:t>
      </w:r>
      <w:r w:rsidRPr="00F92256">
        <w:rPr>
          <w:color w:val="D0CECE" w:themeColor="background2" w:themeShade="E6"/>
          <w:lang w:val="en-GB"/>
        </w:rPr>
        <w:t>level courses are allowed.</w:t>
      </w:r>
      <w:r w:rsidRPr="00F92256">
        <w:rPr>
          <w:color w:val="D0CECE" w:themeColor="background2" w:themeShade="E6"/>
          <w:lang w:val="en-GB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D2B5D" w:rsidRPr="00F92256" w:rsidTr="00BD2B5D">
        <w:tc>
          <w:tcPr>
            <w:tcW w:w="9062" w:type="dxa"/>
          </w:tcPr>
          <w:p w:rsidR="00BD2B5D" w:rsidRPr="00F92256" w:rsidRDefault="008108A5" w:rsidP="00013B09">
            <w:pPr>
              <w:pStyle w:val="Heading1"/>
              <w:rPr>
                <w:lang w:val="en-GB"/>
              </w:rPr>
            </w:pPr>
            <w:r w:rsidRPr="00F92256">
              <w:rPr>
                <w:lang w:val="en-GB"/>
              </w:rPr>
              <w:t>Learning goals</w:t>
            </w:r>
          </w:p>
        </w:tc>
      </w:tr>
      <w:tr w:rsidR="00BD2B5D" w:rsidRPr="00F92256" w:rsidTr="00BD2B5D">
        <w:tc>
          <w:tcPr>
            <w:tcW w:w="9062" w:type="dxa"/>
          </w:tcPr>
          <w:p w:rsidR="00BD2B5D" w:rsidRPr="00F92256" w:rsidRDefault="00BD2B5D" w:rsidP="00013B09">
            <w:pPr>
              <w:pStyle w:val="Subtitle"/>
              <w:rPr>
                <w:color w:val="D0CECE" w:themeColor="background2" w:themeShade="E6"/>
                <w:lang w:val="en-GB"/>
              </w:rPr>
            </w:pPr>
          </w:p>
          <w:p w:rsidR="008108A5" w:rsidRPr="00F92256" w:rsidRDefault="008108A5" w:rsidP="008108A5">
            <w:pPr>
              <w:pStyle w:val="Subtitle"/>
              <w:jc w:val="center"/>
              <w:rPr>
                <w:lang w:val="en-GB"/>
              </w:rPr>
            </w:pPr>
            <w:r w:rsidRPr="00F92256">
              <w:rPr>
                <w:lang w:val="en-GB"/>
              </w:rPr>
              <w:t>The goal of the Honours Programme is twofold:</w:t>
            </w:r>
          </w:p>
          <w:p w:rsidR="008108A5" w:rsidRPr="00F92256" w:rsidRDefault="00F92256" w:rsidP="008108A5">
            <w:pPr>
              <w:pStyle w:val="Subtitle"/>
              <w:jc w:val="center"/>
              <w:rPr>
                <w:lang w:val="en-GB"/>
              </w:rPr>
            </w:pPr>
            <w:r w:rsidRPr="00F92256">
              <w:rPr>
                <w:lang w:val="en-GB"/>
              </w:rPr>
              <w:t>Professional</w:t>
            </w:r>
            <w:r w:rsidR="008108A5" w:rsidRPr="00F92256">
              <w:rPr>
                <w:lang w:val="en-GB"/>
              </w:rPr>
              <w:t xml:space="preserve"> broadening and/or deepening and personal development.</w:t>
            </w:r>
          </w:p>
          <w:p w:rsidR="00BD2B5D" w:rsidRPr="00F92256" w:rsidRDefault="008108A5" w:rsidP="008108A5">
            <w:pPr>
              <w:pStyle w:val="Subtitle"/>
              <w:jc w:val="center"/>
              <w:rPr>
                <w:lang w:val="en-GB"/>
              </w:rPr>
            </w:pPr>
            <w:r w:rsidRPr="00F92256">
              <w:rPr>
                <w:lang w:val="en-GB"/>
              </w:rPr>
              <w:t>What are your learning goals for the Honours Programme?</w:t>
            </w:r>
          </w:p>
          <w:p w:rsidR="008108A5" w:rsidRPr="00F92256" w:rsidRDefault="008108A5" w:rsidP="008108A5">
            <w:pPr>
              <w:rPr>
                <w:lang w:val="en-GB"/>
              </w:rPr>
            </w:pPr>
          </w:p>
          <w:p w:rsidR="00BD2B5D" w:rsidRPr="00F92256" w:rsidRDefault="008108A5" w:rsidP="00013B09">
            <w:pPr>
              <w:pStyle w:val="Heading2"/>
              <w:rPr>
                <w:lang w:val="en-GB"/>
              </w:rPr>
            </w:pPr>
            <w:r w:rsidRPr="00F92256">
              <w:rPr>
                <w:rFonts w:ascii="Segoe UI" w:hAnsi="Segoe UI" w:cs="Segoe UI"/>
                <w:sz w:val="24"/>
                <w:lang w:val="en-GB"/>
              </w:rPr>
              <w:t xml:space="preserve">Please formulate </w:t>
            </w:r>
            <w:r w:rsidR="00F92256" w:rsidRPr="00F92256">
              <w:rPr>
                <w:rFonts w:ascii="Segoe UI" w:hAnsi="Segoe UI" w:cs="Segoe UI"/>
                <w:sz w:val="24"/>
                <w:lang w:val="en-GB"/>
              </w:rPr>
              <w:t>five</w:t>
            </w:r>
            <w:r w:rsidRPr="00F92256">
              <w:rPr>
                <w:rFonts w:ascii="Segoe UI" w:hAnsi="Segoe UI" w:cs="Segoe UI"/>
                <w:sz w:val="24"/>
                <w:lang w:val="en-GB"/>
              </w:rPr>
              <w:t xml:space="preserve"> professional learning goals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50"/>
              <w:gridCol w:w="8386"/>
            </w:tblGrid>
            <w:tr w:rsidR="00BD2B5D" w:rsidRPr="00F92256" w:rsidTr="00696EA6">
              <w:tc>
                <w:tcPr>
                  <w:tcW w:w="8836" w:type="dxa"/>
                  <w:gridSpan w:val="2"/>
                </w:tcPr>
                <w:p w:rsidR="00BD2B5D" w:rsidRPr="00F92256" w:rsidRDefault="008108A5" w:rsidP="00013B09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After completing the Honours Programme, I am able to …</w:t>
                  </w:r>
                </w:p>
              </w:tc>
            </w:tr>
            <w:tr w:rsidR="00BD2B5D" w:rsidRPr="00F92256" w:rsidTr="00BD2B5D">
              <w:tc>
                <w:tcPr>
                  <w:tcW w:w="450" w:type="dxa"/>
                </w:tcPr>
                <w:p w:rsidR="00BD2B5D" w:rsidRPr="00F92256" w:rsidRDefault="00BD2B5D" w:rsidP="00013B09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1</w:t>
                  </w:r>
                </w:p>
              </w:tc>
              <w:sdt>
                <w:sdtPr>
                  <w:rPr>
                    <w:lang w:val="en-GB"/>
                  </w:rPr>
                  <w:id w:val="473485252"/>
                  <w:placeholder>
                    <w:docPart w:val="FFB59A0EE05E49CAB6AC7CEA785D08A2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BD2B5D" w:rsidRPr="00F92256" w:rsidRDefault="00696EA6" w:rsidP="00013B09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BD2B5D" w:rsidRPr="00F92256" w:rsidTr="00BD2B5D">
              <w:tc>
                <w:tcPr>
                  <w:tcW w:w="450" w:type="dxa"/>
                </w:tcPr>
                <w:p w:rsidR="00BD2B5D" w:rsidRPr="00F92256" w:rsidRDefault="00BD2B5D" w:rsidP="00013B09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2</w:t>
                  </w:r>
                </w:p>
              </w:tc>
              <w:sdt>
                <w:sdtPr>
                  <w:rPr>
                    <w:lang w:val="en-GB"/>
                  </w:rPr>
                  <w:id w:val="2135523655"/>
                  <w:placeholder>
                    <w:docPart w:val="034D2D1CE7B14430B04C6D93992D6E47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BD2B5D" w:rsidRPr="00F92256" w:rsidRDefault="00696EA6" w:rsidP="00013B09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BD2B5D" w:rsidRPr="00F92256" w:rsidTr="00BD2B5D">
              <w:tc>
                <w:tcPr>
                  <w:tcW w:w="450" w:type="dxa"/>
                </w:tcPr>
                <w:p w:rsidR="00BD2B5D" w:rsidRPr="00F92256" w:rsidRDefault="00BD2B5D" w:rsidP="00013B09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3</w:t>
                  </w:r>
                </w:p>
              </w:tc>
              <w:sdt>
                <w:sdtPr>
                  <w:rPr>
                    <w:lang w:val="en-GB"/>
                  </w:rPr>
                  <w:id w:val="-453170559"/>
                  <w:placeholder>
                    <w:docPart w:val="E8BE385DFAC34562AE9431CE6D44B0FE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BD2B5D" w:rsidRPr="00F92256" w:rsidRDefault="00696EA6" w:rsidP="00013B09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BD2B5D" w:rsidRPr="00F92256" w:rsidTr="00BD2B5D">
              <w:tc>
                <w:tcPr>
                  <w:tcW w:w="450" w:type="dxa"/>
                </w:tcPr>
                <w:p w:rsidR="00BD2B5D" w:rsidRPr="00F92256" w:rsidRDefault="00BD2B5D" w:rsidP="00013B09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4</w:t>
                  </w:r>
                </w:p>
              </w:tc>
              <w:sdt>
                <w:sdtPr>
                  <w:rPr>
                    <w:lang w:val="en-GB"/>
                  </w:rPr>
                  <w:id w:val="-515614063"/>
                  <w:placeholder>
                    <w:docPart w:val="7302CB61086446BA8998385BC019E08F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BD2B5D" w:rsidRPr="00F92256" w:rsidRDefault="008108A5" w:rsidP="008108A5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BD2B5D" w:rsidRPr="00F92256" w:rsidTr="00BD2B5D">
              <w:tc>
                <w:tcPr>
                  <w:tcW w:w="450" w:type="dxa"/>
                </w:tcPr>
                <w:p w:rsidR="00BD2B5D" w:rsidRPr="00F92256" w:rsidRDefault="00BD2B5D" w:rsidP="00013B09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5</w:t>
                  </w:r>
                </w:p>
              </w:tc>
              <w:sdt>
                <w:sdtPr>
                  <w:rPr>
                    <w:lang w:val="en-GB"/>
                  </w:rPr>
                  <w:id w:val="-1072193716"/>
                  <w:placeholder>
                    <w:docPart w:val="51B45776CB1D49CF81CF3C0BC9FA8BF6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BD2B5D" w:rsidRPr="00F92256" w:rsidRDefault="00696EA6" w:rsidP="00013B09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BD2B5D" w:rsidRPr="00F92256" w:rsidRDefault="00BD2B5D" w:rsidP="00013B09">
            <w:pPr>
              <w:rPr>
                <w:lang w:val="en-GB"/>
              </w:rPr>
            </w:pPr>
          </w:p>
          <w:p w:rsidR="00BD2B5D" w:rsidRPr="00F92256" w:rsidRDefault="00BD2B5D" w:rsidP="00013B09">
            <w:pPr>
              <w:rPr>
                <w:lang w:val="en-GB"/>
              </w:rPr>
            </w:pPr>
          </w:p>
          <w:p w:rsidR="00BD2B5D" w:rsidRPr="00F92256" w:rsidRDefault="008108A5" w:rsidP="00013B09">
            <w:pPr>
              <w:pStyle w:val="Heading2"/>
              <w:rPr>
                <w:lang w:val="en-GB"/>
              </w:rPr>
            </w:pPr>
            <w:r w:rsidRPr="00F92256">
              <w:rPr>
                <w:rFonts w:ascii="Segoe UI" w:hAnsi="Segoe UI" w:cs="Segoe UI"/>
                <w:sz w:val="24"/>
                <w:lang w:val="en-GB"/>
              </w:rPr>
              <w:t xml:space="preserve">Please formulate </w:t>
            </w:r>
            <w:r w:rsidR="00F92256" w:rsidRPr="00F92256">
              <w:rPr>
                <w:rFonts w:ascii="Segoe UI" w:hAnsi="Segoe UI" w:cs="Segoe UI"/>
                <w:sz w:val="24"/>
                <w:lang w:val="en-GB"/>
              </w:rPr>
              <w:t>five</w:t>
            </w:r>
            <w:r w:rsidRPr="00F92256">
              <w:rPr>
                <w:rFonts w:ascii="Segoe UI" w:hAnsi="Segoe UI" w:cs="Segoe UI"/>
                <w:sz w:val="24"/>
                <w:lang w:val="en-GB"/>
              </w:rPr>
              <w:t xml:space="preserve"> personal learning goals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50"/>
              <w:gridCol w:w="8386"/>
            </w:tblGrid>
            <w:tr w:rsidR="00BD2B5D" w:rsidRPr="00F92256" w:rsidTr="00696EA6">
              <w:tc>
                <w:tcPr>
                  <w:tcW w:w="8836" w:type="dxa"/>
                  <w:gridSpan w:val="2"/>
                </w:tcPr>
                <w:p w:rsidR="00BD2B5D" w:rsidRPr="00F92256" w:rsidRDefault="008108A5" w:rsidP="008108A5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After completing the Honours Programme, I am able to …</w:t>
                  </w:r>
                </w:p>
              </w:tc>
            </w:tr>
            <w:tr w:rsidR="00696EA6" w:rsidRPr="00F92256" w:rsidTr="00696EA6">
              <w:tc>
                <w:tcPr>
                  <w:tcW w:w="450" w:type="dxa"/>
                </w:tcPr>
                <w:p w:rsidR="00696EA6" w:rsidRPr="00F92256" w:rsidRDefault="00696EA6" w:rsidP="00696EA6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1</w:t>
                  </w:r>
                </w:p>
              </w:tc>
              <w:sdt>
                <w:sdtPr>
                  <w:rPr>
                    <w:lang w:val="en-GB"/>
                  </w:rPr>
                  <w:id w:val="1514958969"/>
                  <w:placeholder>
                    <w:docPart w:val="D1F08FC0907D4AAB9A26A6C983B8BEC1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696EA6" w:rsidRPr="00F92256" w:rsidTr="00696EA6">
              <w:tc>
                <w:tcPr>
                  <w:tcW w:w="450" w:type="dxa"/>
                </w:tcPr>
                <w:p w:rsidR="00696EA6" w:rsidRPr="00F92256" w:rsidRDefault="00696EA6" w:rsidP="00696EA6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2</w:t>
                  </w:r>
                </w:p>
              </w:tc>
              <w:sdt>
                <w:sdtPr>
                  <w:rPr>
                    <w:lang w:val="en-GB"/>
                  </w:rPr>
                  <w:id w:val="742068397"/>
                  <w:placeholder>
                    <w:docPart w:val="5EA93FCD8C2E463482E3CAD1398035A3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696EA6" w:rsidRPr="00F92256" w:rsidTr="00696EA6">
              <w:tc>
                <w:tcPr>
                  <w:tcW w:w="450" w:type="dxa"/>
                </w:tcPr>
                <w:p w:rsidR="00696EA6" w:rsidRPr="00F92256" w:rsidRDefault="00696EA6" w:rsidP="00696EA6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3</w:t>
                  </w:r>
                </w:p>
              </w:tc>
              <w:sdt>
                <w:sdtPr>
                  <w:rPr>
                    <w:lang w:val="en-GB"/>
                  </w:rPr>
                  <w:id w:val="62842561"/>
                  <w:placeholder>
                    <w:docPart w:val="04AF1B0051D549BB96015A3B6D94CB73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696EA6" w:rsidRPr="00F92256" w:rsidTr="00696EA6">
              <w:tc>
                <w:tcPr>
                  <w:tcW w:w="450" w:type="dxa"/>
                </w:tcPr>
                <w:p w:rsidR="00696EA6" w:rsidRPr="00F92256" w:rsidRDefault="00696EA6" w:rsidP="00696EA6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4</w:t>
                  </w:r>
                </w:p>
              </w:tc>
              <w:sdt>
                <w:sdtPr>
                  <w:rPr>
                    <w:lang w:val="en-GB"/>
                  </w:rPr>
                  <w:id w:val="-402992995"/>
                  <w:placeholder>
                    <w:docPart w:val="E5554948B1B34532B769BEDF76ECF99C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696EA6" w:rsidRPr="00F92256" w:rsidTr="00696EA6">
              <w:tc>
                <w:tcPr>
                  <w:tcW w:w="450" w:type="dxa"/>
                </w:tcPr>
                <w:p w:rsidR="00696EA6" w:rsidRPr="00F92256" w:rsidRDefault="00696EA6" w:rsidP="00696EA6">
                  <w:pPr>
                    <w:rPr>
                      <w:lang w:val="en-GB"/>
                    </w:rPr>
                  </w:pPr>
                  <w:r w:rsidRPr="00F92256">
                    <w:rPr>
                      <w:lang w:val="en-GB"/>
                    </w:rPr>
                    <w:t>5</w:t>
                  </w:r>
                </w:p>
              </w:tc>
              <w:sdt>
                <w:sdtPr>
                  <w:rPr>
                    <w:lang w:val="en-GB"/>
                  </w:rPr>
                  <w:id w:val="-2021156835"/>
                  <w:placeholder>
                    <w:docPart w:val="B2A0572B1B9C410B974A56A73B6995FF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696EA6" w:rsidRPr="00F92256" w:rsidRDefault="00696EA6" w:rsidP="00696EA6">
                      <w:pPr>
                        <w:rPr>
                          <w:lang w:val="en-GB"/>
                        </w:rPr>
                      </w:pPr>
                      <w:r w:rsidRPr="00F92256">
                        <w:rPr>
                          <w:rStyle w:val="PlaceholderText"/>
                          <w:lang w:val="en-GB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BD2B5D" w:rsidRPr="00F92256" w:rsidRDefault="00BD2B5D" w:rsidP="00013B09">
            <w:pPr>
              <w:rPr>
                <w:lang w:val="en-GB"/>
              </w:rPr>
            </w:pPr>
          </w:p>
          <w:p w:rsidR="00BD2B5D" w:rsidRPr="00F92256" w:rsidRDefault="00BD2B5D" w:rsidP="00013B09">
            <w:pPr>
              <w:rPr>
                <w:lang w:val="en-GB"/>
              </w:rPr>
            </w:pPr>
          </w:p>
        </w:tc>
      </w:tr>
    </w:tbl>
    <w:p w:rsidR="00B721F9" w:rsidRPr="00F92256" w:rsidRDefault="00B721F9" w:rsidP="00013B09">
      <w:pPr>
        <w:pStyle w:val="Subtitle"/>
        <w:rPr>
          <w:color w:val="D0CECE" w:themeColor="background2" w:themeShade="E6"/>
          <w:lang w:val="en-GB"/>
        </w:rPr>
      </w:pPr>
    </w:p>
    <w:p w:rsidR="008108A5" w:rsidRPr="00F92256" w:rsidRDefault="008108A5" w:rsidP="00013B09">
      <w:pPr>
        <w:pStyle w:val="Subtitle"/>
        <w:rPr>
          <w:color w:val="D0CECE" w:themeColor="background2" w:themeShade="E6"/>
          <w:lang w:val="en-GB"/>
        </w:rPr>
      </w:pPr>
    </w:p>
    <w:p w:rsidR="00B721F9" w:rsidRPr="0006256A" w:rsidRDefault="0006256A" w:rsidP="008108A5">
      <w:pPr>
        <w:tabs>
          <w:tab w:val="left" w:pos="5190"/>
        </w:tabs>
        <w:rPr>
          <w:rFonts w:asciiTheme="minorHAnsi" w:eastAsiaTheme="minorEastAsia" w:hAnsiTheme="minorHAnsi" w:cstheme="minorBidi"/>
          <w:color w:val="5A5A5A" w:themeColor="text1" w:themeTint="A5"/>
          <w:spacing w:val="15"/>
          <w:szCs w:val="22"/>
          <w:lang w:val="en-GB"/>
        </w:rPr>
      </w:pPr>
      <w:r>
        <w:rPr>
          <w:rFonts w:asciiTheme="minorHAnsi" w:eastAsiaTheme="minorEastAsia" w:hAnsiTheme="minorHAnsi" w:cstheme="minorBidi"/>
          <w:color w:val="5A5A5A" w:themeColor="text1" w:themeTint="A5"/>
          <w:spacing w:val="15"/>
          <w:szCs w:val="22"/>
          <w:lang w:val="en-GB"/>
        </w:rPr>
        <w:t xml:space="preserve">Send your </w:t>
      </w:r>
      <w:r w:rsidRPr="0006256A">
        <w:rPr>
          <w:rFonts w:asciiTheme="minorHAnsi" w:eastAsiaTheme="minorEastAsia" w:hAnsiTheme="minorHAnsi" w:cstheme="minorBidi"/>
          <w:color w:val="5A5A5A" w:themeColor="text1" w:themeTint="A5"/>
          <w:spacing w:val="15"/>
          <w:szCs w:val="22"/>
          <w:lang w:val="en-GB"/>
        </w:rPr>
        <w:t xml:space="preserve">proposal for approval to: </w:t>
      </w:r>
      <w:hyperlink r:id="rId7" w:history="1">
        <w:r w:rsidRPr="0006256A">
          <w:rPr>
            <w:rFonts w:asciiTheme="minorHAnsi" w:eastAsiaTheme="minorEastAsia" w:hAnsiTheme="minorHAnsi" w:cstheme="minorBidi"/>
            <w:color w:val="5A5A5A" w:themeColor="text1" w:themeTint="A5"/>
            <w:spacing w:val="15"/>
            <w:szCs w:val="22"/>
            <w:lang w:val="en-GB"/>
          </w:rPr>
          <w:t>honourscommittee-3me@tudelft.nl</w:t>
        </w:r>
      </w:hyperlink>
      <w:r w:rsidRPr="0006256A">
        <w:rPr>
          <w:rFonts w:asciiTheme="minorHAnsi" w:eastAsiaTheme="minorEastAsia" w:hAnsiTheme="minorHAnsi" w:cstheme="minorBidi"/>
          <w:color w:val="5A5A5A" w:themeColor="text1" w:themeTint="A5"/>
          <w:spacing w:val="15"/>
          <w:szCs w:val="22"/>
          <w:lang w:val="en-GB"/>
        </w:rPr>
        <w:t xml:space="preserve"> </w:t>
      </w:r>
      <w:r w:rsidR="008108A5" w:rsidRPr="0006256A">
        <w:rPr>
          <w:rFonts w:asciiTheme="minorHAnsi" w:eastAsiaTheme="minorEastAsia" w:hAnsiTheme="minorHAnsi" w:cstheme="minorBidi"/>
          <w:color w:val="5A5A5A" w:themeColor="text1" w:themeTint="A5"/>
          <w:spacing w:val="15"/>
          <w:szCs w:val="22"/>
          <w:lang w:val="en-GB"/>
        </w:rPr>
        <w:tab/>
      </w:r>
    </w:p>
    <w:sectPr w:rsidR="00B721F9" w:rsidRPr="0006256A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44B5" w:rsidRDefault="00D044B5" w:rsidP="00D236DC">
      <w:r>
        <w:separator/>
      </w:r>
    </w:p>
  </w:endnote>
  <w:endnote w:type="continuationSeparator" w:id="0">
    <w:p w:rsidR="00D044B5" w:rsidRDefault="00D044B5" w:rsidP="00D236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69061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96EA6" w:rsidRDefault="00696EA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228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96EA6" w:rsidRPr="006945C5" w:rsidRDefault="006945C5">
    <w:pPr>
      <w:pStyle w:val="Footer"/>
      <w:rPr>
        <w:sz w:val="20"/>
      </w:rPr>
    </w:pPr>
    <w:r w:rsidRPr="006945C5">
      <w:rPr>
        <w:sz w:val="20"/>
      </w:rPr>
      <w:t>Please note that is it not possible to use approved Honour Programme courses in your degree programme as well. Rules and regulation of the Board of Examinars appl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44B5" w:rsidRDefault="00D044B5" w:rsidP="00D236DC">
      <w:r>
        <w:separator/>
      </w:r>
    </w:p>
  </w:footnote>
  <w:footnote w:type="continuationSeparator" w:id="0">
    <w:p w:rsidR="00D044B5" w:rsidRDefault="00D044B5" w:rsidP="00D236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6EA6" w:rsidRPr="00D236DC" w:rsidRDefault="00696EA6" w:rsidP="00D236DC">
    <w:pPr>
      <w:pStyle w:val="Title"/>
      <w:rPr>
        <w:lang w:val="en-GB"/>
      </w:rPr>
    </w:pPr>
    <w:r w:rsidRPr="00D236DC">
      <w:rPr>
        <w:lang w:val="en-GB"/>
      </w:rPr>
      <w:t>Honours Programme 3mE</w:t>
    </w:r>
  </w:p>
  <w:p w:rsidR="00696EA6" w:rsidRPr="00D236DC" w:rsidRDefault="00696EA6" w:rsidP="00D236DC">
    <w:pPr>
      <w:pStyle w:val="Subtitle"/>
      <w:jc w:val="center"/>
      <w:rPr>
        <w:lang w:val="en-GB"/>
      </w:rPr>
    </w:pPr>
    <w:r w:rsidRPr="00D236DC">
      <w:rPr>
        <w:lang w:val="en-GB"/>
      </w:rPr>
      <w:t>Proposal HP</w:t>
    </w:r>
    <w:r w:rsidR="008108A5">
      <w:rPr>
        <w:lang w:val="en-GB"/>
      </w:rPr>
      <w:t>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documentProtection w:edit="forms" w:enforcement="1" w:cryptProviderType="rsaAES" w:cryptAlgorithmClass="hash" w:cryptAlgorithmType="typeAny" w:cryptAlgorithmSid="14" w:cryptSpinCount="100000" w:hash="L9uWF2lYCqFCa6/7XKbetfSgEmdt+TOogu1XAqoFMDHg7bknP/ek/Wa9YzW2XZ61xTHDgWCFDltqsAxpCcJthw==" w:salt="oOchJHQpo6TI1tu9HSJpYw==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NTI1sbA0MDExMDVQ0lEKTi0uzszPAykwrQUA3lY4RCwAAAA="/>
  </w:docVars>
  <w:rsids>
    <w:rsidRoot w:val="00D236DC"/>
    <w:rsid w:val="00013B09"/>
    <w:rsid w:val="0006256A"/>
    <w:rsid w:val="000E5D4F"/>
    <w:rsid w:val="00126FAB"/>
    <w:rsid w:val="00152D8E"/>
    <w:rsid w:val="003F142E"/>
    <w:rsid w:val="004023B4"/>
    <w:rsid w:val="0043679A"/>
    <w:rsid w:val="004E1239"/>
    <w:rsid w:val="005167A3"/>
    <w:rsid w:val="0052329B"/>
    <w:rsid w:val="0053453B"/>
    <w:rsid w:val="0063541C"/>
    <w:rsid w:val="006945C5"/>
    <w:rsid w:val="00696EA6"/>
    <w:rsid w:val="006C4789"/>
    <w:rsid w:val="007A5C0D"/>
    <w:rsid w:val="008108A5"/>
    <w:rsid w:val="00865EA4"/>
    <w:rsid w:val="00A5276E"/>
    <w:rsid w:val="00B721F9"/>
    <w:rsid w:val="00BD0D05"/>
    <w:rsid w:val="00BD2B5D"/>
    <w:rsid w:val="00C168E3"/>
    <w:rsid w:val="00D044B5"/>
    <w:rsid w:val="00D236DC"/>
    <w:rsid w:val="00D8680F"/>
    <w:rsid w:val="00DD0A24"/>
    <w:rsid w:val="00E1549C"/>
    <w:rsid w:val="00E30AC5"/>
    <w:rsid w:val="00E92286"/>
    <w:rsid w:val="00ED3529"/>
    <w:rsid w:val="00F745F2"/>
    <w:rsid w:val="00F9085C"/>
    <w:rsid w:val="00F92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14235F"/>
  <w15:chartTrackingRefBased/>
  <w15:docId w15:val="{21BEFD10-9D01-40AA-AAA1-4397134E4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nl-N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21F9"/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36DC"/>
    <w:pPr>
      <w:keepNext/>
      <w:spacing w:before="240" w:after="60"/>
      <w:outlineLvl w:val="0"/>
    </w:pPr>
    <w:rPr>
      <w:rFonts w:ascii="Bookman Old Style" w:eastAsiaTheme="majorEastAsia" w:hAnsi="Bookman Old Style" w:cstheme="majorBidi"/>
      <w:b/>
      <w:bCs/>
      <w:color w:val="00B0F0"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36D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36DC"/>
    <w:pPr>
      <w:ind w:left="720"/>
    </w:pPr>
    <w:rPr>
      <w:rFonts w:ascii="Calibri" w:eastAsia="Calibri" w:hAnsi="Calibri"/>
      <w:szCs w:val="22"/>
      <w:lang w:val="nl-NL"/>
    </w:rPr>
  </w:style>
  <w:style w:type="paragraph" w:customStyle="1" w:styleId="TOCHeading1">
    <w:name w:val="TOC Heading1"/>
    <w:basedOn w:val="Heading1"/>
    <w:next w:val="Normal"/>
    <w:uiPriority w:val="39"/>
    <w:qFormat/>
    <w:rsid w:val="00D236DC"/>
    <w:pPr>
      <w:keepLines/>
      <w:spacing w:before="480" w:after="0" w:line="276" w:lineRule="auto"/>
      <w:outlineLvl w:val="9"/>
    </w:pPr>
    <w:rPr>
      <w:rFonts w:eastAsia="Times New Roman" w:cs="Times New Roman"/>
      <w:color w:val="365F91"/>
      <w:kern w:val="0"/>
      <w:szCs w:val="28"/>
      <w:lang w:eastAsia="ja-JP"/>
    </w:rPr>
  </w:style>
  <w:style w:type="character" w:customStyle="1" w:styleId="Heading1Char">
    <w:name w:val="Heading 1 Char"/>
    <w:link w:val="Heading1"/>
    <w:uiPriority w:val="9"/>
    <w:rsid w:val="00D236DC"/>
    <w:rPr>
      <w:rFonts w:ascii="Bookman Old Style" w:eastAsiaTheme="majorEastAsia" w:hAnsi="Bookman Old Style" w:cstheme="majorBidi"/>
      <w:b/>
      <w:bCs/>
      <w:color w:val="00B0F0"/>
      <w:kern w:val="32"/>
      <w:sz w:val="28"/>
      <w:szCs w:val="3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D236DC"/>
    <w:pPr>
      <w:spacing w:before="240" w:after="60"/>
      <w:jc w:val="center"/>
      <w:outlineLvl w:val="0"/>
    </w:pPr>
    <w:rPr>
      <w:rFonts w:ascii="Bookman Old Style" w:hAnsi="Bookman Old Style"/>
      <w:b/>
      <w:bCs/>
      <w:color w:val="00B0F0"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D236DC"/>
    <w:rPr>
      <w:rFonts w:ascii="Bookman Old Style" w:hAnsi="Bookman Old Style"/>
      <w:b/>
      <w:bCs/>
      <w:color w:val="00B0F0"/>
      <w:kern w:val="28"/>
      <w:sz w:val="32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36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236DC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US"/>
    </w:rPr>
  </w:style>
  <w:style w:type="table" w:styleId="TableGrid">
    <w:name w:val="Table Grid"/>
    <w:basedOn w:val="TableNormal"/>
    <w:uiPriority w:val="39"/>
    <w:rsid w:val="00D236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236D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styleId="PlaceholderText">
    <w:name w:val="Placeholder Text"/>
    <w:basedOn w:val="DefaultParagraphFont"/>
    <w:uiPriority w:val="99"/>
    <w:semiHidden/>
    <w:rsid w:val="00D236DC"/>
    <w:rPr>
      <w:color w:val="808080"/>
    </w:rPr>
  </w:style>
  <w:style w:type="paragraph" w:styleId="NoSpacing">
    <w:name w:val="No Spacing"/>
    <w:uiPriority w:val="1"/>
    <w:qFormat/>
    <w:rsid w:val="00D236DC"/>
    <w:rPr>
      <w:rFonts w:asciiTheme="minorHAnsi" w:eastAsia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D236D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36DC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236D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36DC"/>
    <w:rPr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B721F9"/>
    <w:rPr>
      <w:b/>
      <w:bCs/>
    </w:rPr>
  </w:style>
  <w:style w:type="character" w:styleId="Hyperlink">
    <w:name w:val="Hyperlink"/>
    <w:basedOn w:val="DefaultParagraphFont"/>
    <w:uiPriority w:val="99"/>
    <w:unhideWhenUsed/>
    <w:rsid w:val="0006256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honourscommittee-3me@tudelft.n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268F6FACC624BA589B524792B886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F42C1-87AB-479C-8B59-CFB891E66B42}"/>
      </w:docPartPr>
      <w:docPartBody>
        <w:p w:rsidR="00DF6D20" w:rsidRDefault="00DF6D20" w:rsidP="00DF6D20">
          <w:pPr>
            <w:pStyle w:val="4268F6FACC624BA589B524792B88671C4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0A00462E0B4A37A1D5E09E9CF532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911C9-BDAB-4582-9D65-762F143904D6}"/>
      </w:docPartPr>
      <w:docPartBody>
        <w:p w:rsidR="00DF6D20" w:rsidRDefault="00DF6D20" w:rsidP="00DF6D20">
          <w:pPr>
            <w:pStyle w:val="DC0A00462E0B4A37A1D5E09E9CF532E14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81C94EA6CD494185FA7D4E60079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C2D4B-3ACF-40EA-B6F4-87F09C5F0720}"/>
      </w:docPartPr>
      <w:docPartBody>
        <w:p w:rsidR="00DF6D20" w:rsidRDefault="00DF6D20" w:rsidP="00DF6D20">
          <w:pPr>
            <w:pStyle w:val="A081C94EA6CD494185FA7D4E600792474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59CC5FB9864A5896BC9DBB5E825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AD4C2-0D83-4D46-8D6F-A4ABE357C0DB}"/>
      </w:docPartPr>
      <w:docPartBody>
        <w:p w:rsidR="00DF6D20" w:rsidRDefault="00DF6D20" w:rsidP="00DF6D20">
          <w:pPr>
            <w:pStyle w:val="DA59CC5FB9864A5896BC9DBB5E8255B3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9BD9488AD342468F9CBC8E0EB81F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70264-A030-4F07-AEF0-B65554E6C8BA}"/>
      </w:docPartPr>
      <w:docPartBody>
        <w:p w:rsidR="00DF6D20" w:rsidRDefault="00DF6D20" w:rsidP="00DF6D20">
          <w:pPr>
            <w:pStyle w:val="509BD9488AD342468F9CBC8E0EB81FD6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EF8DDABA8E2B4308AC7B03AD0EF77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1431A0-C9D0-4058-8209-8C404C9A0EED}"/>
      </w:docPartPr>
      <w:docPartBody>
        <w:p w:rsidR="00DF6D20" w:rsidRDefault="00DF6D20" w:rsidP="00DF6D20">
          <w:pPr>
            <w:pStyle w:val="EF8DDABA8E2B4308AC7B03AD0EF7717E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B96240A9B43A4BFDA6AC85949D5909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52597-09ED-4EA4-9232-4288DDAE8AAD}"/>
      </w:docPartPr>
      <w:docPartBody>
        <w:p w:rsidR="00DF6D20" w:rsidRDefault="00DF6D20" w:rsidP="00DF6D20">
          <w:pPr>
            <w:pStyle w:val="B96240A9B43A4BFDA6AC85949D590996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DF7D287A44E45BE97020FDF8020C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777B5-0CF9-44E3-9CB8-AAF42993E529}"/>
      </w:docPartPr>
      <w:docPartBody>
        <w:p w:rsidR="00DF6D20" w:rsidRDefault="00DF6D20" w:rsidP="00DF6D20">
          <w:pPr>
            <w:pStyle w:val="ADF7D287A44E45BE97020FDF8020CA62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B91073E7F1C47D78EA96360A5D59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E730B-D7FB-4678-B702-71C90130C642}"/>
      </w:docPartPr>
      <w:docPartBody>
        <w:p w:rsidR="00DF6D20" w:rsidRDefault="00DF6D20" w:rsidP="00DF6D20">
          <w:pPr>
            <w:pStyle w:val="8B91073E7F1C47D78EA96360A5D591EE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1254B8840724B53898016B741047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6F6B6-5BA4-4F29-ACD5-C5F33109ACF4}"/>
      </w:docPartPr>
      <w:docPartBody>
        <w:p w:rsidR="00DF6D20" w:rsidRDefault="00DF6D20" w:rsidP="00DF6D20">
          <w:pPr>
            <w:pStyle w:val="21254B8840724B53898016B7410470B0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F97B6F1C304B008CD157113C792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BEAC1D-4BD2-4E02-BF6C-B939C57B86C3}"/>
      </w:docPartPr>
      <w:docPartBody>
        <w:p w:rsidR="00DF6D20" w:rsidRDefault="00DF6D20" w:rsidP="00DF6D20">
          <w:pPr>
            <w:pStyle w:val="14F97B6F1C304B008CD157113C792C0B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A861099C87842E5A997A5A501EA4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5571E-475A-4D2F-A59A-A31FEBBB52B4}"/>
      </w:docPartPr>
      <w:docPartBody>
        <w:p w:rsidR="00DF6D20" w:rsidRDefault="00DF6D20" w:rsidP="00DF6D20">
          <w:pPr>
            <w:pStyle w:val="8A861099C87842E5A997A5A501EA432A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FD075151F2D44EA8C9BD72795F7E9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C1C09-A4DC-4A64-B1E7-4593EB3AD145}"/>
      </w:docPartPr>
      <w:docPartBody>
        <w:p w:rsidR="00DF6D20" w:rsidRDefault="00DF6D20" w:rsidP="00DF6D20">
          <w:pPr>
            <w:pStyle w:val="0FD075151F2D44EA8C9BD72795F7E91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11810D2988084DF9BDE219D830F4C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01B35-6EDD-4D29-BAB6-135E2BCE9568}"/>
      </w:docPartPr>
      <w:docPartBody>
        <w:p w:rsidR="00DF6D20" w:rsidRDefault="00DF6D20" w:rsidP="00DF6D20">
          <w:pPr>
            <w:pStyle w:val="11810D2988084DF9BDE219D830F4CC5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CE410FD2CECA4C6EAD1A77E611CF79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063C1-26E6-452E-ADFB-CDBB5453CD71}"/>
      </w:docPartPr>
      <w:docPartBody>
        <w:p w:rsidR="00DF6D20" w:rsidRDefault="00DF6D20" w:rsidP="00DF6D20">
          <w:pPr>
            <w:pStyle w:val="CE410FD2CECA4C6EAD1A77E611CF796E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EF8485D1FB641A18DDF929BA3F3B5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1A565-6F50-4D2B-85B4-E56A17E989AB}"/>
      </w:docPartPr>
      <w:docPartBody>
        <w:p w:rsidR="00DF6D20" w:rsidRDefault="00DF6D20" w:rsidP="00DF6D20">
          <w:pPr>
            <w:pStyle w:val="8EF8485D1FB641A18DDF929BA3F3B54F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EEB1539FFC4C2685A4192DF8197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D1D62-1DE9-4D1C-B1A0-3CBC0090BFA2}"/>
      </w:docPartPr>
      <w:docPartBody>
        <w:p w:rsidR="00DF6D20" w:rsidRDefault="00DF6D20" w:rsidP="00DF6D20">
          <w:pPr>
            <w:pStyle w:val="86EEB1539FFC4C2685A4192DF8197520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1DF3AD56811345A38C8E8EDF6D8FB3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154C8-C959-43B2-80D5-7743DC125351}"/>
      </w:docPartPr>
      <w:docPartBody>
        <w:p w:rsidR="00DF6D20" w:rsidRDefault="00DF6D20" w:rsidP="00DF6D20">
          <w:pPr>
            <w:pStyle w:val="1DF3AD56811345A38C8E8EDF6D8FB33B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DA42E605D2245CDA8FDCDDF3436DD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808F73-56C9-40CD-9862-D1EF21D7B610}"/>
      </w:docPartPr>
      <w:docPartBody>
        <w:p w:rsidR="00DF6D20" w:rsidRDefault="00DF6D20" w:rsidP="00DF6D20">
          <w:pPr>
            <w:pStyle w:val="0DA42E605D2245CDA8FDCDDF3436DD17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59AB09E0E164969A49B521148AFC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D34FA-ED5D-4299-92FE-F92744BC98DC}"/>
      </w:docPartPr>
      <w:docPartBody>
        <w:p w:rsidR="00DF6D20" w:rsidRDefault="00DF6D20" w:rsidP="00DF6D20">
          <w:pPr>
            <w:pStyle w:val="259AB09E0E164969A49B521148AFC48C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3A7B9A3E004438A8E71072CF237E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4DDAF-5319-4CF2-8FC1-9F542FFF1AE9}"/>
      </w:docPartPr>
      <w:docPartBody>
        <w:p w:rsidR="00DF6D20" w:rsidRDefault="00DF6D20" w:rsidP="00DF6D20">
          <w:pPr>
            <w:pStyle w:val="03A7B9A3E004438A8E71072CF237E3C9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9B278AAD89449F3B5B23AA216013F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54BC3-8481-4656-AD6B-304668185B85}"/>
      </w:docPartPr>
      <w:docPartBody>
        <w:p w:rsidR="00DF6D20" w:rsidRDefault="00DF6D20" w:rsidP="00DF6D20">
          <w:pPr>
            <w:pStyle w:val="29B278AAD89449F3B5B23AA216013F5D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468478A3534E4EA1057EF3833F9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838C4-D6F6-4504-816C-ECC9ED017FC6}"/>
      </w:docPartPr>
      <w:docPartBody>
        <w:p w:rsidR="00DF6D20" w:rsidRDefault="00DF6D20" w:rsidP="00DF6D20">
          <w:pPr>
            <w:pStyle w:val="C1468478A3534E4EA1057EF3833F94D9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3904EF90BDD14544A5BFD210A6D1FA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14C29C-A898-411F-BA22-4E9FCF4DBCE7}"/>
      </w:docPartPr>
      <w:docPartBody>
        <w:p w:rsidR="00DF6D20" w:rsidRDefault="00DF6D20" w:rsidP="00DF6D20">
          <w:pPr>
            <w:pStyle w:val="3904EF90BDD14544A5BFD210A6D1FA6C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41C6A66553741E4905C5DA0CB44C5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DDDA3-5439-4E03-B41B-B2488AF548F2}"/>
      </w:docPartPr>
      <w:docPartBody>
        <w:p w:rsidR="00DF6D20" w:rsidRDefault="00DF6D20" w:rsidP="00DF6D20">
          <w:pPr>
            <w:pStyle w:val="A41C6A66553741E4905C5DA0CB44C5EC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D57C8AE26584F5BA61C0B9428E55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973BC-DEBA-40B4-862B-2E14A41165AB}"/>
      </w:docPartPr>
      <w:docPartBody>
        <w:p w:rsidR="00DF6D20" w:rsidRDefault="00DF6D20" w:rsidP="00DF6D20">
          <w:pPr>
            <w:pStyle w:val="2D57C8AE26584F5BA61C0B9428E553CC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CCFAB3049EAC419A8DBB91F4C8A78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8BD95-BDBE-4342-9DDC-D0A58F5DE279}"/>
      </w:docPartPr>
      <w:docPartBody>
        <w:p w:rsidR="00DF6D20" w:rsidRDefault="00DF6D20" w:rsidP="00DF6D20">
          <w:pPr>
            <w:pStyle w:val="CCFAB3049EAC419A8DBB91F4C8A78E3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6E056241BA947FA91BAED95F2332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2F45F-CE03-45CA-90BD-CD3A3EE7E465}"/>
      </w:docPartPr>
      <w:docPartBody>
        <w:p w:rsidR="00DF6D20" w:rsidRDefault="00DF6D20" w:rsidP="00DF6D20">
          <w:pPr>
            <w:pStyle w:val="A6E056241BA947FA91BAED95F23326E4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6574314D594C11B16AFA65D98A30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8AEE2-236E-4292-9945-AB134BDB7C23}"/>
      </w:docPartPr>
      <w:docPartBody>
        <w:p w:rsidR="00DF6D20" w:rsidRDefault="00DF6D20" w:rsidP="00DF6D20">
          <w:pPr>
            <w:pStyle w:val="D46574314D594C11B16AFA65D98A305A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D8101E27E06A40F6A40C3AB2321764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1A30A-23F0-45D7-8AD9-38B4611A4F95}"/>
      </w:docPartPr>
      <w:docPartBody>
        <w:p w:rsidR="00DF6D20" w:rsidRDefault="00DF6D20" w:rsidP="00DF6D20">
          <w:pPr>
            <w:pStyle w:val="D8101E27E06A40F6A40C3AB23217647F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7BBF9226C39E44C480E2F50D57E99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72E5D-D318-441E-81EE-5AAF24916165}"/>
      </w:docPartPr>
      <w:docPartBody>
        <w:p w:rsidR="00DF6D20" w:rsidRDefault="00DF6D20" w:rsidP="00DF6D20">
          <w:pPr>
            <w:pStyle w:val="7BBF9226C39E44C480E2F50D57E99C5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3D0385CFA8448DCB5CE0B6184D07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BFC652-EA62-4648-A686-317E9128B0D9}"/>
      </w:docPartPr>
      <w:docPartBody>
        <w:p w:rsidR="00DF6D20" w:rsidRDefault="00DF6D20" w:rsidP="00DF6D20">
          <w:pPr>
            <w:pStyle w:val="03D0385CFA8448DCB5CE0B6184D07E02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E7F970FA17345F3AB4664EA7DE36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8D537-16A8-4FD9-A1C5-ACF2A3C549E4}"/>
      </w:docPartPr>
      <w:docPartBody>
        <w:p w:rsidR="00DF6D20" w:rsidRDefault="00DF6D20" w:rsidP="00DF6D20">
          <w:pPr>
            <w:pStyle w:val="2E7F970FA17345F3AB4664EA7DE3665A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BFE736BE7883464A94EFBF008EA8F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C40AA1-C5A2-479C-A0DC-0F057AE79B54}"/>
      </w:docPartPr>
      <w:docPartBody>
        <w:p w:rsidR="00DF6D20" w:rsidRDefault="00DF6D20" w:rsidP="00DF6D20">
          <w:pPr>
            <w:pStyle w:val="BFE736BE7883464A94EFBF008EA8FC73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14CF1DC840495BA5CCEE893CE89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7820A0-249D-497D-99FC-8B214748C606}"/>
      </w:docPartPr>
      <w:docPartBody>
        <w:p w:rsidR="00DF6D20" w:rsidRDefault="00DF6D20" w:rsidP="00DF6D20">
          <w:pPr>
            <w:pStyle w:val="5714CF1DC840495BA5CCEE893CE89790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61F5EBA3311647C1B53F3C654E2F4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F7FB4-80A7-41CC-B4A8-67B7E901D360}"/>
      </w:docPartPr>
      <w:docPartBody>
        <w:p w:rsidR="00DF6D20" w:rsidRDefault="00DF6D20" w:rsidP="00DF6D20">
          <w:pPr>
            <w:pStyle w:val="61F5EBA3311647C1B53F3C654E2F499F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6FBA2551171A40E2AE0B52136E734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B219E-4EFC-49A9-9CCF-CDD4699A0EBD}"/>
      </w:docPartPr>
      <w:docPartBody>
        <w:p w:rsidR="00DF6D20" w:rsidRDefault="00DF6D20" w:rsidP="00DF6D20">
          <w:pPr>
            <w:pStyle w:val="6FBA2551171A40E2AE0B52136E734606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32E8FA6BE9024A4DA959A53E9685F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821411-16EA-4142-8B1E-24961DBACEA3}"/>
      </w:docPartPr>
      <w:docPartBody>
        <w:p w:rsidR="00DF6D20" w:rsidRDefault="00DF6D20" w:rsidP="00DF6D20">
          <w:pPr>
            <w:pStyle w:val="32E8FA6BE9024A4DA959A53E9685F49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B1262B8E51548A1A7B89AD0966FDF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A4D1C-B9B5-4EE7-AD21-5B4312DE989A}"/>
      </w:docPartPr>
      <w:docPartBody>
        <w:p w:rsidR="00DF6D20" w:rsidRDefault="00DF6D20" w:rsidP="00DF6D20">
          <w:pPr>
            <w:pStyle w:val="8B1262B8E51548A1A7B89AD0966FDF33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77CC6E19790C4D6A8EDAFCE3CC9BE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1C3BE4-4E50-4DA7-8804-440C6EDC9B46}"/>
      </w:docPartPr>
      <w:docPartBody>
        <w:p w:rsidR="00DF6D20" w:rsidRDefault="00DF6D20" w:rsidP="00DF6D20">
          <w:pPr>
            <w:pStyle w:val="77CC6E19790C4D6A8EDAFCE3CC9BE9EA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C588DEA6B24FB1AB948C404D27D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45D6A-0705-4624-AA48-C7AF2B803DC9}"/>
      </w:docPartPr>
      <w:docPartBody>
        <w:p w:rsidR="00DF6D20" w:rsidRDefault="00DF6D20" w:rsidP="00DF6D20">
          <w:pPr>
            <w:pStyle w:val="9AC588DEA6B24FB1AB948C404D27D0CA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FE4360C0B57F45F5B64AA754DBF6D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A4CEA-357C-4C00-A97A-DFA561702AF0}"/>
      </w:docPartPr>
      <w:docPartBody>
        <w:p w:rsidR="00DF6D20" w:rsidRDefault="00DF6D20" w:rsidP="00DF6D20">
          <w:pPr>
            <w:pStyle w:val="FE4360C0B57F45F5B64AA754DBF6D09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A4156BECBA24D999E0FB7176575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2D3CC-6FC6-4AD4-B506-E485FA6B41E9}"/>
      </w:docPartPr>
      <w:docPartBody>
        <w:p w:rsidR="00DF6D20" w:rsidRDefault="00DF6D20" w:rsidP="00DF6D20">
          <w:pPr>
            <w:pStyle w:val="0A4156BECBA24D999E0FB7176575E9A9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78DC82A0F239458897E0A2A5F0E3B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ADCCC-1EBE-4F55-86C3-ACFE64F5274A}"/>
      </w:docPartPr>
      <w:docPartBody>
        <w:p w:rsidR="00DF6D20" w:rsidRDefault="00DF6D20" w:rsidP="00DF6D20">
          <w:pPr>
            <w:pStyle w:val="78DC82A0F239458897E0A2A5F0E3B8D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DD6E1BAC0DE4991B75EA4CBA48FF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2AC032-752F-4B70-AC44-60ED59EDD891}"/>
      </w:docPartPr>
      <w:docPartBody>
        <w:p w:rsidR="00DF6D20" w:rsidRDefault="00DF6D20" w:rsidP="00DF6D20">
          <w:pPr>
            <w:pStyle w:val="2DD6E1BAC0DE4991B75EA4CBA48FFC43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FC2EE20CD1854A6EBEA62676F7A0C4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C4232-9E99-4479-AA02-05847FDEC886}"/>
      </w:docPartPr>
      <w:docPartBody>
        <w:p w:rsidR="00DF6D20" w:rsidRDefault="00DF6D20" w:rsidP="00DF6D20">
          <w:pPr>
            <w:pStyle w:val="FC2EE20CD1854A6EBEA62676F7A0C418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641FB0794145D38F4730C4FAE15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B7D84-0C44-49B7-ACAF-2B8973E6B473}"/>
      </w:docPartPr>
      <w:docPartBody>
        <w:p w:rsidR="00DF6D20" w:rsidRDefault="00DF6D20" w:rsidP="00DF6D20">
          <w:pPr>
            <w:pStyle w:val="47641FB0794145D38F4730C4FAE157E1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722759D8BDF4491AB0DF51FC6B59B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0271F-8AFA-4ECE-B0CD-9965408D36FD}"/>
      </w:docPartPr>
      <w:docPartBody>
        <w:p w:rsidR="00DF6D20" w:rsidRDefault="00DF6D20" w:rsidP="00DF6D20">
          <w:pPr>
            <w:pStyle w:val="A722759D8BDF4491AB0DF51FC6B59B9F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FE8A28C137D6406FBC6903875566D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B507B1-DDA7-4ACC-AD14-92EA7FE8266A}"/>
      </w:docPartPr>
      <w:docPartBody>
        <w:p w:rsidR="00DF6D20" w:rsidRDefault="00DF6D20" w:rsidP="00DF6D20">
          <w:pPr>
            <w:pStyle w:val="FE8A28C137D6406FBC6903875566D09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C35B45D2B4AE4EB9B131852A363D50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988B5-9608-4606-A2A6-25CE5795839E}"/>
      </w:docPartPr>
      <w:docPartBody>
        <w:p w:rsidR="00DF6D20" w:rsidRDefault="00DF6D20" w:rsidP="00DF6D20">
          <w:pPr>
            <w:pStyle w:val="C35B45D2B4AE4EB9B131852A363D50F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984FAE9988AD437190C4B51FD21755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2A05FA-5FDD-4E7F-B14D-12185DCE72CD}"/>
      </w:docPartPr>
      <w:docPartBody>
        <w:p w:rsidR="00DF6D20" w:rsidRDefault="00DF6D20" w:rsidP="00DF6D20">
          <w:pPr>
            <w:pStyle w:val="984FAE9988AD437190C4B51FD217550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10DF52BDCF8647099F570BA56269E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CC199-DC3C-40EE-9F3D-9E7ECB266D73}"/>
      </w:docPartPr>
      <w:docPartBody>
        <w:p w:rsidR="00DF6D20" w:rsidRDefault="00DF6D20" w:rsidP="00DF6D20">
          <w:pPr>
            <w:pStyle w:val="10DF52BDCF8647099F570BA56269E92B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DFD84984344F2091FFED18DD6C2E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5E71B-6C26-4676-9F87-660BCB124BAD}"/>
      </w:docPartPr>
      <w:docPartBody>
        <w:p w:rsidR="00DF6D20" w:rsidRDefault="00DF6D20" w:rsidP="00DF6D20">
          <w:pPr>
            <w:pStyle w:val="94DFD84984344F2091FFED18DD6C2E5A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1D6D20702874AA2A929D946A17FC8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B42009-2142-45B9-A05C-5E04DD6DACE0}"/>
      </w:docPartPr>
      <w:docPartBody>
        <w:p w:rsidR="00DF6D20" w:rsidRDefault="00DF6D20" w:rsidP="00DF6D20">
          <w:pPr>
            <w:pStyle w:val="A1D6D20702874AA2A929D946A17FC88F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5D4B2C8D14934004B7F2978CBC8FC7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4AA3F-A27F-41A7-98A5-5D99DBAD47C0}"/>
      </w:docPartPr>
      <w:docPartBody>
        <w:p w:rsidR="00DF6D20" w:rsidRDefault="00DF6D20" w:rsidP="00DF6D20">
          <w:pPr>
            <w:pStyle w:val="5D4B2C8D14934004B7F2978CBC8FC74B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76419878DA164350B9DCA4065A5C0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E38CE-BEBC-471A-B887-70DF5808A017}"/>
      </w:docPartPr>
      <w:docPartBody>
        <w:p w:rsidR="00DF6D20" w:rsidRDefault="00DF6D20" w:rsidP="00DF6D20">
          <w:pPr>
            <w:pStyle w:val="76419878DA164350B9DCA4065A5C032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E8F34F9FBA7C42B1AE49A886C876B6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25FF8-FE08-487B-BEFA-F8EE36945DF6}"/>
      </w:docPartPr>
      <w:docPartBody>
        <w:p w:rsidR="00DF6D20" w:rsidRDefault="00DF6D20" w:rsidP="00DF6D20">
          <w:pPr>
            <w:pStyle w:val="E8F34F9FBA7C42B1AE49A886C876B6B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68D753D1588B486A9C3D0FCE67805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B7B38-4A98-40B1-B0F8-D204B130EFF9}"/>
      </w:docPartPr>
      <w:docPartBody>
        <w:p w:rsidR="00DF6D20" w:rsidRDefault="00DF6D20" w:rsidP="00DF6D20">
          <w:pPr>
            <w:pStyle w:val="68D753D1588B486A9C3D0FCE6780581D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093C6805064BF686196D9AC9D92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EBDF1-22D3-4A3E-9B7B-F21205566FA8}"/>
      </w:docPartPr>
      <w:docPartBody>
        <w:p w:rsidR="00DF6D20" w:rsidRDefault="00DF6D20" w:rsidP="00DF6D20">
          <w:pPr>
            <w:pStyle w:val="5C093C6805064BF686196D9AC9D92656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669D8CD68EAC4EE3B3FEA9F413077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B1DDFB-D189-4374-90F8-544AF244034E}"/>
      </w:docPartPr>
      <w:docPartBody>
        <w:p w:rsidR="00DF6D20" w:rsidRDefault="00DF6D20" w:rsidP="00DF6D20">
          <w:pPr>
            <w:pStyle w:val="669D8CD68EAC4EE3B3FEA9F413077F87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58A81EE21C7942D6B1A02387BBC5A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7807DF-C8B9-4C7D-9B95-2931C2FB44F7}"/>
      </w:docPartPr>
      <w:docPartBody>
        <w:p w:rsidR="00DF6D20" w:rsidRDefault="00DF6D20" w:rsidP="00DF6D20">
          <w:pPr>
            <w:pStyle w:val="58A81EE21C7942D6B1A02387BBC5A5C1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B5BC3C28FF64870AA9756A71AF10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66B20-8635-498A-9A5E-2D9949D22C5E}"/>
      </w:docPartPr>
      <w:docPartBody>
        <w:p w:rsidR="00DF6D20" w:rsidRDefault="00DF6D20" w:rsidP="00DF6D20">
          <w:pPr>
            <w:pStyle w:val="8B5BC3C28FF64870AA9756A71AF103CC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3D9CDEA458DF40A690DCBB6D10CDD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E8037F-F57A-42D0-85B9-0160F9E4E8CE}"/>
      </w:docPartPr>
      <w:docPartBody>
        <w:p w:rsidR="00DF6D20" w:rsidRDefault="00DF6D20" w:rsidP="00DF6D20">
          <w:pPr>
            <w:pStyle w:val="3D9CDEA458DF40A690DCBB6D10CDD2E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D6E357A9D7B744F9B6DF7D31F77A0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68E628-CDF5-4372-9FBB-E9D09B3E4E13}"/>
      </w:docPartPr>
      <w:docPartBody>
        <w:p w:rsidR="00DF6D20" w:rsidRDefault="00DF6D20" w:rsidP="00DF6D20">
          <w:pPr>
            <w:pStyle w:val="D6E357A9D7B744F9B6DF7D31F77A0BBD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FB2D903AD3419480A804B79053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A3297-FA5A-451B-AB96-D44A3F027E3E}"/>
      </w:docPartPr>
      <w:docPartBody>
        <w:p w:rsidR="00DF6D20" w:rsidRDefault="00DF6D20" w:rsidP="00DF6D20">
          <w:pPr>
            <w:pStyle w:val="E9FB2D903AD3419480A804B7905347BA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35DE4D7DF12647EEBECC81E6440C2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BD07C-EF16-4BAB-BEAD-28471927A717}"/>
      </w:docPartPr>
      <w:docPartBody>
        <w:p w:rsidR="00DF6D20" w:rsidRDefault="00DF6D20" w:rsidP="00DF6D20">
          <w:pPr>
            <w:pStyle w:val="35DE4D7DF12647EEBECC81E6440C248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E5C04550CBF648E89DFEA0CF6E7CD1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A0B164-C3DD-475E-94AA-BC26F5F10ED6}"/>
      </w:docPartPr>
      <w:docPartBody>
        <w:p w:rsidR="00DF6D20" w:rsidRDefault="00DF6D20" w:rsidP="00DF6D20">
          <w:pPr>
            <w:pStyle w:val="E5C04550CBF648E89DFEA0CF6E7CD11E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93F7A78747E247D5B8F7EA10A9A89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AFCAD-6929-4E93-BBDD-1026BA691356}"/>
      </w:docPartPr>
      <w:docPartBody>
        <w:p w:rsidR="00DF6D20" w:rsidRDefault="00DF6D20" w:rsidP="00DF6D20">
          <w:pPr>
            <w:pStyle w:val="93F7A78747E247D5B8F7EA10A9A89A09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2A5CBB1551043419B51690294430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1EF4A-4F0F-4785-93AA-009ADDC52C57}"/>
      </w:docPartPr>
      <w:docPartBody>
        <w:p w:rsidR="00DF6D20" w:rsidRDefault="00DF6D20" w:rsidP="00DF6D20">
          <w:pPr>
            <w:pStyle w:val="22A5CBB1551043419B51690294430F7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9A72A93439349CB9E59A4E3C2F80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DF188-ED2B-4835-A2EC-C5C500612BC3}"/>
      </w:docPartPr>
      <w:docPartBody>
        <w:p w:rsidR="00DF6D20" w:rsidRDefault="00DF6D20" w:rsidP="00DF6D20">
          <w:pPr>
            <w:pStyle w:val="89A72A93439349CB9E59A4E3C2F80C2E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F5EF1F9300434BBF66DD62D0F3F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470B45-F0BF-4395-9D5A-5CBDE601D883}"/>
      </w:docPartPr>
      <w:docPartBody>
        <w:p w:rsidR="00DF6D20" w:rsidRDefault="00DF6D20" w:rsidP="00DF6D20">
          <w:pPr>
            <w:pStyle w:val="B8F5EF1F9300434BBF66DD62D0F3F1F6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BC7518A0E4074F8FB3F8AD9CD5E90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01292-B1BA-45B9-89AA-1FECD9C6D92C}"/>
      </w:docPartPr>
      <w:docPartBody>
        <w:p w:rsidR="00DF6D20" w:rsidRDefault="00DF6D20" w:rsidP="00DF6D20">
          <w:pPr>
            <w:pStyle w:val="BC7518A0E4074F8FB3F8AD9CD5E90A21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7E2EFECFD22403EBD64F3BF9349A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EC2DA-6CE6-4452-A1ED-5B71464FAE6F}"/>
      </w:docPartPr>
      <w:docPartBody>
        <w:p w:rsidR="00DF6D20" w:rsidRDefault="00DF6D20" w:rsidP="00DF6D20">
          <w:pPr>
            <w:pStyle w:val="07E2EFECFD22403EBD64F3BF9349A51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19B836EEB280448FB451BE67B6398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0656C-AD68-4E7B-A9D7-5E1F95C889C1}"/>
      </w:docPartPr>
      <w:docPartBody>
        <w:p w:rsidR="00DF6D20" w:rsidRDefault="00DF6D20" w:rsidP="00DF6D20">
          <w:pPr>
            <w:pStyle w:val="19B836EEB280448FB451BE67B63980FC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205B2DEE34A4644BEC5166D37F4CE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FB45F-97D5-4E11-A583-7CA8CEB5DF6B}"/>
      </w:docPartPr>
      <w:docPartBody>
        <w:p w:rsidR="00DF6D20" w:rsidRDefault="00DF6D20" w:rsidP="00DF6D20">
          <w:pPr>
            <w:pStyle w:val="0205B2DEE34A4644BEC5166D37F4CE2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447D8D39A6B04DAC84EB49456DFDB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85897-43F8-40CC-9256-2E56BF183047}"/>
      </w:docPartPr>
      <w:docPartBody>
        <w:p w:rsidR="00DF6D20" w:rsidRDefault="00DF6D20" w:rsidP="00DF6D20">
          <w:pPr>
            <w:pStyle w:val="447D8D39A6B04DAC84EB49456DFDB719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08761A82AA4AB2848EEFDFB7B50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8304D-E749-4304-80C7-9390E9A9900D}"/>
      </w:docPartPr>
      <w:docPartBody>
        <w:p w:rsidR="00DF6D20" w:rsidRDefault="00DF6D20" w:rsidP="00DF6D20">
          <w:pPr>
            <w:pStyle w:val="1408761A82AA4AB2848EEFDFB7B50F73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F47C7A2BBCE14E60B561B120BE363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6FD3D4-C9F9-4395-BFE4-3FFD27F55F21}"/>
      </w:docPartPr>
      <w:docPartBody>
        <w:p w:rsidR="00DF6D20" w:rsidRDefault="00DF6D20" w:rsidP="00DF6D20">
          <w:pPr>
            <w:pStyle w:val="F47C7A2BBCE14E60B561B120BE363B5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A6F0F590BE94E2A9F6883A0DDA71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AE8DC2-EFB3-418D-A644-ACA6C7E085C9}"/>
      </w:docPartPr>
      <w:docPartBody>
        <w:p w:rsidR="00DF6D20" w:rsidRDefault="00DF6D20" w:rsidP="00DF6D20">
          <w:pPr>
            <w:pStyle w:val="8A6F0F590BE94E2A9F6883A0DDA71630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55870D58FB894249991858F9EA5C1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B82FB-34BA-4D24-A170-4ADDBA3C7D1E}"/>
      </w:docPartPr>
      <w:docPartBody>
        <w:p w:rsidR="00DF6D20" w:rsidRDefault="00DF6D20" w:rsidP="00DF6D20">
          <w:pPr>
            <w:pStyle w:val="55870D58FB894249991858F9EA5C148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BEFC73C00B845D8BDD22638D25B0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3F9E90-8900-4281-8FB4-9178F002D901}"/>
      </w:docPartPr>
      <w:docPartBody>
        <w:p w:rsidR="00DF6D20" w:rsidRDefault="00DF6D20" w:rsidP="00DF6D20">
          <w:pPr>
            <w:pStyle w:val="ABEFC73C00B845D8BDD22638D25B021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9B8E1448CCA42388D872CD50E401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D3651-5A09-4C3B-9E4E-2BA4538BAA76}"/>
      </w:docPartPr>
      <w:docPartBody>
        <w:p w:rsidR="00DF6D20" w:rsidRDefault="00DF6D20" w:rsidP="00DF6D20">
          <w:pPr>
            <w:pStyle w:val="89B8E1448CCA42388D872CD50E401C48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B8B4690B564BBF8E5200A61FD307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B6218-4B6D-4F2E-B81C-6E7237293E7B}"/>
      </w:docPartPr>
      <w:docPartBody>
        <w:p w:rsidR="00DF6D20" w:rsidRDefault="00DF6D20" w:rsidP="00DF6D20">
          <w:pPr>
            <w:pStyle w:val="82B8B4690B564BBF8E5200A61FD307EF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F91030A99EC47E995AA110B546BC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50921-BE73-431E-ACC2-A05383F84BC1}"/>
      </w:docPartPr>
      <w:docPartBody>
        <w:p w:rsidR="00DF6D20" w:rsidRDefault="00DF6D20" w:rsidP="00DF6D20">
          <w:pPr>
            <w:pStyle w:val="AF91030A99EC47E995AA110B546BC21C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CFA05D90A6F94232816FF575CD65D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8541DF-197C-457F-8644-1BAE251E0BA7}"/>
      </w:docPartPr>
      <w:docPartBody>
        <w:p w:rsidR="00DF6D20" w:rsidRDefault="00DF6D20" w:rsidP="00DF6D20">
          <w:pPr>
            <w:pStyle w:val="CFA05D90A6F94232816FF575CD65D8F2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EE77420B188145669131D7307245C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810636-43BA-4D16-AFD7-547D107FDA5C}"/>
      </w:docPartPr>
      <w:docPartBody>
        <w:p w:rsidR="00DF6D20" w:rsidRDefault="00DF6D20" w:rsidP="00DF6D20">
          <w:pPr>
            <w:pStyle w:val="EE77420B188145669131D7307245CAA7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D298CE3E8FF4B33AB5AC3C7174E96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8B1DF-FC3C-4BFC-B70E-79A05163664E}"/>
      </w:docPartPr>
      <w:docPartBody>
        <w:p w:rsidR="00DF6D20" w:rsidRDefault="00DF6D20" w:rsidP="00DF6D20">
          <w:pPr>
            <w:pStyle w:val="2D298CE3E8FF4B33AB5AC3C7174E96C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D2240A72F1ED4118ACE05106907B82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FB110-BD8E-46A3-B1DA-3B596882FBD8}"/>
      </w:docPartPr>
      <w:docPartBody>
        <w:p w:rsidR="00DF6D20" w:rsidRDefault="00DF6D20" w:rsidP="00DF6D20">
          <w:pPr>
            <w:pStyle w:val="D2240A72F1ED4118ACE05106907B8287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83BC7EAE7E4FF38B8C3525BDD39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D07EB-9A45-4C7B-AAC4-08C32C0CC127}"/>
      </w:docPartPr>
      <w:docPartBody>
        <w:p w:rsidR="00DF6D20" w:rsidRDefault="00DF6D20" w:rsidP="00DF6D20">
          <w:pPr>
            <w:pStyle w:val="CA83BC7EAE7E4FF38B8C3525BDD39711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81B6CA750AC421C87C3EEE33A349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7EE56-0E7B-4847-97AD-790D99791C6E}"/>
      </w:docPartPr>
      <w:docPartBody>
        <w:p w:rsidR="00DF6D20" w:rsidRDefault="00DF6D20" w:rsidP="00DF6D20">
          <w:pPr>
            <w:pStyle w:val="A81B6CA750AC421C87C3EEE33A34927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9FABE003D9064898A241BF4F1939E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DD5F43-EA00-46A0-8BE9-EFBF26FA1F7C}"/>
      </w:docPartPr>
      <w:docPartBody>
        <w:p w:rsidR="00DF6D20" w:rsidRDefault="00DF6D20" w:rsidP="00DF6D20">
          <w:pPr>
            <w:pStyle w:val="9FABE003D9064898A241BF4F1939E03E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385865148DE24A64AF72FC0388598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6187A-0C26-42B7-90DF-675B7748CA09}"/>
      </w:docPartPr>
      <w:docPartBody>
        <w:p w:rsidR="00DF6D20" w:rsidRDefault="00DF6D20" w:rsidP="00DF6D20">
          <w:pPr>
            <w:pStyle w:val="385865148DE24A64AF72FC03885987F6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9C1275592539417EA5343594B5155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357F9C-0D5E-4676-9D32-CF5AFB947F23}"/>
      </w:docPartPr>
      <w:docPartBody>
        <w:p w:rsidR="00DF6D20" w:rsidRDefault="00DF6D20" w:rsidP="00DF6D20">
          <w:pPr>
            <w:pStyle w:val="9C1275592539417EA5343594B5155F9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D1F08FC0907D4AAB9A26A6C983B8BE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2C55E-B420-40E8-9D07-8B0AA595CC75}"/>
      </w:docPartPr>
      <w:docPartBody>
        <w:p w:rsidR="00DF6D20" w:rsidRDefault="00DF6D20" w:rsidP="00DF6D20">
          <w:pPr>
            <w:pStyle w:val="D1F08FC0907D4AAB9A26A6C983B8BEC1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A93FCD8C2E463482E3CAD139803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4265BD-3DFF-4E5D-B20B-50DEFE324A00}"/>
      </w:docPartPr>
      <w:docPartBody>
        <w:p w:rsidR="00DF6D20" w:rsidRDefault="00DF6D20" w:rsidP="00DF6D20">
          <w:pPr>
            <w:pStyle w:val="5EA93FCD8C2E463482E3CAD1398035A3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AF1B0051D549BB96015A3B6D94C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E817E-0E32-49B0-923D-E0058BFD4A57}"/>
      </w:docPartPr>
      <w:docPartBody>
        <w:p w:rsidR="00DF6D20" w:rsidRDefault="00DF6D20" w:rsidP="00DF6D20">
          <w:pPr>
            <w:pStyle w:val="04AF1B0051D549BB96015A3B6D94CB73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554948B1B34532B769BEDF76ECF9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8A66C-4303-4F2B-BF45-11A1D24AC1B9}"/>
      </w:docPartPr>
      <w:docPartBody>
        <w:p w:rsidR="00DF6D20" w:rsidRDefault="00DF6D20" w:rsidP="00DF6D20">
          <w:pPr>
            <w:pStyle w:val="E5554948B1B34532B769BEDF76ECF99C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A0572B1B9C410B974A56A73B6995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713DCD-383F-48ED-948A-7F6335673FC5}"/>
      </w:docPartPr>
      <w:docPartBody>
        <w:p w:rsidR="00DF6D20" w:rsidRDefault="00DF6D20" w:rsidP="00DF6D20">
          <w:pPr>
            <w:pStyle w:val="B2A0572B1B9C410B974A56A73B6995FF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6518C3E6B448AC910AA0C8DBCCF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7F373-C368-40A6-936E-14792D561A64}"/>
      </w:docPartPr>
      <w:docPartBody>
        <w:p w:rsidR="00DF6D20" w:rsidRDefault="00DF6D20" w:rsidP="00DF6D20">
          <w:pPr>
            <w:pStyle w:val="706518C3E6B448AC910AA0C8DBCCFFF0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E225D9FE5C416F92699163B7C3F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0BDD8-FB50-485B-B3E1-89D6181F26A0}"/>
      </w:docPartPr>
      <w:docPartBody>
        <w:p w:rsidR="00DF6D20" w:rsidRDefault="00DF6D20" w:rsidP="00DF6D20">
          <w:pPr>
            <w:pStyle w:val="7FE225D9FE5C416F92699163B7C3FB69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EF9BEE5BCF43409AF2FFEFF046D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3E2E6-D4B4-480F-ADD5-C938231FD9E8}"/>
      </w:docPartPr>
      <w:docPartBody>
        <w:p w:rsidR="00DF6D20" w:rsidRDefault="00DF6D20" w:rsidP="00DF6D20">
          <w:pPr>
            <w:pStyle w:val="31EF9BEE5BCF43409AF2FFEFF046D1B9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9D56AB3CDC414FBFED237609AAB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3D610-3F8D-4BEA-981E-B5A751EA1925}"/>
      </w:docPartPr>
      <w:docPartBody>
        <w:p w:rsidR="00DF6D20" w:rsidRDefault="00DF6D20" w:rsidP="00DF6D20">
          <w:pPr>
            <w:pStyle w:val="F59D56AB3CDC414FBFED237609AABC09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468BC3ACEE4205BCB2B3FFC97E6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26B423-17BB-45F0-90DC-321D40BBDE65}"/>
      </w:docPartPr>
      <w:docPartBody>
        <w:p w:rsidR="00DF6D20" w:rsidRDefault="00DF6D20" w:rsidP="00DF6D20">
          <w:pPr>
            <w:pStyle w:val="6C468BC3ACEE4205BCB2B3FFC97E6F56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5CEFA3A047416F96147160AEE6D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15D0A-D32A-4526-998C-4124BBD5D6A6}"/>
      </w:docPartPr>
      <w:docPartBody>
        <w:p w:rsidR="00DF6D20" w:rsidRDefault="00DF6D20" w:rsidP="00DF6D20">
          <w:pPr>
            <w:pStyle w:val="A35CEFA3A047416F96147160AEE6DFB2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A6D9BF60754BA9869E7E3061948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CF1E7-0F23-4CFB-B2D5-C70C196BF5A9}"/>
      </w:docPartPr>
      <w:docPartBody>
        <w:p w:rsidR="00DF6D20" w:rsidRDefault="00DF6D20" w:rsidP="00DF6D20">
          <w:pPr>
            <w:pStyle w:val="4CA6D9BF60754BA9869E7E3061948D7C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B59A0EE05E49CAB6AC7CEA785D0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557C7C-77CC-4964-B886-A733579326FA}"/>
      </w:docPartPr>
      <w:docPartBody>
        <w:p w:rsidR="00DF6D20" w:rsidRDefault="00DF6D20" w:rsidP="00DF6D20">
          <w:pPr>
            <w:pStyle w:val="FFB59A0EE05E49CAB6AC7CEA785D08A2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4D2D1CE7B14430B04C6D93992D6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0C3B0-0914-4EDD-AEA2-AB8675DEC28B}"/>
      </w:docPartPr>
      <w:docPartBody>
        <w:p w:rsidR="00DF6D20" w:rsidRDefault="00DF6D20" w:rsidP="00DF6D20">
          <w:pPr>
            <w:pStyle w:val="034D2D1CE7B14430B04C6D93992D6E47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BE385DFAC34562AE9431CE6D44B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3F0B1-BA94-4F9E-9F96-1E0277BB0EA3}"/>
      </w:docPartPr>
      <w:docPartBody>
        <w:p w:rsidR="00DF6D20" w:rsidRDefault="00DF6D20" w:rsidP="00DF6D20">
          <w:pPr>
            <w:pStyle w:val="E8BE385DFAC34562AE9431CE6D44B0FE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02CB61086446BA8998385BC019E0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DD5F8-5909-412D-9370-C9B64E5A0F6B}"/>
      </w:docPartPr>
      <w:docPartBody>
        <w:p w:rsidR="00DF6D20" w:rsidRDefault="00DF6D20" w:rsidP="00DF6D20">
          <w:pPr>
            <w:pStyle w:val="7302CB61086446BA8998385BC019E08F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B45776CB1D49CF81CF3C0BC9FA8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95CB12-DAA7-4EB4-92CD-F43D7A9E032C}"/>
      </w:docPartPr>
      <w:docPartBody>
        <w:p w:rsidR="00DF6D20" w:rsidRDefault="00DF6D20" w:rsidP="00DF6D20">
          <w:pPr>
            <w:pStyle w:val="51B45776CB1D49CF81CF3C0BC9FA8BF6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6C865973754768BF8A7BA1456A0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F52EF8-9715-47B5-8FDA-801791D94538}"/>
      </w:docPartPr>
      <w:docPartBody>
        <w:p w:rsidR="005E0379" w:rsidRDefault="009B18F5" w:rsidP="009B18F5">
          <w:pPr>
            <w:pStyle w:val="856C865973754768BF8A7BA1456A0E12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3FD08CC0CC4274BFB20C2E28FD2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8D42C-A6DE-4903-8609-5A0894BD5D10}"/>
      </w:docPartPr>
      <w:docPartBody>
        <w:p w:rsidR="005E0379" w:rsidRDefault="009B18F5" w:rsidP="009B18F5">
          <w:pPr>
            <w:pStyle w:val="943FD08CC0CC4274BFB20C2E28FD2C96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EE9826D7E44D7FA35289DA4B0C4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C1894-2C53-44A7-84B9-22541DF710BF}"/>
      </w:docPartPr>
      <w:docPartBody>
        <w:p w:rsidR="005E0379" w:rsidRDefault="009B18F5" w:rsidP="009B18F5">
          <w:pPr>
            <w:pStyle w:val="C8EE9826D7E44D7FA35289DA4B0C473E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239133472A40099422CD2782A75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EBE32-9751-49FD-83DB-FAF90FF6E835}"/>
      </w:docPartPr>
      <w:docPartBody>
        <w:p w:rsidR="005E0379" w:rsidRDefault="009B18F5" w:rsidP="009B18F5">
          <w:pPr>
            <w:pStyle w:val="E2239133472A40099422CD2782A75014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E24B7F4CEC433DBEF839A9714FA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AA270-58E1-442F-B0B1-4E1167FECD8A}"/>
      </w:docPartPr>
      <w:docPartBody>
        <w:p w:rsidR="00531797" w:rsidRDefault="005E0379" w:rsidP="005E0379">
          <w:pPr>
            <w:pStyle w:val="C4E24B7F4CEC433DBEF839A9714FA654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3B5F8F44064A4FC79BFC6F7D43ECE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C8E03-14C0-4F85-B256-9EE5489E15BA}"/>
      </w:docPartPr>
      <w:docPartBody>
        <w:p w:rsidR="00531797" w:rsidRDefault="005E0379" w:rsidP="005E0379">
          <w:pPr>
            <w:pStyle w:val="3B5F8F44064A4FC79BFC6F7D43ECE86F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19CE5C9F5914437C80AE2E8CF01B4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8C0319-697C-4E65-B995-ECE8797BCEFE}"/>
      </w:docPartPr>
      <w:docPartBody>
        <w:p w:rsidR="00EA0CF6" w:rsidRDefault="00F45394" w:rsidP="00F45394">
          <w:pPr>
            <w:pStyle w:val="19CE5C9F5914437C80AE2E8CF01B4066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731D38AA44480094321C82050C05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F693E-A1CD-4D8F-86CD-EEC9AF48B913}"/>
      </w:docPartPr>
      <w:docPartBody>
        <w:p w:rsidR="00EA0CF6" w:rsidRDefault="00F45394" w:rsidP="00F45394">
          <w:pPr>
            <w:pStyle w:val="CB731D38AA44480094321C82050C05AC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A3976C907C84E708154C63ADB8C89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C470F-230A-4C3E-B0B2-4711B1B8EBF8}"/>
      </w:docPartPr>
      <w:docPartBody>
        <w:p w:rsidR="00EA0CF6" w:rsidRDefault="00F45394" w:rsidP="00F45394">
          <w:pPr>
            <w:pStyle w:val="2A3976C907C84E708154C63ADB8C8976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689BB185FA46474FB9BDD50516920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2C90E-AE2C-4244-9454-274ACD5AA226}"/>
      </w:docPartPr>
      <w:docPartBody>
        <w:p w:rsidR="00EA0CF6" w:rsidRDefault="00F45394" w:rsidP="00F45394">
          <w:pPr>
            <w:pStyle w:val="689BB185FA46474FB9BDD50516920F5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D96638DC14D44585BCE1A475105CD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75C69-5A36-43C0-939E-02269A4AFB70}"/>
      </w:docPartPr>
      <w:docPartBody>
        <w:p w:rsidR="00EA0CF6" w:rsidRDefault="00F45394" w:rsidP="00F45394">
          <w:pPr>
            <w:pStyle w:val="D96638DC14D44585BCE1A475105CDA24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C5D42461B954FEFA9A5DE0680692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FE073-FBF3-410D-B04E-D103119DA1F3}"/>
      </w:docPartPr>
      <w:docPartBody>
        <w:p w:rsidR="00EA0CF6" w:rsidRDefault="00F45394" w:rsidP="00F45394">
          <w:pPr>
            <w:pStyle w:val="2C5D42461B954FEFA9A5DE0680692AD9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31DFC4F71CB4914B1E8CF765909C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2924E-888C-4EF8-AE20-B4626DBE9968}"/>
      </w:docPartPr>
      <w:docPartBody>
        <w:p w:rsidR="00EA0CF6" w:rsidRDefault="00F45394" w:rsidP="00F45394">
          <w:pPr>
            <w:pStyle w:val="031DFC4F71CB4914B1E8CF765909C9B7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5A6EF145B24503A6F1BE98917A0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0915D-E53F-4E2E-9A72-9203DDAB50E9}"/>
      </w:docPartPr>
      <w:docPartBody>
        <w:p w:rsidR="00EA0CF6" w:rsidRDefault="00F45394" w:rsidP="00F45394">
          <w:pPr>
            <w:pStyle w:val="0A5A6EF145B24503A6F1BE98917A0745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E1CA45A4425B465CADE586130FE882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F0672-162A-4CAD-B9B5-E4474DEA13F0}"/>
      </w:docPartPr>
      <w:docPartBody>
        <w:p w:rsidR="00EA0CF6" w:rsidRDefault="00F45394" w:rsidP="00F45394">
          <w:pPr>
            <w:pStyle w:val="E1CA45A4425B465CADE586130FE8825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62D84B9DE3294EF29995DA00CCAEC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CB7F1-C0A4-4D55-AE58-C2F9A753F1F2}"/>
      </w:docPartPr>
      <w:docPartBody>
        <w:p w:rsidR="00EA0CF6" w:rsidRDefault="00F45394" w:rsidP="00F45394">
          <w:pPr>
            <w:pStyle w:val="62D84B9DE3294EF29995DA00CCAEC24A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7FC095B964A042D48FC6CD109A7A9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C7F0-BE81-4A51-B14B-F009F2F9F302}"/>
      </w:docPartPr>
      <w:docPartBody>
        <w:p w:rsidR="00EA0CF6" w:rsidRDefault="00F45394" w:rsidP="00F45394">
          <w:pPr>
            <w:pStyle w:val="7FC095B964A042D48FC6CD109A7A90EA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F816081C0026479189099888EF042B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03153-8AB7-47B7-9DB8-42224311AECF}"/>
      </w:docPartPr>
      <w:docPartBody>
        <w:p w:rsidR="00EA0CF6" w:rsidRDefault="00F45394" w:rsidP="00F45394">
          <w:pPr>
            <w:pStyle w:val="F816081C0026479189099888EF042B6C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669CB7424D03409DB13DE6F6E1F08D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A77FB-2343-4535-A76D-2C35A4E45CA4}"/>
      </w:docPartPr>
      <w:docPartBody>
        <w:p w:rsidR="00EA0CF6" w:rsidRDefault="00F45394" w:rsidP="00F45394">
          <w:pPr>
            <w:pStyle w:val="669CB7424D03409DB13DE6F6E1F08D3A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725C1537854D88B3FD890B154CF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42726-554F-4816-AA9C-62020C633564}"/>
      </w:docPartPr>
      <w:docPartBody>
        <w:p w:rsidR="00EA0CF6" w:rsidRDefault="00F45394" w:rsidP="00F45394">
          <w:pPr>
            <w:pStyle w:val="9E725C1537854D88B3FD890B154CFDC9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134A226DFC964F87B143C529EE279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3490F2-D0B0-45D2-8AC9-03423BFC022E}"/>
      </w:docPartPr>
      <w:docPartBody>
        <w:p w:rsidR="00EA0CF6" w:rsidRDefault="00F45394" w:rsidP="00F45394">
          <w:pPr>
            <w:pStyle w:val="134A226DFC964F87B143C529EE279A90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E0434C4DD4F84C8A8D3066A7AE779C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5E1D8-44B9-4FDE-9C1A-8F473DB7CF01}"/>
      </w:docPartPr>
      <w:docPartBody>
        <w:p w:rsidR="00EA0CF6" w:rsidRDefault="00F45394" w:rsidP="00F45394">
          <w:pPr>
            <w:pStyle w:val="E0434C4DD4F84C8A8D3066A7AE779C46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00B4C026E51478FA402CD6A6FA9ED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D8DDDD-720C-40F3-AF47-29257F86CA4D}"/>
      </w:docPartPr>
      <w:docPartBody>
        <w:p w:rsidR="00EA0CF6" w:rsidRDefault="00F45394" w:rsidP="00F45394">
          <w:pPr>
            <w:pStyle w:val="000B4C026E51478FA402CD6A6FA9ED43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883EC4FDC484610830EAD3CFE715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DC3B2-6D2C-41DC-98C4-BADDFBC38AE0}"/>
      </w:docPartPr>
      <w:docPartBody>
        <w:p w:rsidR="00EA0CF6" w:rsidRDefault="00F45394" w:rsidP="00F45394">
          <w:pPr>
            <w:pStyle w:val="0883EC4FDC484610830EAD3CFE71559B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40C4F2F0A3DE4C64AB88E395A1C0B0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1C703-32E6-4097-90C1-A258C1B46CC8}"/>
      </w:docPartPr>
      <w:docPartBody>
        <w:p w:rsidR="00EA0CF6" w:rsidRDefault="00F45394" w:rsidP="00F45394">
          <w:pPr>
            <w:pStyle w:val="40C4F2F0A3DE4C64AB88E395A1C0B012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241CC90CDE449BA97A1901899F0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56361-B5A9-4357-BB56-6F862719CCA9}"/>
      </w:docPartPr>
      <w:docPartBody>
        <w:p w:rsidR="00EA0CF6" w:rsidRDefault="00F45394" w:rsidP="00F45394">
          <w:pPr>
            <w:pStyle w:val="01241CC90CDE449BA97A1901899F0E3C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4C0B9AD23C4D49468085826BFF35E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DBD01-A46F-4B5B-992F-3EBC50C7906B}"/>
      </w:docPartPr>
      <w:docPartBody>
        <w:p w:rsidR="00EA0CF6" w:rsidRDefault="00F45394" w:rsidP="00F45394">
          <w:pPr>
            <w:pStyle w:val="4C0B9AD23C4D49468085826BFF35E096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1A26B62B920F46F895CB1C3452EE4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B71B5-99A8-4C37-AB5C-9C8A79F93430}"/>
      </w:docPartPr>
      <w:docPartBody>
        <w:p w:rsidR="00EA0CF6" w:rsidRDefault="00F45394" w:rsidP="00F45394">
          <w:pPr>
            <w:pStyle w:val="1A26B62B920F46F895CB1C3452EE4F54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51BF5FD952F04623AAEB6EDC4A9F8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0618E-E394-44B2-867B-90397CE2FB6D}"/>
      </w:docPartPr>
      <w:docPartBody>
        <w:p w:rsidR="00EA0CF6" w:rsidRDefault="00F45394" w:rsidP="00F45394">
          <w:pPr>
            <w:pStyle w:val="51BF5FD952F04623AAEB6EDC4A9F8425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DA9F53D8BE02440683342EF41EC515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BC68E-8F8E-440A-B9DE-A4476758EC54}"/>
      </w:docPartPr>
      <w:docPartBody>
        <w:p w:rsidR="00EA0CF6" w:rsidRDefault="00F45394" w:rsidP="00F45394">
          <w:pPr>
            <w:pStyle w:val="DA9F53D8BE02440683342EF41EC51547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F6D20"/>
    <w:rsid w:val="00531797"/>
    <w:rsid w:val="005E0379"/>
    <w:rsid w:val="009B18F5"/>
    <w:rsid w:val="00DF6D20"/>
    <w:rsid w:val="00EA0CF6"/>
    <w:rsid w:val="00F43544"/>
    <w:rsid w:val="00F45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5394"/>
    <w:rPr>
      <w:color w:val="808080"/>
    </w:rPr>
  </w:style>
  <w:style w:type="paragraph" w:customStyle="1" w:styleId="256B978313EF4163952BD2B5D1143E27">
    <w:name w:val="256B978313EF4163952BD2B5D1143E27"/>
    <w:rsid w:val="00DF6D20"/>
  </w:style>
  <w:style w:type="paragraph" w:customStyle="1" w:styleId="13B9134016BC488AAAFAF7236F1261C4">
    <w:name w:val="13B9134016BC488AAAFAF7236F1261C4"/>
    <w:rsid w:val="00DF6D20"/>
  </w:style>
  <w:style w:type="paragraph" w:customStyle="1" w:styleId="533160613A944664970D122E422BE715">
    <w:name w:val="533160613A944664970D122E422BE715"/>
    <w:rsid w:val="00DF6D20"/>
  </w:style>
  <w:style w:type="paragraph" w:customStyle="1" w:styleId="29EEFD1A8E3E46CE84427F1F73927D7C">
    <w:name w:val="29EEFD1A8E3E46CE84427F1F73927D7C"/>
    <w:rsid w:val="00DF6D20"/>
  </w:style>
  <w:style w:type="paragraph" w:customStyle="1" w:styleId="51681EA8ADEF469D9D614F916A55E932">
    <w:name w:val="51681EA8ADEF469D9D614F916A55E932"/>
    <w:rsid w:val="00DF6D20"/>
  </w:style>
  <w:style w:type="paragraph" w:customStyle="1" w:styleId="EDCB0875A6F241288F326639C8D0098B">
    <w:name w:val="EDCB0875A6F241288F326639C8D0098B"/>
    <w:rsid w:val="00DF6D20"/>
  </w:style>
  <w:style w:type="paragraph" w:customStyle="1" w:styleId="10DBB117785A41379056B37E711EAD7B">
    <w:name w:val="10DBB117785A41379056B37E711EAD7B"/>
    <w:rsid w:val="00DF6D20"/>
  </w:style>
  <w:style w:type="paragraph" w:customStyle="1" w:styleId="7078F53120944E59A40734CB4E50BB1C">
    <w:name w:val="7078F53120944E59A40734CB4E50BB1C"/>
    <w:rsid w:val="00DF6D20"/>
  </w:style>
  <w:style w:type="paragraph" w:customStyle="1" w:styleId="5A62D95A0CE84F619E88AE3DABF93F5B">
    <w:name w:val="5A62D95A0CE84F619E88AE3DABF93F5B"/>
    <w:rsid w:val="00DF6D20"/>
  </w:style>
  <w:style w:type="paragraph" w:customStyle="1" w:styleId="64E623CC64C14AAEB43A6B85E1EF0536">
    <w:name w:val="64E623CC64C14AAEB43A6B85E1EF0536"/>
    <w:rsid w:val="00DF6D20"/>
  </w:style>
  <w:style w:type="paragraph" w:customStyle="1" w:styleId="EB1F742211DF49CCAE37C32EB321C1D8">
    <w:name w:val="EB1F742211DF49CCAE37C32EB321C1D8"/>
    <w:rsid w:val="00DF6D20"/>
  </w:style>
  <w:style w:type="paragraph" w:customStyle="1" w:styleId="41CE31531DD34AE68523A5BD53301CD9">
    <w:name w:val="41CE31531DD34AE68523A5BD53301CD9"/>
    <w:rsid w:val="00DF6D20"/>
  </w:style>
  <w:style w:type="paragraph" w:customStyle="1" w:styleId="BDFF777F434A4AFB864E5FA08AB6DD68">
    <w:name w:val="BDFF777F434A4AFB864E5FA08AB6DD68"/>
    <w:rsid w:val="00DF6D20"/>
  </w:style>
  <w:style w:type="paragraph" w:customStyle="1" w:styleId="077C0E84088B4CF897F46670ABF21FD5">
    <w:name w:val="077C0E84088B4CF897F46670ABF21FD5"/>
    <w:rsid w:val="00DF6D20"/>
  </w:style>
  <w:style w:type="paragraph" w:customStyle="1" w:styleId="675E9661B2854E4FBBD44BCA5B642EC5">
    <w:name w:val="675E9661B2854E4FBBD44BCA5B642EC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56B978313EF4163952BD2B5D1143E271">
    <w:name w:val="256B978313EF4163952BD2B5D1143E2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3B9134016BC488AAAFAF7236F1261C41">
    <w:name w:val="13B9134016BC488AAAFAF7236F1261C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AC68CD21CEA4F47A9ECC9DE8BBFF784">
    <w:name w:val="3AC68CD21CEA4F47A9ECC9DE8BBFF78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8B6D8D44F9F47F3A1CA50ABA3F0F72C">
    <w:name w:val="F8B6D8D44F9F47F3A1CA50ABA3F0F72C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A62D95A0CE84F619E88AE3DABF93F5B1">
    <w:name w:val="5A62D95A0CE84F619E88AE3DABF93F5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4E623CC64C14AAEB43A6B85E1EF05361">
    <w:name w:val="64E623CC64C14AAEB43A6B85E1EF053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B1F742211DF49CCAE37C32EB321C1D81">
    <w:name w:val="EB1F742211DF49CCAE37C32EB321C1D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1CE31531DD34AE68523A5BD53301CD91">
    <w:name w:val="41CE31531DD34AE68523A5BD53301CD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DFF777F434A4AFB864E5FA08AB6DD681">
    <w:name w:val="BDFF777F434A4AFB864E5FA08AB6DD6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77C0E84088B4CF897F46670ABF21FD51">
    <w:name w:val="077C0E84088B4CF897F46670ABF21FD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75E9661B2854E4FBBD44BCA5B642EC51">
    <w:name w:val="675E9661B2854E4FBBD44BCA5B642EC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56B978313EF4163952BD2B5D1143E272">
    <w:name w:val="256B978313EF4163952BD2B5D1143E27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3B9134016BC488AAAFAF7236F1261C42">
    <w:name w:val="13B9134016BC488AAAFAF7236F1261C4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AC68CD21CEA4F47A9ECC9DE8BBFF7841">
    <w:name w:val="3AC68CD21CEA4F47A9ECC9DE8BBFF78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8B6D8D44F9F47F3A1CA50ABA3F0F72C1">
    <w:name w:val="F8B6D8D44F9F47F3A1CA50ABA3F0F72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A62D95A0CE84F619E88AE3DABF93F5B2">
    <w:name w:val="5A62D95A0CE84F619E88AE3DABF93F5B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4E623CC64C14AAEB43A6B85E1EF05362">
    <w:name w:val="64E623CC64C14AAEB43A6B85E1EF0536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B1F742211DF49CCAE37C32EB321C1D82">
    <w:name w:val="EB1F742211DF49CCAE37C32EB321C1D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1CE31531DD34AE68523A5BD53301CD92">
    <w:name w:val="41CE31531DD34AE68523A5BD53301CD9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DFF777F434A4AFB864E5FA08AB6DD682">
    <w:name w:val="BDFF777F434A4AFB864E5FA08AB6DD6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77C0E84088B4CF897F46670ABF21FD52">
    <w:name w:val="077C0E84088B4CF897F46670ABF21FD5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D83A1A4A89B48D5B906C884BEC2FD81">
    <w:name w:val="8D83A1A4A89B48D5B906C884BEC2FD81"/>
    <w:rsid w:val="00DF6D20"/>
  </w:style>
  <w:style w:type="paragraph" w:customStyle="1" w:styleId="B29AE3A6743E4E17804902B3DF21A005">
    <w:name w:val="B29AE3A6743E4E17804902B3DF21A005"/>
    <w:rsid w:val="00DF6D20"/>
  </w:style>
  <w:style w:type="paragraph" w:customStyle="1" w:styleId="B13DB28BD9054D389764B0969DA0C64B">
    <w:name w:val="B13DB28BD9054D389764B0969DA0C64B"/>
    <w:rsid w:val="00DF6D20"/>
  </w:style>
  <w:style w:type="paragraph" w:customStyle="1" w:styleId="F822F5B841944F13A23A86F4AD523E94">
    <w:name w:val="F822F5B841944F13A23A86F4AD523E94"/>
    <w:rsid w:val="00DF6D20"/>
  </w:style>
  <w:style w:type="paragraph" w:customStyle="1" w:styleId="A32E064C7F18411AB0DF91685F177D0E">
    <w:name w:val="A32E064C7F18411AB0DF91685F177D0E"/>
    <w:rsid w:val="00DF6D20"/>
  </w:style>
  <w:style w:type="paragraph" w:customStyle="1" w:styleId="CE670E27E1834697A4E18E2858D96385">
    <w:name w:val="CE670E27E1834697A4E18E2858D96385"/>
    <w:rsid w:val="00DF6D20"/>
  </w:style>
  <w:style w:type="paragraph" w:customStyle="1" w:styleId="BCDC2E147A18420EB445067751B910F7">
    <w:name w:val="BCDC2E147A18420EB445067751B910F7"/>
    <w:rsid w:val="00DF6D20"/>
  </w:style>
  <w:style w:type="paragraph" w:customStyle="1" w:styleId="AA78219EC72749FE9FD6B0A55A0EF03B">
    <w:name w:val="AA78219EC72749FE9FD6B0A55A0EF03B"/>
    <w:rsid w:val="00DF6D20"/>
  </w:style>
  <w:style w:type="paragraph" w:customStyle="1" w:styleId="98964C25E47F41E192BCEE42B9DA1529">
    <w:name w:val="98964C25E47F41E192BCEE42B9DA1529"/>
    <w:rsid w:val="00DF6D20"/>
  </w:style>
  <w:style w:type="paragraph" w:customStyle="1" w:styleId="0D01983B56F14B0E8273A08122F7EE6C">
    <w:name w:val="0D01983B56F14B0E8273A08122F7EE6C"/>
    <w:rsid w:val="00DF6D20"/>
  </w:style>
  <w:style w:type="paragraph" w:customStyle="1" w:styleId="28BC8C04689D4038B3DEC0ABD757AE99">
    <w:name w:val="28BC8C04689D4038B3DEC0ABD757AE99"/>
    <w:rsid w:val="00DF6D20"/>
  </w:style>
  <w:style w:type="paragraph" w:customStyle="1" w:styleId="A9E16CCB720B4334A3EA43FA3A47BDE0">
    <w:name w:val="A9E16CCB720B4334A3EA43FA3A47BDE0"/>
    <w:rsid w:val="00DF6D20"/>
  </w:style>
  <w:style w:type="paragraph" w:customStyle="1" w:styleId="39510AF9971D47239FB8F8B983969618">
    <w:name w:val="39510AF9971D47239FB8F8B983969618"/>
    <w:rsid w:val="00DF6D20"/>
  </w:style>
  <w:style w:type="paragraph" w:customStyle="1" w:styleId="9BEF15E9BB3A49BF9DC06DD14FD66BA1">
    <w:name w:val="9BEF15E9BB3A49BF9DC06DD14FD66BA1"/>
    <w:rsid w:val="00DF6D20"/>
  </w:style>
  <w:style w:type="paragraph" w:customStyle="1" w:styleId="E21894C65EAF4CED97AF3AD91D2574C2">
    <w:name w:val="E21894C65EAF4CED97AF3AD91D2574C2"/>
    <w:rsid w:val="00DF6D20"/>
  </w:style>
  <w:style w:type="paragraph" w:customStyle="1" w:styleId="BAD9F549596D4D21AE866311A5EFCD8F">
    <w:name w:val="BAD9F549596D4D21AE866311A5EFCD8F"/>
    <w:rsid w:val="00DF6D20"/>
  </w:style>
  <w:style w:type="paragraph" w:customStyle="1" w:styleId="5B17FC2B02474861A40A1176EA6E143D">
    <w:name w:val="5B17FC2B02474861A40A1176EA6E143D"/>
    <w:rsid w:val="00DF6D20"/>
  </w:style>
  <w:style w:type="paragraph" w:customStyle="1" w:styleId="15BC1C6D68D9431094302D672EF5F0D5">
    <w:name w:val="15BC1C6D68D9431094302D672EF5F0D5"/>
    <w:rsid w:val="00DF6D20"/>
  </w:style>
  <w:style w:type="paragraph" w:customStyle="1" w:styleId="D0427A30FAA04963A411B3CFA6CE0252">
    <w:name w:val="D0427A30FAA04963A411B3CFA6CE0252"/>
    <w:rsid w:val="00DF6D20"/>
  </w:style>
  <w:style w:type="paragraph" w:customStyle="1" w:styleId="69B3FFD6FA7046729E7416068121E0E5">
    <w:name w:val="69B3FFD6FA7046729E7416068121E0E5"/>
    <w:rsid w:val="00DF6D20"/>
  </w:style>
  <w:style w:type="paragraph" w:customStyle="1" w:styleId="862CF39CFA4E4890AF75A4088416BF27">
    <w:name w:val="862CF39CFA4E4890AF75A4088416BF27"/>
    <w:rsid w:val="00DF6D20"/>
  </w:style>
  <w:style w:type="paragraph" w:customStyle="1" w:styleId="6AC9CE29E0DD4F638B5FA1F8AFDC35CF">
    <w:name w:val="6AC9CE29E0DD4F638B5FA1F8AFDC35CF"/>
    <w:rsid w:val="00DF6D20"/>
  </w:style>
  <w:style w:type="paragraph" w:customStyle="1" w:styleId="1F358010357840499B8E3DC2AFEDBFF1">
    <w:name w:val="1F358010357840499B8E3DC2AFEDBFF1"/>
    <w:rsid w:val="00DF6D20"/>
  </w:style>
  <w:style w:type="paragraph" w:customStyle="1" w:styleId="17FD5758F0524AA1B15FC1DFAD7663BD">
    <w:name w:val="17FD5758F0524AA1B15FC1DFAD7663BD"/>
    <w:rsid w:val="00DF6D20"/>
  </w:style>
  <w:style w:type="paragraph" w:customStyle="1" w:styleId="15DACE75A6714A51BD5AF2912C4291D6">
    <w:name w:val="15DACE75A6714A51BD5AF2912C4291D6"/>
    <w:rsid w:val="00DF6D20"/>
  </w:style>
  <w:style w:type="paragraph" w:customStyle="1" w:styleId="C2EF8EC224304521B34894B4AEF38FDD">
    <w:name w:val="C2EF8EC224304521B34894B4AEF38FDD"/>
    <w:rsid w:val="00DF6D20"/>
  </w:style>
  <w:style w:type="paragraph" w:customStyle="1" w:styleId="4D3E57CB888E466EA0225C05C326F7D1">
    <w:name w:val="4D3E57CB888E466EA0225C05C326F7D1"/>
    <w:rsid w:val="00DF6D20"/>
  </w:style>
  <w:style w:type="paragraph" w:customStyle="1" w:styleId="77565F2AFFBB4EC3A3B458509792CE91">
    <w:name w:val="77565F2AFFBB4EC3A3B458509792CE91"/>
    <w:rsid w:val="00DF6D20"/>
  </w:style>
  <w:style w:type="paragraph" w:customStyle="1" w:styleId="5EEDF90D9B1F44EB9E633EB338C23012">
    <w:name w:val="5EEDF90D9B1F44EB9E633EB338C23012"/>
    <w:rsid w:val="00DF6D20"/>
  </w:style>
  <w:style w:type="paragraph" w:customStyle="1" w:styleId="EFD99DBC59604718AA32CC29E3ED53B3">
    <w:name w:val="EFD99DBC59604718AA32CC29E3ED53B3"/>
    <w:rsid w:val="00DF6D20"/>
  </w:style>
  <w:style w:type="paragraph" w:customStyle="1" w:styleId="FD37F79CC39D482DB2B823849CF1DE04">
    <w:name w:val="FD37F79CC39D482DB2B823849CF1DE04"/>
    <w:rsid w:val="00DF6D20"/>
  </w:style>
  <w:style w:type="paragraph" w:customStyle="1" w:styleId="0F62DBB7A9D243829E497879CB6B4EB3">
    <w:name w:val="0F62DBB7A9D243829E497879CB6B4EB3"/>
    <w:rsid w:val="00DF6D20"/>
  </w:style>
  <w:style w:type="paragraph" w:customStyle="1" w:styleId="85B7930ED4C44CB69099043D8AD7F565">
    <w:name w:val="85B7930ED4C44CB69099043D8AD7F565"/>
    <w:rsid w:val="00DF6D20"/>
  </w:style>
  <w:style w:type="paragraph" w:customStyle="1" w:styleId="AC02492A9CF0440FBA9C2139B6083B62">
    <w:name w:val="AC02492A9CF0440FBA9C2139B6083B62"/>
    <w:rsid w:val="00DF6D20"/>
  </w:style>
  <w:style w:type="paragraph" w:customStyle="1" w:styleId="838709A142724DE7AD32DAEC2BF4DF9C">
    <w:name w:val="838709A142724DE7AD32DAEC2BF4DF9C"/>
    <w:rsid w:val="00DF6D20"/>
  </w:style>
  <w:style w:type="paragraph" w:customStyle="1" w:styleId="68EC4BD36458462AB504AA3ED0B5205A">
    <w:name w:val="68EC4BD36458462AB504AA3ED0B5205A"/>
    <w:rsid w:val="00DF6D20"/>
  </w:style>
  <w:style w:type="paragraph" w:customStyle="1" w:styleId="99045FCCAD4343749F40D9EFDD8A9A38">
    <w:name w:val="99045FCCAD4343749F40D9EFDD8A9A38"/>
    <w:rsid w:val="00DF6D20"/>
  </w:style>
  <w:style w:type="paragraph" w:customStyle="1" w:styleId="9EB7EE54E3184AE6B67BA25151B13D2D">
    <w:name w:val="9EB7EE54E3184AE6B67BA25151B13D2D"/>
    <w:rsid w:val="00DF6D20"/>
  </w:style>
  <w:style w:type="paragraph" w:customStyle="1" w:styleId="E8BDD2261A374127AD76D808FEFBA7AD">
    <w:name w:val="E8BDD2261A374127AD76D808FEFBA7AD"/>
    <w:rsid w:val="00DF6D20"/>
  </w:style>
  <w:style w:type="paragraph" w:customStyle="1" w:styleId="45A76C27AAC74195A385BB9B071E5544">
    <w:name w:val="45A76C27AAC74195A385BB9B071E5544"/>
    <w:rsid w:val="00DF6D20"/>
  </w:style>
  <w:style w:type="paragraph" w:customStyle="1" w:styleId="9B54DB4912AA4603921E1F42231F51DD">
    <w:name w:val="9B54DB4912AA4603921E1F42231F51DD"/>
    <w:rsid w:val="00DF6D20"/>
  </w:style>
  <w:style w:type="paragraph" w:customStyle="1" w:styleId="99E3A04A1D7E4FDEB59B78BD10A337A7">
    <w:name w:val="99E3A04A1D7E4FDEB59B78BD10A337A7"/>
    <w:rsid w:val="00DF6D20"/>
  </w:style>
  <w:style w:type="paragraph" w:customStyle="1" w:styleId="9131F3FE563C4136BF75A84F44A63F76">
    <w:name w:val="9131F3FE563C4136BF75A84F44A63F76"/>
    <w:rsid w:val="00DF6D20"/>
  </w:style>
  <w:style w:type="paragraph" w:customStyle="1" w:styleId="6CB6113562D145649181AF367A2C2E57">
    <w:name w:val="6CB6113562D145649181AF367A2C2E57"/>
    <w:rsid w:val="00DF6D20"/>
  </w:style>
  <w:style w:type="paragraph" w:customStyle="1" w:styleId="2814F89DE1C04EB5A37B0EC20580ECFF">
    <w:name w:val="2814F89DE1C04EB5A37B0EC20580ECFF"/>
    <w:rsid w:val="00DF6D20"/>
  </w:style>
  <w:style w:type="paragraph" w:customStyle="1" w:styleId="DF52D714057C46C89C07D8E0187F83A9">
    <w:name w:val="DF52D714057C46C89C07D8E0187F83A9"/>
    <w:rsid w:val="00DF6D20"/>
  </w:style>
  <w:style w:type="paragraph" w:customStyle="1" w:styleId="5A4A97C79D9B4A80A372998925D7FB2A">
    <w:name w:val="5A4A97C79D9B4A80A372998925D7FB2A"/>
    <w:rsid w:val="00DF6D20"/>
  </w:style>
  <w:style w:type="paragraph" w:customStyle="1" w:styleId="3A639AC95B3C4B18ACAE0CCF119CBEC9">
    <w:name w:val="3A639AC95B3C4B18ACAE0CCF119CBEC9"/>
    <w:rsid w:val="00DF6D20"/>
  </w:style>
  <w:style w:type="paragraph" w:customStyle="1" w:styleId="6A4E48B3C7864D3392064DFB62DA666F">
    <w:name w:val="6A4E48B3C7864D3392064DFB62DA666F"/>
    <w:rsid w:val="00DF6D20"/>
  </w:style>
  <w:style w:type="paragraph" w:customStyle="1" w:styleId="7A619470FC9B415489DF5A90C5A02C28">
    <w:name w:val="7A619470FC9B415489DF5A90C5A02C28"/>
    <w:rsid w:val="00DF6D20"/>
  </w:style>
  <w:style w:type="paragraph" w:customStyle="1" w:styleId="3A3C306F63D84934BC5A9D9214944856">
    <w:name w:val="3A3C306F63D84934BC5A9D9214944856"/>
    <w:rsid w:val="00DF6D20"/>
  </w:style>
  <w:style w:type="paragraph" w:customStyle="1" w:styleId="91C51F8CBEDC452C8B93AF5ADC69BEF6">
    <w:name w:val="91C51F8CBEDC452C8B93AF5ADC69BEF6"/>
    <w:rsid w:val="00DF6D20"/>
  </w:style>
  <w:style w:type="paragraph" w:customStyle="1" w:styleId="3445239590B448E189DB8959509232AF">
    <w:name w:val="3445239590B448E189DB8959509232AF"/>
    <w:rsid w:val="00DF6D20"/>
  </w:style>
  <w:style w:type="paragraph" w:customStyle="1" w:styleId="2E2032342DB545C39126458738999F95">
    <w:name w:val="2E2032342DB545C39126458738999F95"/>
    <w:rsid w:val="00DF6D20"/>
  </w:style>
  <w:style w:type="paragraph" w:customStyle="1" w:styleId="8661C27AEAC74C4C8F5CA871BB5DEB59">
    <w:name w:val="8661C27AEAC74C4C8F5CA871BB5DEB59"/>
    <w:rsid w:val="00DF6D20"/>
  </w:style>
  <w:style w:type="paragraph" w:customStyle="1" w:styleId="B6C4A2C28F504B39B9BD1F6A2B82DE4A">
    <w:name w:val="B6C4A2C28F504B39B9BD1F6A2B82DE4A"/>
    <w:rsid w:val="00DF6D20"/>
  </w:style>
  <w:style w:type="paragraph" w:customStyle="1" w:styleId="B8E7CC1D2C964F19A6A558F09AC9598E">
    <w:name w:val="B8E7CC1D2C964F19A6A558F09AC9598E"/>
    <w:rsid w:val="00DF6D20"/>
  </w:style>
  <w:style w:type="paragraph" w:customStyle="1" w:styleId="ECB389F466A343C4AE3005CC67A3EFAC">
    <w:name w:val="ECB389F466A343C4AE3005CC67A3EFAC"/>
    <w:rsid w:val="00DF6D20"/>
  </w:style>
  <w:style w:type="paragraph" w:customStyle="1" w:styleId="A8C3E0F14F5342A58D61F0F6ADF370FB">
    <w:name w:val="A8C3E0F14F5342A58D61F0F6ADF370FB"/>
    <w:rsid w:val="00DF6D20"/>
  </w:style>
  <w:style w:type="paragraph" w:customStyle="1" w:styleId="D602E6061F4C4483A8706987127832C8">
    <w:name w:val="D602E6061F4C4483A8706987127832C8"/>
    <w:rsid w:val="00DF6D20"/>
  </w:style>
  <w:style w:type="paragraph" w:customStyle="1" w:styleId="1D6CAABE88F9429EABAA3A60FE3344C3">
    <w:name w:val="1D6CAABE88F9429EABAA3A60FE3344C3"/>
    <w:rsid w:val="00DF6D20"/>
  </w:style>
  <w:style w:type="paragraph" w:customStyle="1" w:styleId="9558FF271D2A4317A3CA5E03D51570E7">
    <w:name w:val="9558FF271D2A4317A3CA5E03D51570E7"/>
    <w:rsid w:val="00DF6D20"/>
  </w:style>
  <w:style w:type="paragraph" w:customStyle="1" w:styleId="F6F8CB8573F944C78CFE5EC949C0D223">
    <w:name w:val="F6F8CB8573F944C78CFE5EC949C0D223"/>
    <w:rsid w:val="00DF6D20"/>
  </w:style>
  <w:style w:type="paragraph" w:customStyle="1" w:styleId="7DF1EBEA942744FDBB14A699B4A0C72E">
    <w:name w:val="7DF1EBEA942744FDBB14A699B4A0C72E"/>
    <w:rsid w:val="00DF6D20"/>
  </w:style>
  <w:style w:type="paragraph" w:customStyle="1" w:styleId="1F3CE4AE9D4C456EBA41ECAE56F76D99">
    <w:name w:val="1F3CE4AE9D4C456EBA41ECAE56F76D99"/>
    <w:rsid w:val="00DF6D20"/>
  </w:style>
  <w:style w:type="paragraph" w:customStyle="1" w:styleId="8A7A1CF9E70C47CDBE578367749A1A39">
    <w:name w:val="8A7A1CF9E70C47CDBE578367749A1A39"/>
    <w:rsid w:val="00DF6D20"/>
  </w:style>
  <w:style w:type="paragraph" w:customStyle="1" w:styleId="86FA1CF3A6AB4E3DB1264A1D85C96FB2">
    <w:name w:val="86FA1CF3A6AB4E3DB1264A1D85C96FB2"/>
    <w:rsid w:val="00DF6D20"/>
  </w:style>
  <w:style w:type="paragraph" w:customStyle="1" w:styleId="28AF2633CA964654BAF7F279329B3A12">
    <w:name w:val="28AF2633CA964654BAF7F279329B3A12"/>
    <w:rsid w:val="00DF6D20"/>
  </w:style>
  <w:style w:type="paragraph" w:customStyle="1" w:styleId="956188EE0FE34E118B856B352A4D39BD">
    <w:name w:val="956188EE0FE34E118B856B352A4D39BD"/>
    <w:rsid w:val="00DF6D20"/>
  </w:style>
  <w:style w:type="paragraph" w:customStyle="1" w:styleId="4831165D460F4924B11A13D0A1CF70CE">
    <w:name w:val="4831165D460F4924B11A13D0A1CF70CE"/>
    <w:rsid w:val="00DF6D20"/>
  </w:style>
  <w:style w:type="paragraph" w:customStyle="1" w:styleId="5774E93B8BE546EEAA64DBDACDFFB52C">
    <w:name w:val="5774E93B8BE546EEAA64DBDACDFFB52C"/>
    <w:rsid w:val="00DF6D20"/>
  </w:style>
  <w:style w:type="paragraph" w:customStyle="1" w:styleId="FD5F0B0EFD184D1E84AC1BAC9EC85239">
    <w:name w:val="FD5F0B0EFD184D1E84AC1BAC9EC85239"/>
    <w:rsid w:val="00DF6D20"/>
  </w:style>
  <w:style w:type="paragraph" w:customStyle="1" w:styleId="9D955CC6411641A2B03429CAFD391FB6">
    <w:name w:val="9D955CC6411641A2B03429CAFD391FB6"/>
    <w:rsid w:val="00DF6D20"/>
  </w:style>
  <w:style w:type="paragraph" w:customStyle="1" w:styleId="ED3C1E033EF54A1397A0EC681B63C22B">
    <w:name w:val="ED3C1E033EF54A1397A0EC681B63C22B"/>
    <w:rsid w:val="00DF6D20"/>
  </w:style>
  <w:style w:type="paragraph" w:customStyle="1" w:styleId="AC5A8E20E68D4442A0AD5C36DD776092">
    <w:name w:val="AC5A8E20E68D4442A0AD5C36DD776092"/>
    <w:rsid w:val="00DF6D20"/>
  </w:style>
  <w:style w:type="paragraph" w:customStyle="1" w:styleId="CECD2DC48A9A42C78D34675E57F48CF0">
    <w:name w:val="CECD2DC48A9A42C78D34675E57F48CF0"/>
    <w:rsid w:val="00DF6D20"/>
  </w:style>
  <w:style w:type="paragraph" w:customStyle="1" w:styleId="FCF8C98A021F482B8843928CC0EB7B82">
    <w:name w:val="FCF8C98A021F482B8843928CC0EB7B82"/>
    <w:rsid w:val="00DF6D20"/>
  </w:style>
  <w:style w:type="paragraph" w:customStyle="1" w:styleId="C3CE787B915C46CD97CE2B8B7EE2688E">
    <w:name w:val="C3CE787B915C46CD97CE2B8B7EE2688E"/>
    <w:rsid w:val="00DF6D20"/>
  </w:style>
  <w:style w:type="paragraph" w:customStyle="1" w:styleId="D03153BD219F413E86E0148442F56D6A">
    <w:name w:val="D03153BD219F413E86E0148442F56D6A"/>
    <w:rsid w:val="00DF6D20"/>
  </w:style>
  <w:style w:type="paragraph" w:customStyle="1" w:styleId="1B1E524AC26B4E4EAF383C6498818797">
    <w:name w:val="1B1E524AC26B4E4EAF383C6498818797"/>
    <w:rsid w:val="00DF6D20"/>
  </w:style>
  <w:style w:type="paragraph" w:customStyle="1" w:styleId="D852A633C52443FDB3681C1A7D1EB9F0">
    <w:name w:val="D852A633C52443FDB3681C1A7D1EB9F0"/>
    <w:rsid w:val="00DF6D20"/>
  </w:style>
  <w:style w:type="paragraph" w:customStyle="1" w:styleId="5D9360095E8C454889EA8CACDB947E99">
    <w:name w:val="5D9360095E8C454889EA8CACDB947E99"/>
    <w:rsid w:val="00DF6D20"/>
  </w:style>
  <w:style w:type="paragraph" w:customStyle="1" w:styleId="AE98563D6D9E4D0298FFE66A139D679C">
    <w:name w:val="AE98563D6D9E4D0298FFE66A139D679C"/>
    <w:rsid w:val="00DF6D20"/>
  </w:style>
  <w:style w:type="paragraph" w:customStyle="1" w:styleId="290BB691512943C6A1A5B3D4D5C7558B">
    <w:name w:val="290BB691512943C6A1A5B3D4D5C7558B"/>
    <w:rsid w:val="00DF6D20"/>
  </w:style>
  <w:style w:type="paragraph" w:customStyle="1" w:styleId="73C295FAB9894CF2A1A37A87428D7F3D">
    <w:name w:val="73C295FAB9894CF2A1A37A87428D7F3D"/>
    <w:rsid w:val="00DF6D20"/>
  </w:style>
  <w:style w:type="paragraph" w:customStyle="1" w:styleId="909B6947C0B2426CA384BF4210B04BEB">
    <w:name w:val="909B6947C0B2426CA384BF4210B04BEB"/>
    <w:rsid w:val="00DF6D20"/>
  </w:style>
  <w:style w:type="paragraph" w:customStyle="1" w:styleId="B64C99F15D4E475E8224A2ECD87BEEDA">
    <w:name w:val="B64C99F15D4E475E8224A2ECD87BEEDA"/>
    <w:rsid w:val="00DF6D20"/>
  </w:style>
  <w:style w:type="paragraph" w:customStyle="1" w:styleId="383797B33AA940A4839AC4BE5E61F911">
    <w:name w:val="383797B33AA940A4839AC4BE5E61F911"/>
    <w:rsid w:val="00DF6D20"/>
  </w:style>
  <w:style w:type="paragraph" w:customStyle="1" w:styleId="5825A6E68C204B04B8F499A6A4C97716">
    <w:name w:val="5825A6E68C204B04B8F499A6A4C97716"/>
    <w:rsid w:val="00DF6D20"/>
  </w:style>
  <w:style w:type="paragraph" w:customStyle="1" w:styleId="9BC823BEC17F4003894799086504021C">
    <w:name w:val="9BC823BEC17F4003894799086504021C"/>
    <w:rsid w:val="00DF6D20"/>
  </w:style>
  <w:style w:type="paragraph" w:customStyle="1" w:styleId="470C5C65EAA1453381EAD134001F6034">
    <w:name w:val="470C5C65EAA1453381EAD134001F6034"/>
    <w:rsid w:val="00DF6D20"/>
  </w:style>
  <w:style w:type="paragraph" w:customStyle="1" w:styleId="9A0ACD305C354B639EE770B495892764">
    <w:name w:val="9A0ACD305C354B639EE770B495892764"/>
    <w:rsid w:val="00DF6D20"/>
  </w:style>
  <w:style w:type="paragraph" w:customStyle="1" w:styleId="5274F9E98F8D4B6C90CD8E0345CC8A0E">
    <w:name w:val="5274F9E98F8D4B6C90CD8E0345CC8A0E"/>
    <w:rsid w:val="00DF6D20"/>
  </w:style>
  <w:style w:type="paragraph" w:customStyle="1" w:styleId="7B401070464B4F36B1ACCF11E4F9D549">
    <w:name w:val="7B401070464B4F36B1ACCF11E4F9D549"/>
    <w:rsid w:val="00DF6D20"/>
  </w:style>
  <w:style w:type="paragraph" w:customStyle="1" w:styleId="EE4B6E083C3A4FC299F4CE7CB41FAC08">
    <w:name w:val="EE4B6E083C3A4FC299F4CE7CB41FAC08"/>
    <w:rsid w:val="00DF6D20"/>
  </w:style>
  <w:style w:type="paragraph" w:customStyle="1" w:styleId="96A222AEC53944A49486A6309C7B1658">
    <w:name w:val="96A222AEC53944A49486A6309C7B1658"/>
    <w:rsid w:val="00DF6D20"/>
  </w:style>
  <w:style w:type="paragraph" w:customStyle="1" w:styleId="1F480B77ADE14AEC8CD97BD805F3883A">
    <w:name w:val="1F480B77ADE14AEC8CD97BD805F3883A"/>
    <w:rsid w:val="00DF6D20"/>
  </w:style>
  <w:style w:type="paragraph" w:customStyle="1" w:styleId="112C1D9852CB4C17AB9BD8A0C6E7A499">
    <w:name w:val="112C1D9852CB4C17AB9BD8A0C6E7A499"/>
    <w:rsid w:val="00DF6D20"/>
  </w:style>
  <w:style w:type="paragraph" w:customStyle="1" w:styleId="B4CA5361AAC847168DD3AB7F4F84E60F">
    <w:name w:val="B4CA5361AAC847168DD3AB7F4F84E60F"/>
    <w:rsid w:val="00DF6D20"/>
  </w:style>
  <w:style w:type="paragraph" w:customStyle="1" w:styleId="7DD205ED3BA745739A1BEDCFED858630">
    <w:name w:val="7DD205ED3BA745739A1BEDCFED858630"/>
    <w:rsid w:val="00DF6D20"/>
  </w:style>
  <w:style w:type="paragraph" w:customStyle="1" w:styleId="6F8B3603F0E8477483D7CF925EE48581">
    <w:name w:val="6F8B3603F0E8477483D7CF925EE48581"/>
    <w:rsid w:val="00DF6D20"/>
  </w:style>
  <w:style w:type="paragraph" w:customStyle="1" w:styleId="75D44538CF1046EF86B39E7E0567A8B2">
    <w:name w:val="75D44538CF1046EF86B39E7E0567A8B2"/>
    <w:rsid w:val="00DF6D20"/>
  </w:style>
  <w:style w:type="paragraph" w:customStyle="1" w:styleId="27C6E867AFF24E5DB67FB69FAD6E9EEB">
    <w:name w:val="27C6E867AFF24E5DB67FB69FAD6E9EEB"/>
    <w:rsid w:val="00DF6D20"/>
  </w:style>
  <w:style w:type="paragraph" w:customStyle="1" w:styleId="A4FA9DEA900349D4AE43C7D756FE1899">
    <w:name w:val="A4FA9DEA900349D4AE43C7D756FE1899"/>
    <w:rsid w:val="00DF6D20"/>
  </w:style>
  <w:style w:type="paragraph" w:customStyle="1" w:styleId="EE2F459FD2004685B2DC7211492D59DB">
    <w:name w:val="EE2F459FD2004685B2DC7211492D59DB"/>
    <w:rsid w:val="00DF6D20"/>
  </w:style>
  <w:style w:type="paragraph" w:customStyle="1" w:styleId="992808B5091A4EF68457EA5185DE0605">
    <w:name w:val="992808B5091A4EF68457EA5185DE0605"/>
    <w:rsid w:val="00DF6D20"/>
  </w:style>
  <w:style w:type="paragraph" w:customStyle="1" w:styleId="A419CFAB4C2F467082D18965B9674C98">
    <w:name w:val="A419CFAB4C2F467082D18965B9674C98"/>
    <w:rsid w:val="00DF6D20"/>
  </w:style>
  <w:style w:type="paragraph" w:customStyle="1" w:styleId="7075D451C41D4DBAA4C17412377213D3">
    <w:name w:val="7075D451C41D4DBAA4C17412377213D3"/>
    <w:rsid w:val="00DF6D20"/>
  </w:style>
  <w:style w:type="paragraph" w:customStyle="1" w:styleId="2F656FE82B594489AB9F3405E62ABAFE">
    <w:name w:val="2F656FE82B594489AB9F3405E62ABAFE"/>
    <w:rsid w:val="00DF6D20"/>
  </w:style>
  <w:style w:type="paragraph" w:customStyle="1" w:styleId="B225EBBE2A7B488DA2C054C4F3D4217C">
    <w:name w:val="B225EBBE2A7B488DA2C054C4F3D4217C"/>
    <w:rsid w:val="00DF6D20"/>
  </w:style>
  <w:style w:type="paragraph" w:customStyle="1" w:styleId="DAC2D6D3AEBC45CFA2FD6D295BA1B984">
    <w:name w:val="DAC2D6D3AEBC45CFA2FD6D295BA1B984"/>
    <w:rsid w:val="00DF6D20"/>
  </w:style>
  <w:style w:type="paragraph" w:customStyle="1" w:styleId="3ECDE4B74BAC4F33A8F9F16AE28131BE">
    <w:name w:val="3ECDE4B74BAC4F33A8F9F16AE28131BE"/>
    <w:rsid w:val="00DF6D20"/>
  </w:style>
  <w:style w:type="paragraph" w:customStyle="1" w:styleId="B41993FFD9B6407DAE8A00F97962B23D">
    <w:name w:val="B41993FFD9B6407DAE8A00F97962B23D"/>
    <w:rsid w:val="00DF6D20"/>
  </w:style>
  <w:style w:type="paragraph" w:customStyle="1" w:styleId="7A3596E23F184305B24199A6C280D1E7">
    <w:name w:val="7A3596E23F184305B24199A6C280D1E7"/>
    <w:rsid w:val="00DF6D20"/>
  </w:style>
  <w:style w:type="paragraph" w:customStyle="1" w:styleId="1E725FF95AC447199BBF78E20D2273EF">
    <w:name w:val="1E725FF95AC447199BBF78E20D2273EF"/>
    <w:rsid w:val="00DF6D20"/>
  </w:style>
  <w:style w:type="paragraph" w:customStyle="1" w:styleId="C3F01BBF28E846B1A8042386AFD34DE8">
    <w:name w:val="C3F01BBF28E846B1A8042386AFD34DE8"/>
    <w:rsid w:val="00DF6D20"/>
  </w:style>
  <w:style w:type="paragraph" w:customStyle="1" w:styleId="9EA8E3F14CA24A59945CD3D4E75BFA49">
    <w:name w:val="9EA8E3F14CA24A59945CD3D4E75BFA49"/>
    <w:rsid w:val="00DF6D20"/>
  </w:style>
  <w:style w:type="paragraph" w:customStyle="1" w:styleId="415FFB55ED0540C3AB2BACD016DA2AE0">
    <w:name w:val="415FFB55ED0540C3AB2BACD016DA2AE0"/>
    <w:rsid w:val="00DF6D20"/>
  </w:style>
  <w:style w:type="paragraph" w:customStyle="1" w:styleId="BB581875C9284EFB89FBDAB0C25BAA22">
    <w:name w:val="BB581875C9284EFB89FBDAB0C25BAA22"/>
    <w:rsid w:val="00DF6D20"/>
  </w:style>
  <w:style w:type="paragraph" w:customStyle="1" w:styleId="DBF3B51452C64D8E992CE31E30D47AC5">
    <w:name w:val="DBF3B51452C64D8E992CE31E30D47AC5"/>
    <w:rsid w:val="00DF6D20"/>
  </w:style>
  <w:style w:type="paragraph" w:customStyle="1" w:styleId="E19D5FFA2EED4B5291306C1E7BBEE606">
    <w:name w:val="E19D5FFA2EED4B5291306C1E7BBEE606"/>
    <w:rsid w:val="00DF6D20"/>
  </w:style>
  <w:style w:type="paragraph" w:customStyle="1" w:styleId="4D4526094FD44E4E83CB3873EE7FE127">
    <w:name w:val="4D4526094FD44E4E83CB3873EE7FE127"/>
    <w:rsid w:val="00DF6D20"/>
  </w:style>
  <w:style w:type="paragraph" w:customStyle="1" w:styleId="688BEC3C91F147EEA2992C6959A05280">
    <w:name w:val="688BEC3C91F147EEA2992C6959A05280"/>
    <w:rsid w:val="00DF6D20"/>
  </w:style>
  <w:style w:type="paragraph" w:customStyle="1" w:styleId="D50870145A0A418FB8A086E59EC8A8B0">
    <w:name w:val="D50870145A0A418FB8A086E59EC8A8B0"/>
    <w:rsid w:val="00DF6D20"/>
  </w:style>
  <w:style w:type="paragraph" w:customStyle="1" w:styleId="37575326ACF349C78D3FB98A4AA845BA">
    <w:name w:val="37575326ACF349C78D3FB98A4AA845BA"/>
    <w:rsid w:val="00DF6D20"/>
  </w:style>
  <w:style w:type="paragraph" w:customStyle="1" w:styleId="49C1CAA89A3E46D89767B8DA43C2BA8D">
    <w:name w:val="49C1CAA89A3E46D89767B8DA43C2BA8D"/>
    <w:rsid w:val="00DF6D20"/>
  </w:style>
  <w:style w:type="paragraph" w:customStyle="1" w:styleId="E4F35CB9B33F48DA9608CFA34FD42A28">
    <w:name w:val="E4F35CB9B33F48DA9608CFA34FD42A28"/>
    <w:rsid w:val="00DF6D20"/>
  </w:style>
  <w:style w:type="paragraph" w:customStyle="1" w:styleId="B86786450C724C5D8286934E979F72BC">
    <w:name w:val="B86786450C724C5D8286934E979F72BC"/>
    <w:rsid w:val="00DF6D20"/>
  </w:style>
  <w:style w:type="paragraph" w:customStyle="1" w:styleId="CB8F22C528B142A3820FB1DFFA72337B">
    <w:name w:val="CB8F22C528B142A3820FB1DFFA72337B"/>
    <w:rsid w:val="00DF6D20"/>
  </w:style>
  <w:style w:type="paragraph" w:customStyle="1" w:styleId="B3CC2ABC1AB14410ADA0FF0946C5FEAF">
    <w:name w:val="B3CC2ABC1AB14410ADA0FF0946C5FEAF"/>
    <w:rsid w:val="00DF6D20"/>
  </w:style>
  <w:style w:type="paragraph" w:customStyle="1" w:styleId="93A9D79867ED45C3970177D47FA093BD">
    <w:name w:val="93A9D79867ED45C3970177D47FA093BD"/>
    <w:rsid w:val="00DF6D20"/>
  </w:style>
  <w:style w:type="paragraph" w:customStyle="1" w:styleId="410537B05B5944159597D3ED1F57CE1C">
    <w:name w:val="410537B05B5944159597D3ED1F57CE1C"/>
    <w:rsid w:val="00DF6D20"/>
  </w:style>
  <w:style w:type="paragraph" w:customStyle="1" w:styleId="9438233D6DFB4C7F8B951DAACFE6E980">
    <w:name w:val="9438233D6DFB4C7F8B951DAACFE6E980"/>
    <w:rsid w:val="00DF6D20"/>
  </w:style>
  <w:style w:type="paragraph" w:customStyle="1" w:styleId="117E6F86F6614413AEA053BFBFE8C361">
    <w:name w:val="117E6F86F6614413AEA053BFBFE8C361"/>
    <w:rsid w:val="00DF6D20"/>
  </w:style>
  <w:style w:type="paragraph" w:customStyle="1" w:styleId="B769CACDAE80411CB6BDA07D634F78BD">
    <w:name w:val="B769CACDAE80411CB6BDA07D634F78BD"/>
    <w:rsid w:val="00DF6D20"/>
  </w:style>
  <w:style w:type="paragraph" w:customStyle="1" w:styleId="CA97FD88D9A84B8B999F4BE97A5FBD28">
    <w:name w:val="CA97FD88D9A84B8B999F4BE97A5FBD28"/>
    <w:rsid w:val="00DF6D20"/>
  </w:style>
  <w:style w:type="paragraph" w:customStyle="1" w:styleId="32E92911EE3047E1B1819975160A2735">
    <w:name w:val="32E92911EE3047E1B1819975160A2735"/>
    <w:rsid w:val="00DF6D20"/>
  </w:style>
  <w:style w:type="paragraph" w:customStyle="1" w:styleId="276F8333C76F4EC3B1D93B4BB5227457">
    <w:name w:val="276F8333C76F4EC3B1D93B4BB5227457"/>
    <w:rsid w:val="00DF6D20"/>
  </w:style>
  <w:style w:type="paragraph" w:customStyle="1" w:styleId="96F9C47D3F0149178B031319FACC44C0">
    <w:name w:val="96F9C47D3F0149178B031319FACC44C0"/>
    <w:rsid w:val="00DF6D20"/>
  </w:style>
  <w:style w:type="paragraph" w:customStyle="1" w:styleId="5E7BAD8EFA4148A0BA3A40FC36E8EADF">
    <w:name w:val="5E7BAD8EFA4148A0BA3A40FC36E8EADF"/>
    <w:rsid w:val="00DF6D20"/>
  </w:style>
  <w:style w:type="paragraph" w:customStyle="1" w:styleId="67E0A9851B0F40D8840A7C0C0D4E2A38">
    <w:name w:val="67E0A9851B0F40D8840A7C0C0D4E2A38"/>
    <w:rsid w:val="00DF6D20"/>
  </w:style>
  <w:style w:type="paragraph" w:customStyle="1" w:styleId="96F9C47D3F0149178B031319FACC44C01">
    <w:name w:val="96F9C47D3F0149178B031319FACC44C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E7BAD8EFA4148A0BA3A40FC36E8EADF1">
    <w:name w:val="5E7BAD8EFA4148A0BA3A40FC36E8EAD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7E0A9851B0F40D8840A7C0C0D4E2A381">
    <w:name w:val="67E0A9851B0F40D8840A7C0C0D4E2A3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D83A1A4A89B48D5B906C884BEC2FD811">
    <w:name w:val="8D83A1A4A89B48D5B906C884BEC2FD8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32E064C7F18411AB0DF91685F177D0E1">
    <w:name w:val="A32E064C7F18411AB0DF91685F177D0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A78219EC72749FE9FD6B0A55A0EF03B1">
    <w:name w:val="AA78219EC72749FE9FD6B0A55A0EF03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BC8C04689D4038B3DEC0ABD757AE991">
    <w:name w:val="28BC8C04689D4038B3DEC0ABD757AE9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BEF15E9BB3A49BF9DC06DD14FD66BA11">
    <w:name w:val="9BEF15E9BB3A49BF9DC06DD14FD66BA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B17FC2B02474861A40A1176EA6E143D1">
    <w:name w:val="5B17FC2B02474861A40A1176EA6E143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9B3FFD6FA7046729E7416068121E0E51">
    <w:name w:val="69B3FFD6FA7046729E7416068121E0E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A595B98F79E43DA8B17852BB610CFA5">
    <w:name w:val="DA595B98F79E43DA8B17852BB610CFA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6C3D6C9D33144E8A546790798093B7E">
    <w:name w:val="C6C3D6C9D33144E8A546790798093B7E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7C065BB4AE943B294D3679CB1E7EEAD">
    <w:name w:val="57C065BB4AE943B294D3679CB1E7EEAD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2BC56B1234141D1A92878590D3157B6">
    <w:name w:val="72BC56B1234141D1A92878590D3157B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F358010357840499B8E3DC2AFEDBFF11">
    <w:name w:val="1F358010357840499B8E3DC2AFEDBFF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3E57CB888E466EA0225C05C326F7D11">
    <w:name w:val="4D3E57CB888E466EA0225C05C326F7D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FD99DBC59604718AA32CC29E3ED53B31">
    <w:name w:val="EFD99DBC59604718AA32CC29E3ED53B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5B7930ED4C44CB69099043D8AD7F5651">
    <w:name w:val="85B7930ED4C44CB69099043D8AD7F56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8EC4BD36458462AB504AA3ED0B5205A1">
    <w:name w:val="68EC4BD36458462AB504AA3ED0B5205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1C51F8CBEDC452C8B93AF5ADC69BEF61">
    <w:name w:val="91C51F8CBEDC452C8B93AF5ADC69BEF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61C27AEAC74C4C8F5CA871BB5DEB591">
    <w:name w:val="8661C27AEAC74C4C8F5CA871BB5DEB5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CB389F466A343C4AE3005CC67A3EFAC1">
    <w:name w:val="ECB389F466A343C4AE3005CC67A3EFA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D6CAABE88F9429EABAA3A60FE3344C31">
    <w:name w:val="1D6CAABE88F9429EABAA3A60FE3344C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DF1EBEA942744FDBB14A699B4A0C72E1">
    <w:name w:val="7DF1EBEA942744FDBB14A699B4A0C72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FA1CF3A6AB4E3DB1264A1D85C96FB21">
    <w:name w:val="86FA1CF3A6AB4E3DB1264A1D85C96FB2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14F89DE1C04EB5A37B0EC20580ECFF1">
    <w:name w:val="2814F89DE1C04EB5A37B0EC20580ECF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831165D460F4924B11A13D0A1CF70CE1">
    <w:name w:val="4831165D460F4924B11A13D0A1CF70C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92808B5091A4EF68457EA5185DE06051">
    <w:name w:val="992808B5091A4EF68457EA5185DE060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225EBBE2A7B488DA2C054C4F3D4217C1">
    <w:name w:val="B225EBBE2A7B488DA2C054C4F3D4217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41993FFD9B6407DAE8A00F97962B23D1">
    <w:name w:val="B41993FFD9B6407DAE8A00F97962B23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3F01BBF28E846B1A8042386AFD34DE81">
    <w:name w:val="C3F01BBF28E846B1A8042386AFD34DE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49B51A18D8455782659E6367F808FF">
    <w:name w:val="E949B51A18D8455782659E6367F808FF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40BAF7DEDA4937A85558B87DB0DDB2">
    <w:name w:val="CE40BAF7DEDA4937A85558B87DB0DDB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1D773A93FB749B984D2650DEF0FEF8D">
    <w:name w:val="81D773A93FB749B984D2650DEF0FEF8D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977DC4D83D54270B3AC26433EF8E035">
    <w:name w:val="C977DC4D83D54270B3AC26433EF8E03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F0E53BD2EEB474A971F424F3F8F2DBE">
    <w:name w:val="CF0E53BD2EEB474A971F424F3F8F2DBE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17E6F86F6614413AEA053BFBFE8C3611">
    <w:name w:val="117E6F86F6614413AEA053BFBFE8C36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769CACDAE80411CB6BDA07D634F78BD1">
    <w:name w:val="B769CACDAE80411CB6BDA07D634F78B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A97FD88D9A84B8B999F4BE97A5FBD281">
    <w:name w:val="CA97FD88D9A84B8B999F4BE97A5FBD2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2E92911EE3047E1B1819975160A27351">
    <w:name w:val="32E92911EE3047E1B1819975160A273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76F8333C76F4EC3B1D93B4BB52274571">
    <w:name w:val="276F8333C76F4EC3B1D93B4BB522745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6E6E3E825324905945AA246480C5881">
    <w:name w:val="A6E6E3E825324905945AA246480C5881"/>
    <w:rsid w:val="00DF6D20"/>
  </w:style>
  <w:style w:type="paragraph" w:customStyle="1" w:styleId="96F9C47D3F0149178B031319FACC44C02">
    <w:name w:val="96F9C47D3F0149178B031319FACC44C0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E7BAD8EFA4148A0BA3A40FC36E8EADF2">
    <w:name w:val="5E7BAD8EFA4148A0BA3A40FC36E8EADF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7E0A9851B0F40D8840A7C0C0D4E2A382">
    <w:name w:val="67E0A9851B0F40D8840A7C0C0D4E2A3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D83A1A4A89B48D5B906C884BEC2FD812">
    <w:name w:val="8D83A1A4A89B48D5B906C884BEC2FD81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32E064C7F18411AB0DF91685F177D0E2">
    <w:name w:val="A32E064C7F18411AB0DF91685F177D0E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A78219EC72749FE9FD6B0A55A0EF03B2">
    <w:name w:val="AA78219EC72749FE9FD6B0A55A0EF03B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BC8C04689D4038B3DEC0ABD757AE992">
    <w:name w:val="28BC8C04689D4038B3DEC0ABD757AE99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BEF15E9BB3A49BF9DC06DD14FD66BA12">
    <w:name w:val="9BEF15E9BB3A49BF9DC06DD14FD66BA1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B17FC2B02474861A40A1176EA6E143D2">
    <w:name w:val="5B17FC2B02474861A40A1176EA6E143D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9B3FFD6FA7046729E7416068121E0E52">
    <w:name w:val="69B3FFD6FA7046729E7416068121E0E5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A595B98F79E43DA8B17852BB610CFA51">
    <w:name w:val="DA595B98F79E43DA8B17852BB610CFA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6C3D6C9D33144E8A546790798093B7E1">
    <w:name w:val="C6C3D6C9D33144E8A546790798093B7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7C065BB4AE943B294D3679CB1E7EEAD1">
    <w:name w:val="57C065BB4AE943B294D3679CB1E7EEA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2BC56B1234141D1A92878590D3157B61">
    <w:name w:val="72BC56B1234141D1A92878590D3157B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F358010357840499B8E3DC2AFEDBFF12">
    <w:name w:val="1F358010357840499B8E3DC2AFEDBFF1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3E57CB888E466EA0225C05C326F7D12">
    <w:name w:val="4D3E57CB888E466EA0225C05C326F7D1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FD99DBC59604718AA32CC29E3ED53B32">
    <w:name w:val="EFD99DBC59604718AA32CC29E3ED53B3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5B7930ED4C44CB69099043D8AD7F5652">
    <w:name w:val="85B7930ED4C44CB69099043D8AD7F565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8EC4BD36458462AB504AA3ED0B5205A2">
    <w:name w:val="68EC4BD36458462AB504AA3ED0B5205A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1C51F8CBEDC452C8B93AF5ADC69BEF62">
    <w:name w:val="91C51F8CBEDC452C8B93AF5ADC69BEF6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61C27AEAC74C4C8F5CA871BB5DEB592">
    <w:name w:val="8661C27AEAC74C4C8F5CA871BB5DEB59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CB389F466A343C4AE3005CC67A3EFAC2">
    <w:name w:val="ECB389F466A343C4AE3005CC67A3EFAC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D6CAABE88F9429EABAA3A60FE3344C32">
    <w:name w:val="1D6CAABE88F9429EABAA3A60FE3344C3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DF1EBEA942744FDBB14A699B4A0C72E2">
    <w:name w:val="7DF1EBEA942744FDBB14A699B4A0C72E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FA1CF3A6AB4E3DB1264A1D85C96FB22">
    <w:name w:val="86FA1CF3A6AB4E3DB1264A1D85C96FB2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14F89DE1C04EB5A37B0EC20580ECFF2">
    <w:name w:val="2814F89DE1C04EB5A37B0EC20580ECFF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831165D460F4924B11A13D0A1CF70CE2">
    <w:name w:val="4831165D460F4924B11A13D0A1CF70CE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92808B5091A4EF68457EA5185DE06052">
    <w:name w:val="992808B5091A4EF68457EA5185DE0605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225EBBE2A7B488DA2C054C4F3D4217C2">
    <w:name w:val="B225EBBE2A7B488DA2C054C4F3D4217C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41993FFD9B6407DAE8A00F97962B23D2">
    <w:name w:val="B41993FFD9B6407DAE8A00F97962B23D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3F01BBF28E846B1A8042386AFD34DE82">
    <w:name w:val="C3F01BBF28E846B1A8042386AFD34DE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49B51A18D8455782659E6367F808FF1">
    <w:name w:val="E949B51A18D8455782659E6367F808F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40BAF7DEDA4937A85558B87DB0DDB21">
    <w:name w:val="CE40BAF7DEDA4937A85558B87DB0DDB2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1D773A93FB749B984D2650DEF0FEF8D1">
    <w:name w:val="81D773A93FB749B984D2650DEF0FEF8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977DC4D83D54270B3AC26433EF8E0351">
    <w:name w:val="C977DC4D83D54270B3AC26433EF8E03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F0E53BD2EEB474A971F424F3F8F2DBE1">
    <w:name w:val="CF0E53BD2EEB474A971F424F3F8F2DB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17E6F86F6614413AEA053BFBFE8C3612">
    <w:name w:val="117E6F86F6614413AEA053BFBFE8C361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769CACDAE80411CB6BDA07D634F78BD2">
    <w:name w:val="B769CACDAE80411CB6BDA07D634F78BD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A97FD88D9A84B8B999F4BE97A5FBD282">
    <w:name w:val="CA97FD88D9A84B8B999F4BE97A5FBD2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2E92911EE3047E1B1819975160A27352">
    <w:name w:val="32E92911EE3047E1B1819975160A2735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76F8333C76F4EC3B1D93B4BB52274572">
    <w:name w:val="276F8333C76F4EC3B1D93B4BB5227457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6EA744F1118446DAF72FE83CE9E3391">
    <w:name w:val="06EA744F1118446DAF72FE83CE9E3391"/>
    <w:rsid w:val="00DF6D20"/>
  </w:style>
  <w:style w:type="paragraph" w:customStyle="1" w:styleId="37D5834DFE9C4C61B8786A5B20BF835B">
    <w:name w:val="37D5834DFE9C4C61B8786A5B20BF835B"/>
    <w:rsid w:val="00DF6D20"/>
  </w:style>
  <w:style w:type="paragraph" w:customStyle="1" w:styleId="A225EFE6BF074D559E8F020CA4746DC4">
    <w:name w:val="A225EFE6BF074D559E8F020CA4746DC4"/>
    <w:rsid w:val="00DF6D20"/>
  </w:style>
  <w:style w:type="paragraph" w:customStyle="1" w:styleId="4268F6FACC624BA589B524792B88671C">
    <w:name w:val="4268F6FACC624BA589B524792B88671C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C0A00462E0B4A37A1D5E09E9CF532E1">
    <w:name w:val="DC0A00462E0B4A37A1D5E09E9CF532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081C94EA6CD494185FA7D4E60079247">
    <w:name w:val="A081C94EA6CD494185FA7D4E60079247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79241F7DA3C43B98E48CEE15F9BCDEE">
    <w:name w:val="C79241F7DA3C43B98E48CEE15F9BCDEE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79A4955A91F45ED900D4DE50855BC59">
    <w:name w:val="B79A4955A91F45ED900D4DE50855BC59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6EA744F1118446DAF72FE83CE9E33911">
    <w:name w:val="06EA744F1118446DAF72FE83CE9E339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225EFE6BF074D559E8F020CA4746DC41">
    <w:name w:val="A225EFE6BF074D559E8F020CA4746DC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6DBD4329A1746769212F3206D5BB5A8">
    <w:name w:val="66DBD4329A1746769212F3206D5BB5A8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12156D06FD346D893CB50FB1BAB526F">
    <w:name w:val="B12156D06FD346D893CB50FB1BAB526F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C261F0203724A5E810FF63BDBE6044B">
    <w:name w:val="0C261F0203724A5E810FF63BDBE6044B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CF233C47F54DD4A18F64A68FA64188">
    <w:name w:val="4DCF233C47F54DD4A18F64A68FA64188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EECF543222E4BF6957217DFDD527879">
    <w:name w:val="1EECF543222E4BF6957217DFDD527879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9F3289A8B3B4BC69B6D185576381587">
    <w:name w:val="B9F3289A8B3B4BC69B6D185576381587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A595B98F79E43DA8B17852BB610CFA52">
    <w:name w:val="DA595B98F79E43DA8B17852BB610CFA5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6C3D6C9D33144E8A546790798093B7E2">
    <w:name w:val="C6C3D6C9D33144E8A546790798093B7E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7C065BB4AE943B294D3679CB1E7EEAD2">
    <w:name w:val="57C065BB4AE943B294D3679CB1E7EEAD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2BC56B1234141D1A92878590D3157B62">
    <w:name w:val="72BC56B1234141D1A92878590D3157B6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F358010357840499B8E3DC2AFEDBFF13">
    <w:name w:val="1F358010357840499B8E3DC2AFEDBFF1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3E57CB888E466EA0225C05C326F7D13">
    <w:name w:val="4D3E57CB888E466EA0225C05C326F7D1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FD99DBC59604718AA32CC29E3ED53B33">
    <w:name w:val="EFD99DBC59604718AA32CC29E3ED53B3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5B7930ED4C44CB69099043D8AD7F5653">
    <w:name w:val="85B7930ED4C44CB69099043D8AD7F565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8EC4BD36458462AB504AA3ED0B5205A3">
    <w:name w:val="68EC4BD36458462AB504AA3ED0B5205A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1C51F8CBEDC452C8B93AF5ADC69BEF63">
    <w:name w:val="91C51F8CBEDC452C8B93AF5ADC69BEF6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61C27AEAC74C4C8F5CA871BB5DEB593">
    <w:name w:val="8661C27AEAC74C4C8F5CA871BB5DEB59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CB389F466A343C4AE3005CC67A3EFAC3">
    <w:name w:val="ECB389F466A343C4AE3005CC67A3EFAC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D6CAABE88F9429EABAA3A60FE3344C33">
    <w:name w:val="1D6CAABE88F9429EABAA3A60FE3344C3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DF1EBEA942744FDBB14A699B4A0C72E3">
    <w:name w:val="7DF1EBEA942744FDBB14A699B4A0C72E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FA1CF3A6AB4E3DB1264A1D85C96FB23">
    <w:name w:val="86FA1CF3A6AB4E3DB1264A1D85C96FB2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14F89DE1C04EB5A37B0EC20580ECFF3">
    <w:name w:val="2814F89DE1C04EB5A37B0EC20580ECFF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831165D460F4924B11A13D0A1CF70CE3">
    <w:name w:val="4831165D460F4924B11A13D0A1CF70CE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92808B5091A4EF68457EA5185DE06053">
    <w:name w:val="992808B5091A4EF68457EA5185DE0605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225EBBE2A7B488DA2C054C4F3D4217C3">
    <w:name w:val="B225EBBE2A7B488DA2C054C4F3D4217C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41993FFD9B6407DAE8A00F97962B23D3">
    <w:name w:val="B41993FFD9B6407DAE8A00F97962B23D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3F01BBF28E846B1A8042386AFD34DE83">
    <w:name w:val="C3F01BBF28E846B1A8042386AFD34DE8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49B51A18D8455782659E6367F808FF2">
    <w:name w:val="E949B51A18D8455782659E6367F808FF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40BAF7DEDA4937A85558B87DB0DDB22">
    <w:name w:val="CE40BAF7DEDA4937A85558B87DB0DDB2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1D773A93FB749B984D2650DEF0FEF8D2">
    <w:name w:val="81D773A93FB749B984D2650DEF0FEF8D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977DC4D83D54270B3AC26433EF8E0352">
    <w:name w:val="C977DC4D83D54270B3AC26433EF8E035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F0E53BD2EEB474A971F424F3F8F2DBE2">
    <w:name w:val="CF0E53BD2EEB474A971F424F3F8F2DBE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17E6F86F6614413AEA053BFBFE8C3613">
    <w:name w:val="117E6F86F6614413AEA053BFBFE8C361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769CACDAE80411CB6BDA07D634F78BD3">
    <w:name w:val="B769CACDAE80411CB6BDA07D634F78BD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A97FD88D9A84B8B999F4BE97A5FBD283">
    <w:name w:val="CA97FD88D9A84B8B999F4BE97A5FBD28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2E92911EE3047E1B1819975160A27353">
    <w:name w:val="32E92911EE3047E1B1819975160A2735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76F8333C76F4EC3B1D93B4BB52274573">
    <w:name w:val="276F8333C76F4EC3B1D93B4BB5227457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B693C909C6A4992A846D23E8B2F2837">
    <w:name w:val="BB693C909C6A4992A846D23E8B2F2837"/>
    <w:rsid w:val="00DF6D20"/>
  </w:style>
  <w:style w:type="paragraph" w:customStyle="1" w:styleId="F589914D66434FD78AB325C0E5BB7D48">
    <w:name w:val="F589914D66434FD78AB325C0E5BB7D48"/>
    <w:rsid w:val="00DF6D20"/>
  </w:style>
  <w:style w:type="paragraph" w:customStyle="1" w:styleId="4268F6FACC624BA589B524792B88671C1">
    <w:name w:val="4268F6FACC624BA589B524792B88671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C0A00462E0B4A37A1D5E09E9CF532E11">
    <w:name w:val="DC0A00462E0B4A37A1D5E09E9CF532E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081C94EA6CD494185FA7D4E600792471">
    <w:name w:val="A081C94EA6CD494185FA7D4E6007924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79241F7DA3C43B98E48CEE15F9BCDEE1">
    <w:name w:val="C79241F7DA3C43B98E48CEE15F9BCDE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225EFE6BF074D559E8F020CA4746DC42">
    <w:name w:val="A225EFE6BF074D559E8F020CA4746DC4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B693C909C6A4992A846D23E8B2F28371">
    <w:name w:val="BB693C909C6A4992A846D23E8B2F283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589914D66434FD78AB325C0E5BB7D481">
    <w:name w:val="F589914D66434FD78AB325C0E5BB7D4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6DBD4329A1746769212F3206D5BB5A81">
    <w:name w:val="66DBD4329A1746769212F3206D5BB5A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12156D06FD346D893CB50FB1BAB526F1">
    <w:name w:val="B12156D06FD346D893CB50FB1BAB526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C261F0203724A5E810FF63BDBE6044B1">
    <w:name w:val="0C261F0203724A5E810FF63BDBE6044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CF233C47F54DD4A18F64A68FA641881">
    <w:name w:val="4DCF233C47F54DD4A18F64A68FA6418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EECF543222E4BF6957217DFDD5278791">
    <w:name w:val="1EECF543222E4BF6957217DFDD52787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9F3289A8B3B4BC69B6D1855763815871">
    <w:name w:val="B9F3289A8B3B4BC69B6D18557638158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A595B98F79E43DA8B17852BB610CFA53">
    <w:name w:val="DA595B98F79E43DA8B17852BB610CFA5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6C3D6C9D33144E8A546790798093B7E3">
    <w:name w:val="C6C3D6C9D33144E8A546790798093B7E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7C065BB4AE943B294D3679CB1E7EEAD3">
    <w:name w:val="57C065BB4AE943B294D3679CB1E7EEAD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2BC56B1234141D1A92878590D3157B63">
    <w:name w:val="72BC56B1234141D1A92878590D3157B6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F358010357840499B8E3DC2AFEDBFF14">
    <w:name w:val="1F358010357840499B8E3DC2AFEDBFF1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3E57CB888E466EA0225C05C326F7D14">
    <w:name w:val="4D3E57CB888E466EA0225C05C326F7D1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FD99DBC59604718AA32CC29E3ED53B34">
    <w:name w:val="EFD99DBC59604718AA32CC29E3ED53B3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5B7930ED4C44CB69099043D8AD7F5654">
    <w:name w:val="85B7930ED4C44CB69099043D8AD7F565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8EC4BD36458462AB504AA3ED0B5205A4">
    <w:name w:val="68EC4BD36458462AB504AA3ED0B5205A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1C51F8CBEDC452C8B93AF5ADC69BEF64">
    <w:name w:val="91C51F8CBEDC452C8B93AF5ADC69BEF6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61C27AEAC74C4C8F5CA871BB5DEB594">
    <w:name w:val="8661C27AEAC74C4C8F5CA871BB5DEB59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CB389F466A343C4AE3005CC67A3EFAC4">
    <w:name w:val="ECB389F466A343C4AE3005CC67A3EFAC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D6CAABE88F9429EABAA3A60FE3344C34">
    <w:name w:val="1D6CAABE88F9429EABAA3A60FE3344C3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DF1EBEA942744FDBB14A699B4A0C72E4">
    <w:name w:val="7DF1EBEA942744FDBB14A699B4A0C72E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FA1CF3A6AB4E3DB1264A1D85C96FB24">
    <w:name w:val="86FA1CF3A6AB4E3DB1264A1D85C96FB2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14F89DE1C04EB5A37B0EC20580ECFF4">
    <w:name w:val="2814F89DE1C04EB5A37B0EC20580ECFF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831165D460F4924B11A13D0A1CF70CE4">
    <w:name w:val="4831165D460F4924B11A13D0A1CF70CE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92808B5091A4EF68457EA5185DE06054">
    <w:name w:val="992808B5091A4EF68457EA5185DE0605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225EBBE2A7B488DA2C054C4F3D4217C4">
    <w:name w:val="B225EBBE2A7B488DA2C054C4F3D4217C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41993FFD9B6407DAE8A00F97962B23D4">
    <w:name w:val="B41993FFD9B6407DAE8A00F97962B23D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3F01BBF28E846B1A8042386AFD34DE84">
    <w:name w:val="C3F01BBF28E846B1A8042386AFD34DE8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49B51A18D8455782659E6367F808FF3">
    <w:name w:val="E949B51A18D8455782659E6367F808FF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40BAF7DEDA4937A85558B87DB0DDB23">
    <w:name w:val="CE40BAF7DEDA4937A85558B87DB0DDB2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1D773A93FB749B984D2650DEF0FEF8D3">
    <w:name w:val="81D773A93FB749B984D2650DEF0FEF8D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977DC4D83D54270B3AC26433EF8E0353">
    <w:name w:val="C977DC4D83D54270B3AC26433EF8E035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F0E53BD2EEB474A971F424F3F8F2DBE3">
    <w:name w:val="CF0E53BD2EEB474A971F424F3F8F2DBE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17E6F86F6614413AEA053BFBFE8C3614">
    <w:name w:val="117E6F86F6614413AEA053BFBFE8C361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769CACDAE80411CB6BDA07D634F78BD4">
    <w:name w:val="B769CACDAE80411CB6BDA07D634F78BD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A97FD88D9A84B8B999F4BE97A5FBD284">
    <w:name w:val="CA97FD88D9A84B8B999F4BE97A5FBD28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2E92911EE3047E1B1819975160A27354">
    <w:name w:val="32E92911EE3047E1B1819975160A2735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76F8333C76F4EC3B1D93B4BB52274574">
    <w:name w:val="276F8333C76F4EC3B1D93B4BB5227457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268F6FACC624BA589B524792B88671C2">
    <w:name w:val="4268F6FACC624BA589B524792B88671C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C0A00462E0B4A37A1D5E09E9CF532E12">
    <w:name w:val="DC0A00462E0B4A37A1D5E09E9CF532E1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081C94EA6CD494185FA7D4E600792472">
    <w:name w:val="A081C94EA6CD494185FA7D4E60079247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79241F7DA3C43B98E48CEE15F9BCDEE2">
    <w:name w:val="C79241F7DA3C43B98E48CEE15F9BCDEE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225EFE6BF074D559E8F020CA4746DC43">
    <w:name w:val="A225EFE6BF074D559E8F020CA4746DC4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B693C909C6A4992A846D23E8B2F28372">
    <w:name w:val="BB693C909C6A4992A846D23E8B2F2837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589914D66434FD78AB325C0E5BB7D482">
    <w:name w:val="F589914D66434FD78AB325C0E5BB7D4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6DBD4329A1746769212F3206D5BB5A82">
    <w:name w:val="66DBD4329A1746769212F3206D5BB5A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12156D06FD346D893CB50FB1BAB526F2">
    <w:name w:val="B12156D06FD346D893CB50FB1BAB526F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C261F0203724A5E810FF63BDBE6044B2">
    <w:name w:val="0C261F0203724A5E810FF63BDBE6044B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CF233C47F54DD4A18F64A68FA641882">
    <w:name w:val="4DCF233C47F54DD4A18F64A68FA6418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EECF543222E4BF6957217DFDD5278792">
    <w:name w:val="1EECF543222E4BF6957217DFDD527879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9F3289A8B3B4BC69B6D1855763815872">
    <w:name w:val="B9F3289A8B3B4BC69B6D185576381587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A595B98F79E43DA8B17852BB610CFA54">
    <w:name w:val="DA595B98F79E43DA8B17852BB610CFA5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6C3D6C9D33144E8A546790798093B7E4">
    <w:name w:val="C6C3D6C9D33144E8A546790798093B7E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7C065BB4AE943B294D3679CB1E7EEAD4">
    <w:name w:val="57C065BB4AE943B294D3679CB1E7EEAD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2BC56B1234141D1A92878590D3157B64">
    <w:name w:val="72BC56B1234141D1A92878590D3157B6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F358010357840499B8E3DC2AFEDBFF15">
    <w:name w:val="1F358010357840499B8E3DC2AFEDBFF1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3E57CB888E466EA0225C05C326F7D15">
    <w:name w:val="4D3E57CB888E466EA0225C05C326F7D1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FD99DBC59604718AA32CC29E3ED53B35">
    <w:name w:val="EFD99DBC59604718AA32CC29E3ED53B3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5B7930ED4C44CB69099043D8AD7F5655">
    <w:name w:val="85B7930ED4C44CB69099043D8AD7F565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8EC4BD36458462AB504AA3ED0B5205A5">
    <w:name w:val="68EC4BD36458462AB504AA3ED0B5205A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1C51F8CBEDC452C8B93AF5ADC69BEF65">
    <w:name w:val="91C51F8CBEDC452C8B93AF5ADC69BEF6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61C27AEAC74C4C8F5CA871BB5DEB595">
    <w:name w:val="8661C27AEAC74C4C8F5CA871BB5DEB59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CB389F466A343C4AE3005CC67A3EFAC5">
    <w:name w:val="ECB389F466A343C4AE3005CC67A3EFAC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D6CAABE88F9429EABAA3A60FE3344C35">
    <w:name w:val="1D6CAABE88F9429EABAA3A60FE3344C3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DF1EBEA942744FDBB14A699B4A0C72E5">
    <w:name w:val="7DF1EBEA942744FDBB14A699B4A0C72E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FA1CF3A6AB4E3DB1264A1D85C96FB25">
    <w:name w:val="86FA1CF3A6AB4E3DB1264A1D85C96FB2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14F89DE1C04EB5A37B0EC20580ECFF5">
    <w:name w:val="2814F89DE1C04EB5A37B0EC20580ECFF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831165D460F4924B11A13D0A1CF70CE5">
    <w:name w:val="4831165D460F4924B11A13D0A1CF70CE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92808B5091A4EF68457EA5185DE06055">
    <w:name w:val="992808B5091A4EF68457EA5185DE0605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225EBBE2A7B488DA2C054C4F3D4217C5">
    <w:name w:val="B225EBBE2A7B488DA2C054C4F3D4217C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41993FFD9B6407DAE8A00F97962B23D5">
    <w:name w:val="B41993FFD9B6407DAE8A00F97962B23D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3F01BBF28E846B1A8042386AFD34DE85">
    <w:name w:val="C3F01BBF28E846B1A8042386AFD34DE8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49B51A18D8455782659E6367F808FF4">
    <w:name w:val="E949B51A18D8455782659E6367F808FF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40BAF7DEDA4937A85558B87DB0DDB24">
    <w:name w:val="CE40BAF7DEDA4937A85558B87DB0DDB2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1D773A93FB749B984D2650DEF0FEF8D4">
    <w:name w:val="81D773A93FB749B984D2650DEF0FEF8D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977DC4D83D54270B3AC26433EF8E0354">
    <w:name w:val="C977DC4D83D54270B3AC26433EF8E035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F0E53BD2EEB474A971F424F3F8F2DBE4">
    <w:name w:val="CF0E53BD2EEB474A971F424F3F8F2DBE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17E6F86F6614413AEA053BFBFE8C3615">
    <w:name w:val="117E6F86F6614413AEA053BFBFE8C361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769CACDAE80411CB6BDA07D634F78BD5">
    <w:name w:val="B769CACDAE80411CB6BDA07D634F78BD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A97FD88D9A84B8B999F4BE97A5FBD285">
    <w:name w:val="CA97FD88D9A84B8B999F4BE97A5FBD28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2E92911EE3047E1B1819975160A27355">
    <w:name w:val="32E92911EE3047E1B1819975160A2735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76F8333C76F4EC3B1D93B4BB52274575">
    <w:name w:val="276F8333C76F4EC3B1D93B4BB5227457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268F6FACC624BA589B524792B88671C3">
    <w:name w:val="4268F6FACC624BA589B524792B88671C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C0A00462E0B4A37A1D5E09E9CF532E13">
    <w:name w:val="DC0A00462E0B4A37A1D5E09E9CF532E1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081C94EA6CD494185FA7D4E600792473">
    <w:name w:val="A081C94EA6CD494185FA7D4E60079247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79241F7DA3C43B98E48CEE15F9BCDEE3">
    <w:name w:val="C79241F7DA3C43B98E48CEE15F9BCDEE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225EFE6BF074D559E8F020CA4746DC44">
    <w:name w:val="A225EFE6BF074D559E8F020CA4746DC4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B693C909C6A4992A846D23E8B2F28373">
    <w:name w:val="BB693C909C6A4992A846D23E8B2F2837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589914D66434FD78AB325C0E5BB7D483">
    <w:name w:val="F589914D66434FD78AB325C0E5BB7D48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6DBD4329A1746769212F3206D5BB5A83">
    <w:name w:val="66DBD4329A1746769212F3206D5BB5A8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12156D06FD346D893CB50FB1BAB526F3">
    <w:name w:val="B12156D06FD346D893CB50FB1BAB526F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C261F0203724A5E810FF63BDBE6044B3">
    <w:name w:val="0C261F0203724A5E810FF63BDBE6044B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CF233C47F54DD4A18F64A68FA641883">
    <w:name w:val="4DCF233C47F54DD4A18F64A68FA64188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EECF543222E4BF6957217DFDD5278793">
    <w:name w:val="1EECF543222E4BF6957217DFDD527879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9F3289A8B3B4BC69B6D1855763815873">
    <w:name w:val="B9F3289A8B3B4BC69B6D185576381587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A595B98F79E43DA8B17852BB610CFA55">
    <w:name w:val="DA595B98F79E43DA8B17852BB610CFA5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6C3D6C9D33144E8A546790798093B7E5">
    <w:name w:val="C6C3D6C9D33144E8A546790798093B7E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7C065BB4AE943B294D3679CB1E7EEAD5">
    <w:name w:val="57C065BB4AE943B294D3679CB1E7EEAD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2BC56B1234141D1A92878590D3157B65">
    <w:name w:val="72BC56B1234141D1A92878590D3157B6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F358010357840499B8E3DC2AFEDBFF16">
    <w:name w:val="1F358010357840499B8E3DC2AFEDBFF1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3E57CB888E466EA0225C05C326F7D16">
    <w:name w:val="4D3E57CB888E466EA0225C05C326F7D1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FD99DBC59604718AA32CC29E3ED53B36">
    <w:name w:val="EFD99DBC59604718AA32CC29E3ED53B3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5B7930ED4C44CB69099043D8AD7F5656">
    <w:name w:val="85B7930ED4C44CB69099043D8AD7F565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8EC4BD36458462AB504AA3ED0B5205A6">
    <w:name w:val="68EC4BD36458462AB504AA3ED0B5205A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1C51F8CBEDC452C8B93AF5ADC69BEF66">
    <w:name w:val="91C51F8CBEDC452C8B93AF5ADC69BEF6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61C27AEAC74C4C8F5CA871BB5DEB596">
    <w:name w:val="8661C27AEAC74C4C8F5CA871BB5DEB59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CB389F466A343C4AE3005CC67A3EFAC6">
    <w:name w:val="ECB389F466A343C4AE3005CC67A3EFAC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D6CAABE88F9429EABAA3A60FE3344C36">
    <w:name w:val="1D6CAABE88F9429EABAA3A60FE3344C3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DF1EBEA942744FDBB14A699B4A0C72E6">
    <w:name w:val="7DF1EBEA942744FDBB14A699B4A0C72E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FA1CF3A6AB4E3DB1264A1D85C96FB26">
    <w:name w:val="86FA1CF3A6AB4E3DB1264A1D85C96FB2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14F89DE1C04EB5A37B0EC20580ECFF6">
    <w:name w:val="2814F89DE1C04EB5A37B0EC20580ECFF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831165D460F4924B11A13D0A1CF70CE6">
    <w:name w:val="4831165D460F4924B11A13D0A1CF70CE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92808B5091A4EF68457EA5185DE06056">
    <w:name w:val="992808B5091A4EF68457EA5185DE0605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225EBBE2A7B488DA2C054C4F3D4217C6">
    <w:name w:val="B225EBBE2A7B488DA2C054C4F3D4217C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41993FFD9B6407DAE8A00F97962B23D6">
    <w:name w:val="B41993FFD9B6407DAE8A00F97962B23D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3F01BBF28E846B1A8042386AFD34DE86">
    <w:name w:val="C3F01BBF28E846B1A8042386AFD34DE8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49B51A18D8455782659E6367F808FF5">
    <w:name w:val="E949B51A18D8455782659E6367F808FF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40BAF7DEDA4937A85558B87DB0DDB25">
    <w:name w:val="CE40BAF7DEDA4937A85558B87DB0DDB2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1D773A93FB749B984D2650DEF0FEF8D5">
    <w:name w:val="81D773A93FB749B984D2650DEF0FEF8D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977DC4D83D54270B3AC26433EF8E0355">
    <w:name w:val="C977DC4D83D54270B3AC26433EF8E035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F0E53BD2EEB474A971F424F3F8F2DBE5">
    <w:name w:val="CF0E53BD2EEB474A971F424F3F8F2DBE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17E6F86F6614413AEA053BFBFE8C3616">
    <w:name w:val="117E6F86F6614413AEA053BFBFE8C361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769CACDAE80411CB6BDA07D634F78BD6">
    <w:name w:val="B769CACDAE80411CB6BDA07D634F78BD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A97FD88D9A84B8B999F4BE97A5FBD286">
    <w:name w:val="CA97FD88D9A84B8B999F4BE97A5FBD28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2E92911EE3047E1B1819975160A27356">
    <w:name w:val="32E92911EE3047E1B1819975160A2735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76F8333C76F4EC3B1D93B4BB52274576">
    <w:name w:val="276F8333C76F4EC3B1D93B4BB5227457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420E99A896D4213A6B2146BD62EA9D9">
    <w:name w:val="9420E99A896D4213A6B2146BD62EA9D9"/>
    <w:rsid w:val="00DF6D20"/>
  </w:style>
  <w:style w:type="paragraph" w:customStyle="1" w:styleId="CCAA571783D04A39AC68248DBBD5D7C8">
    <w:name w:val="CCAA571783D04A39AC68248DBBD5D7C8"/>
    <w:rsid w:val="00DF6D20"/>
  </w:style>
  <w:style w:type="paragraph" w:customStyle="1" w:styleId="AE6152DFA7294AE9A9302E1ED2937F1C">
    <w:name w:val="AE6152DFA7294AE9A9302E1ED2937F1C"/>
    <w:rsid w:val="00DF6D20"/>
  </w:style>
  <w:style w:type="paragraph" w:customStyle="1" w:styleId="BAC96E8DE46C4BC59A274E2695AFDFE0">
    <w:name w:val="BAC96E8DE46C4BC59A274E2695AFDFE0"/>
    <w:rsid w:val="00DF6D20"/>
  </w:style>
  <w:style w:type="paragraph" w:customStyle="1" w:styleId="4DCA68A9C3D243B389475127F76F5F1C">
    <w:name w:val="4DCA68A9C3D243B389475127F76F5F1C"/>
    <w:rsid w:val="00DF6D20"/>
  </w:style>
  <w:style w:type="paragraph" w:customStyle="1" w:styleId="C0940D6F731F4D6987449CDBC8A69C6B">
    <w:name w:val="C0940D6F731F4D6987449CDBC8A69C6B"/>
    <w:rsid w:val="00DF6D20"/>
  </w:style>
  <w:style w:type="paragraph" w:customStyle="1" w:styleId="71785BD11E324CA2A8B77D120C93BC83">
    <w:name w:val="71785BD11E324CA2A8B77D120C93BC83"/>
    <w:rsid w:val="00DF6D20"/>
  </w:style>
  <w:style w:type="paragraph" w:customStyle="1" w:styleId="20E82A39A6214DB4B3B6A6A325AD8B6E">
    <w:name w:val="20E82A39A6214DB4B3B6A6A325AD8B6E"/>
    <w:rsid w:val="00DF6D20"/>
  </w:style>
  <w:style w:type="paragraph" w:customStyle="1" w:styleId="FDBC99D0A0814E10A7E4D90A64F2E92C">
    <w:name w:val="FDBC99D0A0814E10A7E4D90A64F2E92C"/>
    <w:rsid w:val="00DF6D20"/>
  </w:style>
  <w:style w:type="paragraph" w:customStyle="1" w:styleId="4C778BB243E747CDAD343FDE75FDE8E1">
    <w:name w:val="4C778BB243E747CDAD343FDE75FDE8E1"/>
    <w:rsid w:val="00DF6D20"/>
  </w:style>
  <w:style w:type="paragraph" w:customStyle="1" w:styleId="A7A2978372C747A297A75C28B51ECA81">
    <w:name w:val="A7A2978372C747A297A75C28B51ECA81"/>
    <w:rsid w:val="00DF6D20"/>
  </w:style>
  <w:style w:type="paragraph" w:customStyle="1" w:styleId="A7CFA2D778884696B1CAA8F15961F435">
    <w:name w:val="A7CFA2D778884696B1CAA8F15961F435"/>
    <w:rsid w:val="00DF6D20"/>
  </w:style>
  <w:style w:type="paragraph" w:customStyle="1" w:styleId="D34B9C764A81447E911F25AB7D69A0BD">
    <w:name w:val="D34B9C764A81447E911F25AB7D69A0BD"/>
    <w:rsid w:val="00DF6D20"/>
  </w:style>
  <w:style w:type="paragraph" w:customStyle="1" w:styleId="A21090AAD73D45A18CF4EC6ED3B153A8">
    <w:name w:val="A21090AAD73D45A18CF4EC6ED3B153A8"/>
    <w:rsid w:val="00DF6D20"/>
  </w:style>
  <w:style w:type="paragraph" w:customStyle="1" w:styleId="7C43D91907A04C22B3D383D28AF6678D">
    <w:name w:val="7C43D91907A04C22B3D383D28AF6678D"/>
    <w:rsid w:val="00DF6D20"/>
  </w:style>
  <w:style w:type="paragraph" w:customStyle="1" w:styleId="1A0610145AAD49A68D86C51307A97B05">
    <w:name w:val="1A0610145AAD49A68D86C51307A97B05"/>
    <w:rsid w:val="00DF6D20"/>
  </w:style>
  <w:style w:type="paragraph" w:customStyle="1" w:styleId="434256CA57224D248DD4F287D3D23550">
    <w:name w:val="434256CA57224D248DD4F287D3D23550"/>
    <w:rsid w:val="00DF6D20"/>
  </w:style>
  <w:style w:type="paragraph" w:customStyle="1" w:styleId="2535EE716D394070B7120E4FE895CE53">
    <w:name w:val="2535EE716D394070B7120E4FE895CE53"/>
    <w:rsid w:val="00DF6D20"/>
  </w:style>
  <w:style w:type="paragraph" w:customStyle="1" w:styleId="8A78D36775BC4F7CAE8E0CF35A309AC9">
    <w:name w:val="8A78D36775BC4F7CAE8E0CF35A309AC9"/>
    <w:rsid w:val="00DF6D20"/>
  </w:style>
  <w:style w:type="paragraph" w:customStyle="1" w:styleId="A7209709E8F34DDD86BFE5653A5F6D25">
    <w:name w:val="A7209709E8F34DDD86BFE5653A5F6D25"/>
    <w:rsid w:val="00DF6D20"/>
  </w:style>
  <w:style w:type="paragraph" w:customStyle="1" w:styleId="05E7936219DD48F0A183B7E18FD92459">
    <w:name w:val="05E7936219DD48F0A183B7E18FD92459"/>
    <w:rsid w:val="00DF6D20"/>
  </w:style>
  <w:style w:type="paragraph" w:customStyle="1" w:styleId="D8BD5FEE77554997B678AE64BF76525B">
    <w:name w:val="D8BD5FEE77554997B678AE64BF76525B"/>
    <w:rsid w:val="00DF6D20"/>
  </w:style>
  <w:style w:type="paragraph" w:customStyle="1" w:styleId="0892685CF22B4C0688CEBC61F57C792D">
    <w:name w:val="0892685CF22B4C0688CEBC61F57C792D"/>
    <w:rsid w:val="00DF6D20"/>
  </w:style>
  <w:style w:type="paragraph" w:customStyle="1" w:styleId="B42B9DD5702A4403A11966765FD0F076">
    <w:name w:val="B42B9DD5702A4403A11966765FD0F076"/>
    <w:rsid w:val="00DF6D20"/>
  </w:style>
  <w:style w:type="paragraph" w:customStyle="1" w:styleId="5991BCF363764B58B12A2FC2B8438791">
    <w:name w:val="5991BCF363764B58B12A2FC2B8438791"/>
    <w:rsid w:val="00DF6D20"/>
  </w:style>
  <w:style w:type="paragraph" w:customStyle="1" w:styleId="E939B91141054ABB9B3C6C1825F63454">
    <w:name w:val="E939B91141054ABB9B3C6C1825F63454"/>
    <w:rsid w:val="00DF6D20"/>
  </w:style>
  <w:style w:type="paragraph" w:customStyle="1" w:styleId="2E71B80138894C69A162A3D089D74A91">
    <w:name w:val="2E71B80138894C69A162A3D089D74A91"/>
    <w:rsid w:val="00DF6D20"/>
  </w:style>
  <w:style w:type="paragraph" w:customStyle="1" w:styleId="D2D2CEF8D4094008BF719C9477A78F94">
    <w:name w:val="D2D2CEF8D4094008BF719C9477A78F94"/>
    <w:rsid w:val="00DF6D20"/>
  </w:style>
  <w:style w:type="paragraph" w:customStyle="1" w:styleId="FDF9B128263642879EFD97462D785B45">
    <w:name w:val="FDF9B128263642879EFD97462D785B45"/>
    <w:rsid w:val="00DF6D20"/>
  </w:style>
  <w:style w:type="paragraph" w:customStyle="1" w:styleId="CE2744156D894603A6D1BCCF89D7DA04">
    <w:name w:val="CE2744156D894603A6D1BCCF89D7DA04"/>
    <w:rsid w:val="00DF6D20"/>
  </w:style>
  <w:style w:type="paragraph" w:customStyle="1" w:styleId="CDC54AF851594C22AA2621FAED6309D7">
    <w:name w:val="CDC54AF851594C22AA2621FAED6309D7"/>
    <w:rsid w:val="00DF6D20"/>
  </w:style>
  <w:style w:type="paragraph" w:customStyle="1" w:styleId="07F9623379E343F2A110196A64BC2980">
    <w:name w:val="07F9623379E343F2A110196A64BC2980"/>
    <w:rsid w:val="00DF6D20"/>
  </w:style>
  <w:style w:type="paragraph" w:customStyle="1" w:styleId="5AEE0184AE534781861D4E4368976D0B">
    <w:name w:val="5AEE0184AE534781861D4E4368976D0B"/>
    <w:rsid w:val="00DF6D20"/>
  </w:style>
  <w:style w:type="paragraph" w:customStyle="1" w:styleId="0CD9BDD4830F405FA04EA9CC9DC4AFE5">
    <w:name w:val="0CD9BDD4830F405FA04EA9CC9DC4AFE5"/>
    <w:rsid w:val="00DF6D20"/>
  </w:style>
  <w:style w:type="paragraph" w:customStyle="1" w:styleId="8BEB64DCAF6C47DC88B4AE5A228A82B0">
    <w:name w:val="8BEB64DCAF6C47DC88B4AE5A228A82B0"/>
    <w:rsid w:val="00DF6D20"/>
  </w:style>
  <w:style w:type="paragraph" w:customStyle="1" w:styleId="C2FE2EBBA0C94BC2A7D0CEE45537BC4B">
    <w:name w:val="C2FE2EBBA0C94BC2A7D0CEE45537BC4B"/>
    <w:rsid w:val="00DF6D20"/>
  </w:style>
  <w:style w:type="paragraph" w:customStyle="1" w:styleId="CCDFA0E9A1EF4C6A8CBD9D9E02FEF78D">
    <w:name w:val="CCDFA0E9A1EF4C6A8CBD9D9E02FEF78D"/>
    <w:rsid w:val="00DF6D20"/>
  </w:style>
  <w:style w:type="paragraph" w:customStyle="1" w:styleId="89596858B56146FCAF2367297AC06143">
    <w:name w:val="89596858B56146FCAF2367297AC06143"/>
    <w:rsid w:val="00DF6D20"/>
  </w:style>
  <w:style w:type="paragraph" w:customStyle="1" w:styleId="DA59CC5FB9864A5896BC9DBB5E8255B3">
    <w:name w:val="DA59CC5FB9864A5896BC9DBB5E8255B3"/>
    <w:rsid w:val="00DF6D20"/>
  </w:style>
  <w:style w:type="paragraph" w:customStyle="1" w:styleId="509BD9488AD342468F9CBC8E0EB81FD6">
    <w:name w:val="509BD9488AD342468F9CBC8E0EB81FD6"/>
    <w:rsid w:val="00DF6D20"/>
  </w:style>
  <w:style w:type="paragraph" w:customStyle="1" w:styleId="EF8DDABA8E2B4308AC7B03AD0EF7717E">
    <w:name w:val="EF8DDABA8E2B4308AC7B03AD0EF7717E"/>
    <w:rsid w:val="00DF6D20"/>
  </w:style>
  <w:style w:type="paragraph" w:customStyle="1" w:styleId="B96240A9B43A4BFDA6AC85949D590996">
    <w:name w:val="B96240A9B43A4BFDA6AC85949D590996"/>
    <w:rsid w:val="00DF6D20"/>
  </w:style>
  <w:style w:type="paragraph" w:customStyle="1" w:styleId="ADF7D287A44E45BE97020FDF8020CA62">
    <w:name w:val="ADF7D287A44E45BE97020FDF8020CA62"/>
    <w:rsid w:val="00DF6D20"/>
  </w:style>
  <w:style w:type="paragraph" w:customStyle="1" w:styleId="8B91073E7F1C47D78EA96360A5D591EE">
    <w:name w:val="8B91073E7F1C47D78EA96360A5D591EE"/>
    <w:rsid w:val="00DF6D20"/>
  </w:style>
  <w:style w:type="paragraph" w:customStyle="1" w:styleId="21254B8840724B53898016B7410470B0">
    <w:name w:val="21254B8840724B53898016B7410470B0"/>
    <w:rsid w:val="00DF6D20"/>
  </w:style>
  <w:style w:type="paragraph" w:customStyle="1" w:styleId="14F97B6F1C304B008CD157113C792C0B">
    <w:name w:val="14F97B6F1C304B008CD157113C792C0B"/>
    <w:rsid w:val="00DF6D20"/>
  </w:style>
  <w:style w:type="paragraph" w:customStyle="1" w:styleId="8A861099C87842E5A997A5A501EA432A">
    <w:name w:val="8A861099C87842E5A997A5A501EA432A"/>
    <w:rsid w:val="00DF6D20"/>
  </w:style>
  <w:style w:type="paragraph" w:customStyle="1" w:styleId="0FD075151F2D44EA8C9BD72795F7E918">
    <w:name w:val="0FD075151F2D44EA8C9BD72795F7E918"/>
    <w:rsid w:val="00DF6D20"/>
  </w:style>
  <w:style w:type="paragraph" w:customStyle="1" w:styleId="11810D2988084DF9BDE219D830F4CC58">
    <w:name w:val="11810D2988084DF9BDE219D830F4CC58"/>
    <w:rsid w:val="00DF6D20"/>
  </w:style>
  <w:style w:type="paragraph" w:customStyle="1" w:styleId="CE410FD2CECA4C6EAD1A77E611CF796E">
    <w:name w:val="CE410FD2CECA4C6EAD1A77E611CF796E"/>
    <w:rsid w:val="00DF6D20"/>
  </w:style>
  <w:style w:type="paragraph" w:customStyle="1" w:styleId="8EF8485D1FB641A18DDF929BA3F3B54F">
    <w:name w:val="8EF8485D1FB641A18DDF929BA3F3B54F"/>
    <w:rsid w:val="00DF6D20"/>
  </w:style>
  <w:style w:type="paragraph" w:customStyle="1" w:styleId="86EEB1539FFC4C2685A4192DF8197520">
    <w:name w:val="86EEB1539FFC4C2685A4192DF8197520"/>
    <w:rsid w:val="00DF6D20"/>
  </w:style>
  <w:style w:type="paragraph" w:customStyle="1" w:styleId="1DF3AD56811345A38C8E8EDF6D8FB33B">
    <w:name w:val="1DF3AD56811345A38C8E8EDF6D8FB33B"/>
    <w:rsid w:val="00DF6D20"/>
  </w:style>
  <w:style w:type="paragraph" w:customStyle="1" w:styleId="0DA42E605D2245CDA8FDCDDF3436DD17">
    <w:name w:val="0DA42E605D2245CDA8FDCDDF3436DD17"/>
    <w:rsid w:val="00DF6D20"/>
  </w:style>
  <w:style w:type="paragraph" w:customStyle="1" w:styleId="259AB09E0E164969A49B521148AFC48C">
    <w:name w:val="259AB09E0E164969A49B521148AFC48C"/>
    <w:rsid w:val="00DF6D20"/>
  </w:style>
  <w:style w:type="paragraph" w:customStyle="1" w:styleId="03A7B9A3E004438A8E71072CF237E3C9">
    <w:name w:val="03A7B9A3E004438A8E71072CF237E3C9"/>
    <w:rsid w:val="00DF6D20"/>
  </w:style>
  <w:style w:type="paragraph" w:customStyle="1" w:styleId="29B278AAD89449F3B5B23AA216013F5D">
    <w:name w:val="29B278AAD89449F3B5B23AA216013F5D"/>
    <w:rsid w:val="00DF6D20"/>
  </w:style>
  <w:style w:type="paragraph" w:customStyle="1" w:styleId="C1468478A3534E4EA1057EF3833F94D9">
    <w:name w:val="C1468478A3534E4EA1057EF3833F94D9"/>
    <w:rsid w:val="00DF6D20"/>
  </w:style>
  <w:style w:type="paragraph" w:customStyle="1" w:styleId="3904EF90BDD14544A5BFD210A6D1FA6C">
    <w:name w:val="3904EF90BDD14544A5BFD210A6D1FA6C"/>
    <w:rsid w:val="00DF6D20"/>
  </w:style>
  <w:style w:type="paragraph" w:customStyle="1" w:styleId="A41C6A66553741E4905C5DA0CB44C5EC">
    <w:name w:val="A41C6A66553741E4905C5DA0CB44C5EC"/>
    <w:rsid w:val="00DF6D20"/>
  </w:style>
  <w:style w:type="paragraph" w:customStyle="1" w:styleId="2D57C8AE26584F5BA61C0B9428E553CC">
    <w:name w:val="2D57C8AE26584F5BA61C0B9428E553CC"/>
    <w:rsid w:val="00DF6D20"/>
  </w:style>
  <w:style w:type="paragraph" w:customStyle="1" w:styleId="CCFAB3049EAC419A8DBB91F4C8A78E3D">
    <w:name w:val="CCFAB3049EAC419A8DBB91F4C8A78E3D"/>
    <w:rsid w:val="00DF6D20"/>
  </w:style>
  <w:style w:type="paragraph" w:customStyle="1" w:styleId="A6E056241BA947FA91BAED95F23326E4">
    <w:name w:val="A6E056241BA947FA91BAED95F23326E4"/>
    <w:rsid w:val="00DF6D20"/>
  </w:style>
  <w:style w:type="paragraph" w:customStyle="1" w:styleId="D46574314D594C11B16AFA65D98A305A">
    <w:name w:val="D46574314D594C11B16AFA65D98A305A"/>
    <w:rsid w:val="00DF6D20"/>
  </w:style>
  <w:style w:type="paragraph" w:customStyle="1" w:styleId="D8101E27E06A40F6A40C3AB23217647F">
    <w:name w:val="D8101E27E06A40F6A40C3AB23217647F"/>
    <w:rsid w:val="00DF6D20"/>
  </w:style>
  <w:style w:type="paragraph" w:customStyle="1" w:styleId="7BBF9226C39E44C480E2F50D57E99C54">
    <w:name w:val="7BBF9226C39E44C480E2F50D57E99C54"/>
    <w:rsid w:val="00DF6D20"/>
  </w:style>
  <w:style w:type="paragraph" w:customStyle="1" w:styleId="03D0385CFA8448DCB5CE0B6184D07E02">
    <w:name w:val="03D0385CFA8448DCB5CE0B6184D07E02"/>
    <w:rsid w:val="00DF6D20"/>
  </w:style>
  <w:style w:type="paragraph" w:customStyle="1" w:styleId="2E7F970FA17345F3AB4664EA7DE3665A">
    <w:name w:val="2E7F970FA17345F3AB4664EA7DE3665A"/>
    <w:rsid w:val="00DF6D20"/>
  </w:style>
  <w:style w:type="paragraph" w:customStyle="1" w:styleId="BFE736BE7883464A94EFBF008EA8FC73">
    <w:name w:val="BFE736BE7883464A94EFBF008EA8FC73"/>
    <w:rsid w:val="00DF6D20"/>
  </w:style>
  <w:style w:type="paragraph" w:customStyle="1" w:styleId="5714CF1DC840495BA5CCEE893CE89790">
    <w:name w:val="5714CF1DC840495BA5CCEE893CE89790"/>
    <w:rsid w:val="00DF6D20"/>
  </w:style>
  <w:style w:type="paragraph" w:customStyle="1" w:styleId="61F5EBA3311647C1B53F3C654E2F499F">
    <w:name w:val="61F5EBA3311647C1B53F3C654E2F499F"/>
    <w:rsid w:val="00DF6D20"/>
  </w:style>
  <w:style w:type="paragraph" w:customStyle="1" w:styleId="6FBA2551171A40E2AE0B52136E734606">
    <w:name w:val="6FBA2551171A40E2AE0B52136E734606"/>
    <w:rsid w:val="00DF6D20"/>
  </w:style>
  <w:style w:type="paragraph" w:customStyle="1" w:styleId="32E8FA6BE9024A4DA959A53E9685F49D">
    <w:name w:val="32E8FA6BE9024A4DA959A53E9685F49D"/>
    <w:rsid w:val="00DF6D20"/>
  </w:style>
  <w:style w:type="paragraph" w:customStyle="1" w:styleId="8B1262B8E51548A1A7B89AD0966FDF33">
    <w:name w:val="8B1262B8E51548A1A7B89AD0966FDF33"/>
    <w:rsid w:val="00DF6D20"/>
  </w:style>
  <w:style w:type="paragraph" w:customStyle="1" w:styleId="77CC6E19790C4D6A8EDAFCE3CC9BE9EA">
    <w:name w:val="77CC6E19790C4D6A8EDAFCE3CC9BE9EA"/>
    <w:rsid w:val="00DF6D20"/>
  </w:style>
  <w:style w:type="paragraph" w:customStyle="1" w:styleId="9AC588DEA6B24FB1AB948C404D27D0CA">
    <w:name w:val="9AC588DEA6B24FB1AB948C404D27D0CA"/>
    <w:rsid w:val="00DF6D20"/>
  </w:style>
  <w:style w:type="paragraph" w:customStyle="1" w:styleId="FE4360C0B57F45F5B64AA754DBF6D098">
    <w:name w:val="FE4360C0B57F45F5B64AA754DBF6D098"/>
    <w:rsid w:val="00DF6D20"/>
  </w:style>
  <w:style w:type="paragraph" w:customStyle="1" w:styleId="0A4156BECBA24D999E0FB7176575E9A9">
    <w:name w:val="0A4156BECBA24D999E0FB7176575E9A9"/>
    <w:rsid w:val="00DF6D20"/>
  </w:style>
  <w:style w:type="paragraph" w:customStyle="1" w:styleId="78DC82A0F239458897E0A2A5F0E3B8D8">
    <w:name w:val="78DC82A0F239458897E0A2A5F0E3B8D8"/>
    <w:rsid w:val="00DF6D20"/>
  </w:style>
  <w:style w:type="paragraph" w:customStyle="1" w:styleId="2DD6E1BAC0DE4991B75EA4CBA48FFC43">
    <w:name w:val="2DD6E1BAC0DE4991B75EA4CBA48FFC43"/>
    <w:rsid w:val="00DF6D20"/>
  </w:style>
  <w:style w:type="paragraph" w:customStyle="1" w:styleId="FC2EE20CD1854A6EBEA62676F7A0C418">
    <w:name w:val="FC2EE20CD1854A6EBEA62676F7A0C418"/>
    <w:rsid w:val="00DF6D20"/>
  </w:style>
  <w:style w:type="paragraph" w:customStyle="1" w:styleId="47641FB0794145D38F4730C4FAE157E1">
    <w:name w:val="47641FB0794145D38F4730C4FAE157E1"/>
    <w:rsid w:val="00DF6D20"/>
  </w:style>
  <w:style w:type="paragraph" w:customStyle="1" w:styleId="A722759D8BDF4491AB0DF51FC6B59B9F">
    <w:name w:val="A722759D8BDF4491AB0DF51FC6B59B9F"/>
    <w:rsid w:val="00DF6D20"/>
  </w:style>
  <w:style w:type="paragraph" w:customStyle="1" w:styleId="FE8A28C137D6406FBC6903875566D098">
    <w:name w:val="FE8A28C137D6406FBC6903875566D098"/>
    <w:rsid w:val="00DF6D20"/>
  </w:style>
  <w:style w:type="paragraph" w:customStyle="1" w:styleId="C35B45D2B4AE4EB9B131852A363D50F4">
    <w:name w:val="C35B45D2B4AE4EB9B131852A363D50F4"/>
    <w:rsid w:val="00DF6D20"/>
  </w:style>
  <w:style w:type="paragraph" w:customStyle="1" w:styleId="984FAE9988AD437190C4B51FD217550D">
    <w:name w:val="984FAE9988AD437190C4B51FD217550D"/>
    <w:rsid w:val="00DF6D20"/>
  </w:style>
  <w:style w:type="paragraph" w:customStyle="1" w:styleId="10DF52BDCF8647099F570BA56269E92B">
    <w:name w:val="10DF52BDCF8647099F570BA56269E92B"/>
    <w:rsid w:val="00DF6D20"/>
  </w:style>
  <w:style w:type="paragraph" w:customStyle="1" w:styleId="94DFD84984344F2091FFED18DD6C2E5A">
    <w:name w:val="94DFD84984344F2091FFED18DD6C2E5A"/>
    <w:rsid w:val="00DF6D20"/>
  </w:style>
  <w:style w:type="paragraph" w:customStyle="1" w:styleId="A1D6D20702874AA2A929D946A17FC88F">
    <w:name w:val="A1D6D20702874AA2A929D946A17FC88F"/>
    <w:rsid w:val="00DF6D20"/>
  </w:style>
  <w:style w:type="paragraph" w:customStyle="1" w:styleId="5D4B2C8D14934004B7F2978CBC8FC74B">
    <w:name w:val="5D4B2C8D14934004B7F2978CBC8FC74B"/>
    <w:rsid w:val="00DF6D20"/>
  </w:style>
  <w:style w:type="paragraph" w:customStyle="1" w:styleId="76419878DA164350B9DCA4065A5C0324">
    <w:name w:val="76419878DA164350B9DCA4065A5C0324"/>
    <w:rsid w:val="00DF6D20"/>
  </w:style>
  <w:style w:type="paragraph" w:customStyle="1" w:styleId="E8F34F9FBA7C42B1AE49A886C876B6B4">
    <w:name w:val="E8F34F9FBA7C42B1AE49A886C876B6B4"/>
    <w:rsid w:val="00DF6D20"/>
  </w:style>
  <w:style w:type="paragraph" w:customStyle="1" w:styleId="68D753D1588B486A9C3D0FCE6780581D">
    <w:name w:val="68D753D1588B486A9C3D0FCE6780581D"/>
    <w:rsid w:val="00DF6D20"/>
  </w:style>
  <w:style w:type="paragraph" w:customStyle="1" w:styleId="5C093C6805064BF686196D9AC9D92656">
    <w:name w:val="5C093C6805064BF686196D9AC9D92656"/>
    <w:rsid w:val="00DF6D20"/>
  </w:style>
  <w:style w:type="paragraph" w:customStyle="1" w:styleId="669D8CD68EAC4EE3B3FEA9F413077F87">
    <w:name w:val="669D8CD68EAC4EE3B3FEA9F413077F87"/>
    <w:rsid w:val="00DF6D20"/>
  </w:style>
  <w:style w:type="paragraph" w:customStyle="1" w:styleId="58A81EE21C7942D6B1A02387BBC5A5C1">
    <w:name w:val="58A81EE21C7942D6B1A02387BBC5A5C1"/>
    <w:rsid w:val="00DF6D20"/>
  </w:style>
  <w:style w:type="paragraph" w:customStyle="1" w:styleId="8B5BC3C28FF64870AA9756A71AF103CC">
    <w:name w:val="8B5BC3C28FF64870AA9756A71AF103CC"/>
    <w:rsid w:val="00DF6D20"/>
  </w:style>
  <w:style w:type="paragraph" w:customStyle="1" w:styleId="3D9CDEA458DF40A690DCBB6D10CDD2E4">
    <w:name w:val="3D9CDEA458DF40A690DCBB6D10CDD2E4"/>
    <w:rsid w:val="00DF6D20"/>
  </w:style>
  <w:style w:type="paragraph" w:customStyle="1" w:styleId="D6E357A9D7B744F9B6DF7D31F77A0BBD">
    <w:name w:val="D6E357A9D7B744F9B6DF7D31F77A0BBD"/>
    <w:rsid w:val="00DF6D20"/>
  </w:style>
  <w:style w:type="paragraph" w:customStyle="1" w:styleId="E9FB2D903AD3419480A804B7905347BA">
    <w:name w:val="E9FB2D903AD3419480A804B7905347BA"/>
    <w:rsid w:val="00DF6D20"/>
  </w:style>
  <w:style w:type="paragraph" w:customStyle="1" w:styleId="35DE4D7DF12647EEBECC81E6440C248D">
    <w:name w:val="35DE4D7DF12647EEBECC81E6440C248D"/>
    <w:rsid w:val="00DF6D20"/>
  </w:style>
  <w:style w:type="paragraph" w:customStyle="1" w:styleId="E5C04550CBF648E89DFEA0CF6E7CD11E">
    <w:name w:val="E5C04550CBF648E89DFEA0CF6E7CD11E"/>
    <w:rsid w:val="00DF6D20"/>
  </w:style>
  <w:style w:type="paragraph" w:customStyle="1" w:styleId="93F7A78747E247D5B8F7EA10A9A89A09">
    <w:name w:val="93F7A78747E247D5B8F7EA10A9A89A09"/>
    <w:rsid w:val="00DF6D20"/>
  </w:style>
  <w:style w:type="paragraph" w:customStyle="1" w:styleId="22A5CBB1551043419B51690294430F7D">
    <w:name w:val="22A5CBB1551043419B51690294430F7D"/>
    <w:rsid w:val="00DF6D20"/>
  </w:style>
  <w:style w:type="paragraph" w:customStyle="1" w:styleId="89A72A93439349CB9E59A4E3C2F80C2E">
    <w:name w:val="89A72A93439349CB9E59A4E3C2F80C2E"/>
    <w:rsid w:val="00DF6D20"/>
  </w:style>
  <w:style w:type="paragraph" w:customStyle="1" w:styleId="B8F5EF1F9300434BBF66DD62D0F3F1F6">
    <w:name w:val="B8F5EF1F9300434BBF66DD62D0F3F1F6"/>
    <w:rsid w:val="00DF6D20"/>
  </w:style>
  <w:style w:type="paragraph" w:customStyle="1" w:styleId="BC7518A0E4074F8FB3F8AD9CD5E90A21">
    <w:name w:val="BC7518A0E4074F8FB3F8AD9CD5E90A21"/>
    <w:rsid w:val="00DF6D20"/>
  </w:style>
  <w:style w:type="paragraph" w:customStyle="1" w:styleId="07E2EFECFD22403EBD64F3BF9349A518">
    <w:name w:val="07E2EFECFD22403EBD64F3BF9349A518"/>
    <w:rsid w:val="00DF6D20"/>
  </w:style>
  <w:style w:type="paragraph" w:customStyle="1" w:styleId="19B836EEB280448FB451BE67B63980FC">
    <w:name w:val="19B836EEB280448FB451BE67B63980FC"/>
    <w:rsid w:val="00DF6D20"/>
  </w:style>
  <w:style w:type="paragraph" w:customStyle="1" w:styleId="0205B2DEE34A4644BEC5166D37F4CE24">
    <w:name w:val="0205B2DEE34A4644BEC5166D37F4CE24"/>
    <w:rsid w:val="00DF6D20"/>
  </w:style>
  <w:style w:type="paragraph" w:customStyle="1" w:styleId="447D8D39A6B04DAC84EB49456DFDB719">
    <w:name w:val="447D8D39A6B04DAC84EB49456DFDB719"/>
    <w:rsid w:val="00DF6D20"/>
  </w:style>
  <w:style w:type="paragraph" w:customStyle="1" w:styleId="1408761A82AA4AB2848EEFDFB7B50F73">
    <w:name w:val="1408761A82AA4AB2848EEFDFB7B50F73"/>
    <w:rsid w:val="00DF6D20"/>
  </w:style>
  <w:style w:type="paragraph" w:customStyle="1" w:styleId="F47C7A2BBCE14E60B561B120BE363B58">
    <w:name w:val="F47C7A2BBCE14E60B561B120BE363B58"/>
    <w:rsid w:val="00DF6D20"/>
  </w:style>
  <w:style w:type="paragraph" w:customStyle="1" w:styleId="8A6F0F590BE94E2A9F6883A0DDA71630">
    <w:name w:val="8A6F0F590BE94E2A9F6883A0DDA71630"/>
    <w:rsid w:val="00DF6D20"/>
  </w:style>
  <w:style w:type="paragraph" w:customStyle="1" w:styleId="55870D58FB894249991858F9EA5C148D">
    <w:name w:val="55870D58FB894249991858F9EA5C148D"/>
    <w:rsid w:val="00DF6D20"/>
  </w:style>
  <w:style w:type="paragraph" w:customStyle="1" w:styleId="ABEFC73C00B845D8BDD22638D25B0214">
    <w:name w:val="ABEFC73C00B845D8BDD22638D25B0214"/>
    <w:rsid w:val="00DF6D20"/>
  </w:style>
  <w:style w:type="paragraph" w:customStyle="1" w:styleId="89B8E1448CCA42388D872CD50E401C48">
    <w:name w:val="89B8E1448CCA42388D872CD50E401C48"/>
    <w:rsid w:val="00DF6D20"/>
  </w:style>
  <w:style w:type="paragraph" w:customStyle="1" w:styleId="82B8B4690B564BBF8E5200A61FD307EF">
    <w:name w:val="82B8B4690B564BBF8E5200A61FD307EF"/>
    <w:rsid w:val="00DF6D20"/>
  </w:style>
  <w:style w:type="paragraph" w:customStyle="1" w:styleId="AF91030A99EC47E995AA110B546BC21C">
    <w:name w:val="AF91030A99EC47E995AA110B546BC21C"/>
    <w:rsid w:val="00DF6D20"/>
  </w:style>
  <w:style w:type="paragraph" w:customStyle="1" w:styleId="CFA05D90A6F94232816FF575CD65D8F2">
    <w:name w:val="CFA05D90A6F94232816FF575CD65D8F2"/>
    <w:rsid w:val="00DF6D20"/>
  </w:style>
  <w:style w:type="paragraph" w:customStyle="1" w:styleId="EE77420B188145669131D7307245CAA7">
    <w:name w:val="EE77420B188145669131D7307245CAA7"/>
    <w:rsid w:val="00DF6D20"/>
  </w:style>
  <w:style w:type="paragraph" w:customStyle="1" w:styleId="2D298CE3E8FF4B33AB5AC3C7174E96CD">
    <w:name w:val="2D298CE3E8FF4B33AB5AC3C7174E96CD"/>
    <w:rsid w:val="00DF6D20"/>
  </w:style>
  <w:style w:type="paragraph" w:customStyle="1" w:styleId="D2240A72F1ED4118ACE05106907B8287">
    <w:name w:val="D2240A72F1ED4118ACE05106907B8287"/>
    <w:rsid w:val="00DF6D20"/>
  </w:style>
  <w:style w:type="paragraph" w:customStyle="1" w:styleId="CA83BC7EAE7E4FF38B8C3525BDD39711">
    <w:name w:val="CA83BC7EAE7E4FF38B8C3525BDD39711"/>
    <w:rsid w:val="00DF6D20"/>
  </w:style>
  <w:style w:type="paragraph" w:customStyle="1" w:styleId="A81B6CA750AC421C87C3EEE33A349274">
    <w:name w:val="A81B6CA750AC421C87C3EEE33A349274"/>
    <w:rsid w:val="00DF6D20"/>
  </w:style>
  <w:style w:type="paragraph" w:customStyle="1" w:styleId="9FABE003D9064898A241BF4F1939E03E">
    <w:name w:val="9FABE003D9064898A241BF4F1939E03E"/>
    <w:rsid w:val="00DF6D20"/>
  </w:style>
  <w:style w:type="paragraph" w:customStyle="1" w:styleId="385865148DE24A64AF72FC03885987F6">
    <w:name w:val="385865148DE24A64AF72FC03885987F6"/>
    <w:rsid w:val="00DF6D20"/>
  </w:style>
  <w:style w:type="paragraph" w:customStyle="1" w:styleId="9C1275592539417EA5343594B5155F9D">
    <w:name w:val="9C1275592539417EA5343594B5155F9D"/>
    <w:rsid w:val="00DF6D20"/>
  </w:style>
  <w:style w:type="paragraph" w:customStyle="1" w:styleId="D1F08FC0907D4AAB9A26A6C983B8BEC1">
    <w:name w:val="D1F08FC0907D4AAB9A26A6C983B8BEC1"/>
    <w:rsid w:val="00DF6D20"/>
  </w:style>
  <w:style w:type="paragraph" w:customStyle="1" w:styleId="5EA93FCD8C2E463482E3CAD1398035A3">
    <w:name w:val="5EA93FCD8C2E463482E3CAD1398035A3"/>
    <w:rsid w:val="00DF6D20"/>
  </w:style>
  <w:style w:type="paragraph" w:customStyle="1" w:styleId="04AF1B0051D549BB96015A3B6D94CB73">
    <w:name w:val="04AF1B0051D549BB96015A3B6D94CB73"/>
    <w:rsid w:val="00DF6D20"/>
  </w:style>
  <w:style w:type="paragraph" w:customStyle="1" w:styleId="E5554948B1B34532B769BEDF76ECF99C">
    <w:name w:val="E5554948B1B34532B769BEDF76ECF99C"/>
    <w:rsid w:val="00DF6D20"/>
  </w:style>
  <w:style w:type="paragraph" w:customStyle="1" w:styleId="B2A0572B1B9C410B974A56A73B6995FF">
    <w:name w:val="B2A0572B1B9C410B974A56A73B6995FF"/>
    <w:rsid w:val="00DF6D20"/>
  </w:style>
  <w:style w:type="paragraph" w:customStyle="1" w:styleId="4268F6FACC624BA589B524792B88671C4">
    <w:name w:val="4268F6FACC624BA589B524792B88671C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C0A00462E0B4A37A1D5E09E9CF532E14">
    <w:name w:val="DC0A00462E0B4A37A1D5E09E9CF532E1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081C94EA6CD494185FA7D4E600792474">
    <w:name w:val="A081C94EA6CD494185FA7D4E60079247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F131DC1294B4CF1AA06DD5EC0F6D666">
    <w:name w:val="3F131DC1294B4CF1AA06DD5EC0F6D66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79241F7DA3C43B98E48CEE15F9BCDEE4">
    <w:name w:val="C79241F7DA3C43B98E48CEE15F9BCDEE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420E99A896D4213A6B2146BD62EA9D91">
    <w:name w:val="9420E99A896D4213A6B2146BD62EA9D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CAA571783D04A39AC68248DBBD5D7C81">
    <w:name w:val="CCAA571783D04A39AC68248DBBD5D7C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225EFE6BF074D559E8F020CA4746DC45">
    <w:name w:val="A225EFE6BF074D559E8F020CA4746DC4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B693C909C6A4992A846D23E8B2F28374">
    <w:name w:val="BB693C909C6A4992A846D23E8B2F2837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589914D66434FD78AB325C0E5BB7D484">
    <w:name w:val="F589914D66434FD78AB325C0E5BB7D48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E6152DFA7294AE9A9302E1ED2937F1C1">
    <w:name w:val="AE6152DFA7294AE9A9302E1ED2937F1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AC96E8DE46C4BC59A274E2695AFDFE01">
    <w:name w:val="BAC96E8DE46C4BC59A274E2695AFDFE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CA68A9C3D243B389475127F76F5F1C1">
    <w:name w:val="4DCA68A9C3D243B389475127F76F5F1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0940D6F731F4D6987449CDBC8A69C6B1">
    <w:name w:val="C0940D6F731F4D6987449CDBC8A69C6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1785BD11E324CA2A8B77D120C93BC831">
    <w:name w:val="71785BD11E324CA2A8B77D120C93BC8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0E82A39A6214DB4B3B6A6A325AD8B6E1">
    <w:name w:val="20E82A39A6214DB4B3B6A6A325AD8B6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DBC99D0A0814E10A7E4D90A64F2E92C1">
    <w:name w:val="FDBC99D0A0814E10A7E4D90A64F2E92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C778BB243E747CDAD343FDE75FDE8E11">
    <w:name w:val="4C778BB243E747CDAD343FDE75FDE8E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7A2978372C747A297A75C28B51ECA811">
    <w:name w:val="A7A2978372C747A297A75C28B51ECA8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7CFA2D778884696B1CAA8F15961F4351">
    <w:name w:val="A7CFA2D778884696B1CAA8F15961F43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34B9C764A81447E911F25AB7D69A0BD1">
    <w:name w:val="D34B9C764A81447E911F25AB7D69A0B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21090AAD73D45A18CF4EC6ED3B153A81">
    <w:name w:val="A21090AAD73D45A18CF4EC6ED3B153A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C43D91907A04C22B3D383D28AF6678D1">
    <w:name w:val="7C43D91907A04C22B3D383D28AF6678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A0610145AAD49A68D86C51307A97B051">
    <w:name w:val="1A0610145AAD49A68D86C51307A97B0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34256CA57224D248DD4F287D3D235501">
    <w:name w:val="434256CA57224D248DD4F287D3D2355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535EE716D394070B7120E4FE895CE531">
    <w:name w:val="2535EE716D394070B7120E4FE895CE5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A78D36775BC4F7CAE8E0CF35A309AC91">
    <w:name w:val="8A78D36775BC4F7CAE8E0CF35A309AC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7209709E8F34DDD86BFE5653A5F6D251">
    <w:name w:val="A7209709E8F34DDD86BFE5653A5F6D2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5E7936219DD48F0A183B7E18FD924591">
    <w:name w:val="05E7936219DD48F0A183B7E18FD9245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8BD5FEE77554997B678AE64BF76525B1">
    <w:name w:val="D8BD5FEE77554997B678AE64BF76525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892685CF22B4C0688CEBC61F57C792D1">
    <w:name w:val="0892685CF22B4C0688CEBC61F57C792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42B9DD5702A4403A11966765FD0F0761">
    <w:name w:val="B42B9DD5702A4403A11966765FD0F07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991BCF363764B58B12A2FC2B84387911">
    <w:name w:val="5991BCF363764B58B12A2FC2B843879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39B91141054ABB9B3C6C1825F634541">
    <w:name w:val="E939B91141054ABB9B3C6C1825F6345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E71B80138894C69A162A3D089D74A911">
    <w:name w:val="2E71B80138894C69A162A3D089D74A9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2D2CEF8D4094008BF719C9477A78F941">
    <w:name w:val="D2D2CEF8D4094008BF719C9477A78F9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DF9B128263642879EFD97462D785B451">
    <w:name w:val="FDF9B128263642879EFD97462D785B4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2744156D894603A6D1BCCF89D7DA041">
    <w:name w:val="CE2744156D894603A6D1BCCF89D7DA0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DC54AF851594C22AA2621FAED6309D71">
    <w:name w:val="CDC54AF851594C22AA2621FAED6309D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7F9623379E343F2A110196A64BC29801">
    <w:name w:val="07F9623379E343F2A110196A64BC298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AEE0184AE534781861D4E4368976D0B1">
    <w:name w:val="5AEE0184AE534781861D4E4368976D0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CD9BDD4830F405FA04EA9CC9DC4AFE51">
    <w:name w:val="0CD9BDD4830F405FA04EA9CC9DC4AFE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BEB64DCAF6C47DC88B4AE5A228A82B01">
    <w:name w:val="8BEB64DCAF6C47DC88B4AE5A228A82B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2FE2EBBA0C94BC2A7D0CEE45537BC4B1">
    <w:name w:val="C2FE2EBBA0C94BC2A7D0CEE45537BC4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CDFA0E9A1EF4C6A8CBD9D9E02FEF78D1">
    <w:name w:val="CCDFA0E9A1EF4C6A8CBD9D9E02FEF78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9596858B56146FCAF2367297AC061431">
    <w:name w:val="89596858B56146FCAF2367297AC0614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06518C3E6B448AC910AA0C8DBCCFFF0">
    <w:name w:val="706518C3E6B448AC910AA0C8DBCCFFF0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FE225D9FE5C416F92699163B7C3FB69">
    <w:name w:val="7FE225D9FE5C416F92699163B7C3FB69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1EF9BEE5BCF43409AF2FFEFF046D1B9">
    <w:name w:val="31EF9BEE5BCF43409AF2FFEFF046D1B9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59D56AB3CDC414FBFED237609AABC09">
    <w:name w:val="F59D56AB3CDC414FBFED237609AABC09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A59CC5FB9864A5896BC9DBB5E8255B31">
    <w:name w:val="DA59CC5FB9864A5896BC9DBB5E8255B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09BD9488AD342468F9CBC8E0EB81FD61">
    <w:name w:val="509BD9488AD342468F9CBC8E0EB81FD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F8DDABA8E2B4308AC7B03AD0EF7717E1">
    <w:name w:val="EF8DDABA8E2B4308AC7B03AD0EF7717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96240A9B43A4BFDA6AC85949D5909961">
    <w:name w:val="B96240A9B43A4BFDA6AC85949D59099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DF7D287A44E45BE97020FDF8020CA621">
    <w:name w:val="ADF7D287A44E45BE97020FDF8020CA62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B91073E7F1C47D78EA96360A5D591EE1">
    <w:name w:val="8B91073E7F1C47D78EA96360A5D591E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1254B8840724B53898016B7410470B01">
    <w:name w:val="21254B8840724B53898016B7410470B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4F97B6F1C304B008CD157113C792C0B1">
    <w:name w:val="14F97B6F1C304B008CD157113C792C0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A861099C87842E5A997A5A501EA432A1">
    <w:name w:val="8A861099C87842E5A997A5A501EA432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FD075151F2D44EA8C9BD72795F7E9181">
    <w:name w:val="0FD075151F2D44EA8C9BD72795F7E91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1810D2988084DF9BDE219D830F4CC581">
    <w:name w:val="11810D2988084DF9BDE219D830F4CC5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410FD2CECA4C6EAD1A77E611CF796E1">
    <w:name w:val="CE410FD2CECA4C6EAD1A77E611CF796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EF8485D1FB641A18DDF929BA3F3B54F1">
    <w:name w:val="8EF8485D1FB641A18DDF929BA3F3B54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EEB1539FFC4C2685A4192DF81975201">
    <w:name w:val="86EEB1539FFC4C2685A4192DF819752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DF3AD56811345A38C8E8EDF6D8FB33B1">
    <w:name w:val="1DF3AD56811345A38C8E8EDF6D8FB33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DA42E605D2245CDA8FDCDDF3436DD171">
    <w:name w:val="0DA42E605D2245CDA8FDCDDF3436DD1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59AB09E0E164969A49B521148AFC48C1">
    <w:name w:val="259AB09E0E164969A49B521148AFC48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3A7B9A3E004438A8E71072CF237E3C91">
    <w:name w:val="03A7B9A3E004438A8E71072CF237E3C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9B278AAD89449F3B5B23AA216013F5D1">
    <w:name w:val="29B278AAD89449F3B5B23AA216013F5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1468478A3534E4EA1057EF3833F94D91">
    <w:name w:val="C1468478A3534E4EA1057EF3833F94D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904EF90BDD14544A5BFD210A6D1FA6C1">
    <w:name w:val="3904EF90BDD14544A5BFD210A6D1FA6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41C6A66553741E4905C5DA0CB44C5EC1">
    <w:name w:val="A41C6A66553741E4905C5DA0CB44C5E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D57C8AE26584F5BA61C0B9428E553CC1">
    <w:name w:val="2D57C8AE26584F5BA61C0B9428E553C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CFAB3049EAC419A8DBB91F4C8A78E3D1">
    <w:name w:val="CCFAB3049EAC419A8DBB91F4C8A78E3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6E056241BA947FA91BAED95F23326E41">
    <w:name w:val="A6E056241BA947FA91BAED95F23326E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46574314D594C11B16AFA65D98A305A1">
    <w:name w:val="D46574314D594C11B16AFA65D98A305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8101E27E06A40F6A40C3AB23217647F1">
    <w:name w:val="D8101E27E06A40F6A40C3AB23217647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BBF9226C39E44C480E2F50D57E99C541">
    <w:name w:val="7BBF9226C39E44C480E2F50D57E99C5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3D0385CFA8448DCB5CE0B6184D07E021">
    <w:name w:val="03D0385CFA8448DCB5CE0B6184D07E02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E7F970FA17345F3AB4664EA7DE3665A1">
    <w:name w:val="2E7F970FA17345F3AB4664EA7DE3665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FE736BE7883464A94EFBF008EA8FC731">
    <w:name w:val="BFE736BE7883464A94EFBF008EA8FC7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714CF1DC840495BA5CCEE893CE897901">
    <w:name w:val="5714CF1DC840495BA5CCEE893CE8979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1F5EBA3311647C1B53F3C654E2F499F1">
    <w:name w:val="61F5EBA3311647C1B53F3C654E2F499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FBA2551171A40E2AE0B52136E7346061">
    <w:name w:val="6FBA2551171A40E2AE0B52136E73460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2E8FA6BE9024A4DA959A53E9685F49D1">
    <w:name w:val="32E8FA6BE9024A4DA959A53E9685F49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B1262B8E51548A1A7B89AD0966FDF331">
    <w:name w:val="8B1262B8E51548A1A7B89AD0966FDF3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7CC6E19790C4D6A8EDAFCE3CC9BE9EA1">
    <w:name w:val="77CC6E19790C4D6A8EDAFCE3CC9BE9E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AC588DEA6B24FB1AB948C404D27D0CA1">
    <w:name w:val="9AC588DEA6B24FB1AB948C404D27D0C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E4360C0B57F45F5B64AA754DBF6D0981">
    <w:name w:val="FE4360C0B57F45F5B64AA754DBF6D09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A4156BECBA24D999E0FB7176575E9A91">
    <w:name w:val="0A4156BECBA24D999E0FB7176575E9A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8DC82A0F239458897E0A2A5F0E3B8D81">
    <w:name w:val="78DC82A0F239458897E0A2A5F0E3B8D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DD6E1BAC0DE4991B75EA4CBA48FFC431">
    <w:name w:val="2DD6E1BAC0DE4991B75EA4CBA48FFC4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C2EE20CD1854A6EBEA62676F7A0C4181">
    <w:name w:val="FC2EE20CD1854A6EBEA62676F7A0C41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7641FB0794145D38F4730C4FAE157E11">
    <w:name w:val="47641FB0794145D38F4730C4FAE157E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722759D8BDF4491AB0DF51FC6B59B9F1">
    <w:name w:val="A722759D8BDF4491AB0DF51FC6B59B9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E8A28C137D6406FBC6903875566D0981">
    <w:name w:val="FE8A28C137D6406FBC6903875566D09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35B45D2B4AE4EB9B131852A363D50F41">
    <w:name w:val="C35B45D2B4AE4EB9B131852A363D50F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84FAE9988AD437190C4B51FD217550D1">
    <w:name w:val="984FAE9988AD437190C4B51FD217550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0DF52BDCF8647099F570BA56269E92B1">
    <w:name w:val="10DF52BDCF8647099F570BA56269E92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4DFD84984344F2091FFED18DD6C2E5A1">
    <w:name w:val="94DFD84984344F2091FFED18DD6C2E5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1D6D20702874AA2A929D946A17FC88F1">
    <w:name w:val="A1D6D20702874AA2A929D946A17FC88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D4B2C8D14934004B7F2978CBC8FC74B1">
    <w:name w:val="5D4B2C8D14934004B7F2978CBC8FC74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6419878DA164350B9DCA4065A5C03241">
    <w:name w:val="76419878DA164350B9DCA4065A5C032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8F34F9FBA7C42B1AE49A886C876B6B41">
    <w:name w:val="E8F34F9FBA7C42B1AE49A886C876B6B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8D753D1588B486A9C3D0FCE6780581D1">
    <w:name w:val="68D753D1588B486A9C3D0FCE6780581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C093C6805064BF686196D9AC9D926561">
    <w:name w:val="5C093C6805064BF686196D9AC9D9265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69D8CD68EAC4EE3B3FEA9F413077F871">
    <w:name w:val="669D8CD68EAC4EE3B3FEA9F413077F8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8A81EE21C7942D6B1A02387BBC5A5C11">
    <w:name w:val="58A81EE21C7942D6B1A02387BBC5A5C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B5BC3C28FF64870AA9756A71AF103CC1">
    <w:name w:val="8B5BC3C28FF64870AA9756A71AF103C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D9CDEA458DF40A690DCBB6D10CDD2E41">
    <w:name w:val="3D9CDEA458DF40A690DCBB6D10CDD2E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6E357A9D7B744F9B6DF7D31F77A0BBD1">
    <w:name w:val="D6E357A9D7B744F9B6DF7D31F77A0BB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FB2D903AD3419480A804B7905347BA1">
    <w:name w:val="E9FB2D903AD3419480A804B7905347B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5DE4D7DF12647EEBECC81E6440C248D1">
    <w:name w:val="35DE4D7DF12647EEBECC81E6440C248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5C04550CBF648E89DFEA0CF6E7CD11E1">
    <w:name w:val="E5C04550CBF648E89DFEA0CF6E7CD11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3F7A78747E247D5B8F7EA10A9A89A091">
    <w:name w:val="93F7A78747E247D5B8F7EA10A9A89A0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2A5CBB1551043419B51690294430F7D1">
    <w:name w:val="22A5CBB1551043419B51690294430F7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C468BC3ACEE4205BCB2B3FFC97E6F56">
    <w:name w:val="6C468BC3ACEE4205BCB2B3FFC97E6F5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0DA385EEE1F4D518FF738E783D01054">
    <w:name w:val="00DA385EEE1F4D518FF738E783D0105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A219C603F754433A4547DC121D7F0AE">
    <w:name w:val="0A219C603F754433A4547DC121D7F0AE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967A8ECA80942D4BFED05F8875493BB">
    <w:name w:val="1967A8ECA80942D4BFED05F8875493BB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35CEFA3A047416F96147160AEE6DFB2">
    <w:name w:val="A35CEFA3A047416F96147160AEE6DFB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9A72A93439349CB9E59A4E3C2F80C2E1">
    <w:name w:val="89A72A93439349CB9E59A4E3C2F80C2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8F5EF1F9300434BBF66DD62D0F3F1F61">
    <w:name w:val="B8F5EF1F9300434BBF66DD62D0F3F1F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C7518A0E4074F8FB3F8AD9CD5E90A211">
    <w:name w:val="BC7518A0E4074F8FB3F8AD9CD5E90A2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7E2EFECFD22403EBD64F3BF9349A5181">
    <w:name w:val="07E2EFECFD22403EBD64F3BF9349A51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9B836EEB280448FB451BE67B63980FC1">
    <w:name w:val="19B836EEB280448FB451BE67B63980F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205B2DEE34A4644BEC5166D37F4CE241">
    <w:name w:val="0205B2DEE34A4644BEC5166D37F4CE2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47D8D39A6B04DAC84EB49456DFDB7191">
    <w:name w:val="447D8D39A6B04DAC84EB49456DFDB71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408761A82AA4AB2848EEFDFB7B50F731">
    <w:name w:val="1408761A82AA4AB2848EEFDFB7B50F7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47C7A2BBCE14E60B561B120BE363B581">
    <w:name w:val="F47C7A2BBCE14E60B561B120BE363B5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A6F0F590BE94E2A9F6883A0DDA716301">
    <w:name w:val="8A6F0F590BE94E2A9F6883A0DDA7163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5870D58FB894249991858F9EA5C148D1">
    <w:name w:val="55870D58FB894249991858F9EA5C148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BEFC73C00B845D8BDD22638D25B02141">
    <w:name w:val="ABEFC73C00B845D8BDD22638D25B021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9B8E1448CCA42388D872CD50E401C481">
    <w:name w:val="89B8E1448CCA42388D872CD50E401C4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2B8B4690B564BBF8E5200A61FD307EF1">
    <w:name w:val="82B8B4690B564BBF8E5200A61FD307E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F91030A99EC47E995AA110B546BC21C1">
    <w:name w:val="AF91030A99EC47E995AA110B546BC21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FA05D90A6F94232816FF575CD65D8F21">
    <w:name w:val="CFA05D90A6F94232816FF575CD65D8F2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E77420B188145669131D7307245CAA71">
    <w:name w:val="EE77420B188145669131D7307245CAA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D298CE3E8FF4B33AB5AC3C7174E96CD1">
    <w:name w:val="2D298CE3E8FF4B33AB5AC3C7174E96C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2240A72F1ED4118ACE05106907B82871">
    <w:name w:val="D2240A72F1ED4118ACE05106907B828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A83BC7EAE7E4FF38B8C3525BDD397111">
    <w:name w:val="CA83BC7EAE7E4FF38B8C3525BDD3971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81B6CA750AC421C87C3EEE33A3492741">
    <w:name w:val="A81B6CA750AC421C87C3EEE33A34927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FABE003D9064898A241BF4F1939E03E1">
    <w:name w:val="9FABE003D9064898A241BF4F1939E03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85865148DE24A64AF72FC03885987F61">
    <w:name w:val="385865148DE24A64AF72FC03885987F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C1275592539417EA5343594B5155F9D1">
    <w:name w:val="9C1275592539417EA5343594B5155F9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CA6D9BF60754BA9869E7E3061948D7C">
    <w:name w:val="4CA6D9BF60754BA9869E7E3061948D7C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FB59A0EE05E49CAB6AC7CEA785D08A2">
    <w:name w:val="FFB59A0EE05E49CAB6AC7CEA785D08A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34D2D1CE7B14430B04C6D93992D6E47">
    <w:name w:val="034D2D1CE7B14430B04C6D93992D6E47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8BE385DFAC34562AE9431CE6D44B0FE">
    <w:name w:val="E8BE385DFAC34562AE9431CE6D44B0FE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302CB61086446BA8998385BC019E08F">
    <w:name w:val="7302CB61086446BA8998385BC019E08F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1B45776CB1D49CF81CF3C0BC9FA8BF6">
    <w:name w:val="51B45776CB1D49CF81CF3C0BC9FA8BF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1F08FC0907D4AAB9A26A6C983B8BEC11">
    <w:name w:val="D1F08FC0907D4AAB9A26A6C983B8BEC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EA93FCD8C2E463482E3CAD1398035A31">
    <w:name w:val="5EA93FCD8C2E463482E3CAD1398035A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4AF1B0051D549BB96015A3B6D94CB731">
    <w:name w:val="04AF1B0051D549BB96015A3B6D94CB7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5554948B1B34532B769BEDF76ECF99C1">
    <w:name w:val="E5554948B1B34532B769BEDF76ECF99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2A0572B1B9C410B974A56A73B6995FF1">
    <w:name w:val="B2A0572B1B9C410B974A56A73B6995F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56C865973754768BF8A7BA1456A0E12">
    <w:name w:val="856C865973754768BF8A7BA1456A0E12"/>
    <w:rsid w:val="009B18F5"/>
  </w:style>
  <w:style w:type="paragraph" w:customStyle="1" w:styleId="8CCD45EE66244A77A4C9BAF676E2CB22">
    <w:name w:val="8CCD45EE66244A77A4C9BAF676E2CB22"/>
    <w:rsid w:val="009B18F5"/>
  </w:style>
  <w:style w:type="paragraph" w:customStyle="1" w:styleId="0BA0624734CA43B485E826AAD4FCCF98">
    <w:name w:val="0BA0624734CA43B485E826AAD4FCCF98"/>
    <w:rsid w:val="009B18F5"/>
  </w:style>
  <w:style w:type="paragraph" w:customStyle="1" w:styleId="68B4DAE8927242F48EA2BDDAA9ACC593">
    <w:name w:val="68B4DAE8927242F48EA2BDDAA9ACC593"/>
    <w:rsid w:val="009B18F5"/>
  </w:style>
  <w:style w:type="paragraph" w:customStyle="1" w:styleId="B9A5FFAE54F74BAC8F02105BD829526F">
    <w:name w:val="B9A5FFAE54F74BAC8F02105BD829526F"/>
    <w:rsid w:val="009B18F5"/>
  </w:style>
  <w:style w:type="paragraph" w:customStyle="1" w:styleId="136A374B7D064315ACC927446648CAA6">
    <w:name w:val="136A374B7D064315ACC927446648CAA6"/>
    <w:rsid w:val="009B18F5"/>
  </w:style>
  <w:style w:type="paragraph" w:customStyle="1" w:styleId="A20DAE25514947B089D63ED0D76E7969">
    <w:name w:val="A20DAE25514947B089D63ED0D76E7969"/>
    <w:rsid w:val="009B18F5"/>
  </w:style>
  <w:style w:type="paragraph" w:customStyle="1" w:styleId="8AC630A29AD74524AA29F82C7918BD15">
    <w:name w:val="8AC630A29AD74524AA29F82C7918BD15"/>
    <w:rsid w:val="009B18F5"/>
  </w:style>
  <w:style w:type="paragraph" w:customStyle="1" w:styleId="90E478C523C64C5C85084A10716E9B47">
    <w:name w:val="90E478C523C64C5C85084A10716E9B47"/>
    <w:rsid w:val="009B18F5"/>
  </w:style>
  <w:style w:type="paragraph" w:customStyle="1" w:styleId="51CEE15B84C3474DA1C55F55C46DBA37">
    <w:name w:val="51CEE15B84C3474DA1C55F55C46DBA37"/>
    <w:rsid w:val="009B18F5"/>
  </w:style>
  <w:style w:type="paragraph" w:customStyle="1" w:styleId="8C11EB5FD63047CA9CFB232F2F6D2EEF">
    <w:name w:val="8C11EB5FD63047CA9CFB232F2F6D2EEF"/>
    <w:rsid w:val="009B18F5"/>
  </w:style>
  <w:style w:type="paragraph" w:customStyle="1" w:styleId="D641438324FB410A969A9E17B87FFDF1">
    <w:name w:val="D641438324FB410A969A9E17B87FFDF1"/>
    <w:rsid w:val="009B18F5"/>
  </w:style>
  <w:style w:type="paragraph" w:customStyle="1" w:styleId="FCD42BBA68694C94BB8D9F73D359DBC7">
    <w:name w:val="FCD42BBA68694C94BB8D9F73D359DBC7"/>
    <w:rsid w:val="009B18F5"/>
  </w:style>
  <w:style w:type="paragraph" w:customStyle="1" w:styleId="943FD08CC0CC4274BFB20C2E28FD2C96">
    <w:name w:val="943FD08CC0CC4274BFB20C2E28FD2C96"/>
    <w:rsid w:val="009B18F5"/>
  </w:style>
  <w:style w:type="paragraph" w:customStyle="1" w:styleId="C8EE9826D7E44D7FA35289DA4B0C473E">
    <w:name w:val="C8EE9826D7E44D7FA35289DA4B0C473E"/>
    <w:rsid w:val="009B18F5"/>
  </w:style>
  <w:style w:type="paragraph" w:customStyle="1" w:styleId="E2239133472A40099422CD2782A75014">
    <w:name w:val="E2239133472A40099422CD2782A75014"/>
    <w:rsid w:val="009B18F5"/>
  </w:style>
  <w:style w:type="paragraph" w:customStyle="1" w:styleId="C4E24B7F4CEC433DBEF839A9714FA654">
    <w:name w:val="C4E24B7F4CEC433DBEF839A9714FA654"/>
    <w:rsid w:val="005E0379"/>
  </w:style>
  <w:style w:type="paragraph" w:customStyle="1" w:styleId="3B5F8F44064A4FC79BFC6F7D43ECE86F">
    <w:name w:val="3B5F8F44064A4FC79BFC6F7D43ECE86F"/>
    <w:rsid w:val="005E0379"/>
  </w:style>
  <w:style w:type="paragraph" w:customStyle="1" w:styleId="19CE5C9F5914437C80AE2E8CF01B4066">
    <w:name w:val="19CE5C9F5914437C80AE2E8CF01B4066"/>
    <w:rsid w:val="00F45394"/>
  </w:style>
  <w:style w:type="paragraph" w:customStyle="1" w:styleId="CB731D38AA44480094321C82050C05AC">
    <w:name w:val="CB731D38AA44480094321C82050C05AC"/>
    <w:rsid w:val="00F45394"/>
  </w:style>
  <w:style w:type="paragraph" w:customStyle="1" w:styleId="2A3976C907C84E708154C63ADB8C8976">
    <w:name w:val="2A3976C907C84E708154C63ADB8C8976"/>
    <w:rsid w:val="00F45394"/>
  </w:style>
  <w:style w:type="paragraph" w:customStyle="1" w:styleId="689BB185FA46474FB9BDD50516920F51">
    <w:name w:val="689BB185FA46474FB9BDD50516920F51"/>
    <w:rsid w:val="00F45394"/>
  </w:style>
  <w:style w:type="paragraph" w:customStyle="1" w:styleId="D96638DC14D44585BCE1A475105CDA24">
    <w:name w:val="D96638DC14D44585BCE1A475105CDA24"/>
    <w:rsid w:val="00F45394"/>
  </w:style>
  <w:style w:type="paragraph" w:customStyle="1" w:styleId="2C5D42461B954FEFA9A5DE0680692AD9">
    <w:name w:val="2C5D42461B954FEFA9A5DE0680692AD9"/>
    <w:rsid w:val="00F45394"/>
  </w:style>
  <w:style w:type="paragraph" w:customStyle="1" w:styleId="031DFC4F71CB4914B1E8CF765909C9B7">
    <w:name w:val="031DFC4F71CB4914B1E8CF765909C9B7"/>
    <w:rsid w:val="00F45394"/>
  </w:style>
  <w:style w:type="paragraph" w:customStyle="1" w:styleId="0A5A6EF145B24503A6F1BE98917A0745">
    <w:name w:val="0A5A6EF145B24503A6F1BE98917A0745"/>
    <w:rsid w:val="00F45394"/>
  </w:style>
  <w:style w:type="paragraph" w:customStyle="1" w:styleId="E1CA45A4425B465CADE586130FE88251">
    <w:name w:val="E1CA45A4425B465CADE586130FE88251"/>
    <w:rsid w:val="00F45394"/>
  </w:style>
  <w:style w:type="paragraph" w:customStyle="1" w:styleId="62D84B9DE3294EF29995DA00CCAEC24A">
    <w:name w:val="62D84B9DE3294EF29995DA00CCAEC24A"/>
    <w:rsid w:val="00F45394"/>
  </w:style>
  <w:style w:type="paragraph" w:customStyle="1" w:styleId="7FC095B964A042D48FC6CD109A7A90EA">
    <w:name w:val="7FC095B964A042D48FC6CD109A7A90EA"/>
    <w:rsid w:val="00F45394"/>
  </w:style>
  <w:style w:type="paragraph" w:customStyle="1" w:styleId="F816081C0026479189099888EF042B6C">
    <w:name w:val="F816081C0026479189099888EF042B6C"/>
    <w:rsid w:val="00F45394"/>
  </w:style>
  <w:style w:type="paragraph" w:customStyle="1" w:styleId="669CB7424D03409DB13DE6F6E1F08D3A">
    <w:name w:val="669CB7424D03409DB13DE6F6E1F08D3A"/>
    <w:rsid w:val="00F45394"/>
  </w:style>
  <w:style w:type="paragraph" w:customStyle="1" w:styleId="9E725C1537854D88B3FD890B154CFDC9">
    <w:name w:val="9E725C1537854D88B3FD890B154CFDC9"/>
    <w:rsid w:val="00F45394"/>
  </w:style>
  <w:style w:type="paragraph" w:customStyle="1" w:styleId="134A226DFC964F87B143C529EE279A90">
    <w:name w:val="134A226DFC964F87B143C529EE279A90"/>
    <w:rsid w:val="00F45394"/>
  </w:style>
  <w:style w:type="paragraph" w:customStyle="1" w:styleId="E0434C4DD4F84C8A8D3066A7AE779C46">
    <w:name w:val="E0434C4DD4F84C8A8D3066A7AE779C46"/>
    <w:rsid w:val="00F45394"/>
  </w:style>
  <w:style w:type="paragraph" w:customStyle="1" w:styleId="000B4C026E51478FA402CD6A6FA9ED43">
    <w:name w:val="000B4C026E51478FA402CD6A6FA9ED43"/>
    <w:rsid w:val="00F45394"/>
  </w:style>
  <w:style w:type="paragraph" w:customStyle="1" w:styleId="0883EC4FDC484610830EAD3CFE71559B">
    <w:name w:val="0883EC4FDC484610830EAD3CFE71559B"/>
    <w:rsid w:val="00F45394"/>
  </w:style>
  <w:style w:type="paragraph" w:customStyle="1" w:styleId="40C4F2F0A3DE4C64AB88E395A1C0B012">
    <w:name w:val="40C4F2F0A3DE4C64AB88E395A1C0B012"/>
    <w:rsid w:val="00F45394"/>
  </w:style>
  <w:style w:type="paragraph" w:customStyle="1" w:styleId="01241CC90CDE449BA97A1901899F0E3C">
    <w:name w:val="01241CC90CDE449BA97A1901899F0E3C"/>
    <w:rsid w:val="00F45394"/>
  </w:style>
  <w:style w:type="paragraph" w:customStyle="1" w:styleId="4C0B9AD23C4D49468085826BFF35E096">
    <w:name w:val="4C0B9AD23C4D49468085826BFF35E096"/>
    <w:rsid w:val="00F45394"/>
  </w:style>
  <w:style w:type="paragraph" w:customStyle="1" w:styleId="1A26B62B920F46F895CB1C3452EE4F54">
    <w:name w:val="1A26B62B920F46F895CB1C3452EE4F54"/>
    <w:rsid w:val="00F45394"/>
  </w:style>
  <w:style w:type="paragraph" w:customStyle="1" w:styleId="51BF5FD952F04623AAEB6EDC4A9F8425">
    <w:name w:val="51BF5FD952F04623AAEB6EDC4A9F8425"/>
    <w:rsid w:val="00F45394"/>
  </w:style>
  <w:style w:type="paragraph" w:customStyle="1" w:styleId="DA9F53D8BE02440683342EF41EC51547">
    <w:name w:val="DA9F53D8BE02440683342EF41EC51547"/>
    <w:rsid w:val="00F453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EF7C4C-6538-4C3C-A407-186906E552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5</Pages>
  <Words>635</Words>
  <Characters>349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elft</Company>
  <LinksUpToDate>false</LinksUpToDate>
  <CharactersWithSpaces>4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lle Alons</dc:creator>
  <cp:keywords/>
  <dc:description/>
  <cp:lastModifiedBy>Sabrina van de Velde</cp:lastModifiedBy>
  <cp:revision>25</cp:revision>
  <dcterms:created xsi:type="dcterms:W3CDTF">2019-08-08T14:55:00Z</dcterms:created>
  <dcterms:modified xsi:type="dcterms:W3CDTF">2023-03-09T13:56:00Z</dcterms:modified>
</cp:coreProperties>
</file>